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764BE" w14:textId="3A3FEB2F" w:rsidR="000E29A6" w:rsidRDefault="16443147" w:rsidP="000E29A6">
      <w:pPr>
        <w:pStyle w:val="Title"/>
        <w:jc w:val="center"/>
      </w:pPr>
      <w:r>
        <w:t xml:space="preserve">July </w:t>
      </w:r>
      <w:r w:rsidR="000E29A6">
        <w:t>2022 Resources</w:t>
      </w:r>
    </w:p>
    <w:p w14:paraId="42F34543" w14:textId="4FA278AA" w:rsidR="000E29A6" w:rsidRDefault="00C903E9" w:rsidP="00ED01FC">
      <w:pPr>
        <w:pStyle w:val="Title"/>
        <w:jc w:val="center"/>
      </w:pPr>
      <w:r>
        <w:rPr>
          <w:rStyle w:val="Heading2Char"/>
        </w:rPr>
        <w:t>resources curated and created by masterpiece</w:t>
      </w:r>
      <w:r w:rsidR="00ED01FC">
        <w:rPr>
          <w:rStyle w:val="Heading2Char"/>
        </w:rPr>
        <w:br/>
      </w:r>
    </w:p>
    <w:tbl>
      <w:tblPr>
        <w:tblStyle w:val="TableGrid"/>
        <w:tblW w:w="11160" w:type="dxa"/>
        <w:tblInd w:w="-185" w:type="dxa"/>
        <w:tblLook w:val="04A0" w:firstRow="1" w:lastRow="0" w:firstColumn="1" w:lastColumn="0" w:noHBand="0" w:noVBand="1"/>
      </w:tblPr>
      <w:tblGrid>
        <w:gridCol w:w="2262"/>
        <w:gridCol w:w="8898"/>
      </w:tblGrid>
      <w:tr w:rsidR="006C7569" w14:paraId="08391B59" w14:textId="77777777" w:rsidTr="321715AC">
        <w:tc>
          <w:tcPr>
            <w:tcW w:w="11160" w:type="dxa"/>
            <w:gridSpan w:val="2"/>
          </w:tcPr>
          <w:p w14:paraId="465CBA30" w14:textId="77777777" w:rsidR="004E4809" w:rsidRDefault="63A99215" w:rsidP="6EE12CFC">
            <w:pPr>
              <w:pStyle w:val="Heading2"/>
              <w:outlineLvl w:val="1"/>
              <w:rPr>
                <w:rFonts w:asciiTheme="minorHAnsi" w:eastAsia="Arial" w:hAnsiTheme="minorHAnsi" w:cstheme="minorBidi"/>
              </w:rPr>
            </w:pPr>
            <w:r w:rsidRPr="6EE12CFC">
              <w:rPr>
                <w:rFonts w:asciiTheme="minorHAnsi" w:eastAsia="Arial" w:hAnsiTheme="minorHAnsi" w:cstheme="minorBidi"/>
              </w:rPr>
              <w:t>3</w:t>
            </w:r>
            <w:r w:rsidRPr="6EE12CFC">
              <w:rPr>
                <w:rFonts w:asciiTheme="minorHAnsi" w:eastAsia="Arial" w:hAnsiTheme="minorHAnsi" w:cstheme="minorBidi"/>
                <w:vertAlign w:val="superscript"/>
              </w:rPr>
              <w:t>rd</w:t>
            </w:r>
            <w:r w:rsidRPr="6EE12CFC">
              <w:rPr>
                <w:rFonts w:asciiTheme="minorHAnsi" w:eastAsia="Arial" w:hAnsiTheme="minorHAnsi" w:cstheme="minorBidi"/>
              </w:rPr>
              <w:t xml:space="preserve"> Quarter </w:t>
            </w:r>
            <w:r w:rsidR="59D5B2CA" w:rsidRPr="6EE12CFC">
              <w:rPr>
                <w:rFonts w:asciiTheme="minorHAnsi" w:eastAsia="Arial" w:hAnsiTheme="minorHAnsi" w:cstheme="minorBidi"/>
              </w:rPr>
              <w:t xml:space="preserve">Suggested Program: </w:t>
            </w:r>
          </w:p>
          <w:p w14:paraId="6BE7D26A" w14:textId="42E0D51E" w:rsidR="006C7569" w:rsidRDefault="59D5B2CA" w:rsidP="00BB41D4">
            <w:pPr>
              <w:pStyle w:val="Heading2"/>
              <w:spacing w:line="276" w:lineRule="auto"/>
              <w:outlineLvl w:val="1"/>
              <w:rPr>
                <w:rFonts w:asciiTheme="minorHAnsi" w:eastAsia="Arial" w:hAnsiTheme="minorHAnsi" w:cstheme="minorBidi"/>
                <w:b/>
                <w:bCs/>
              </w:rPr>
            </w:pPr>
            <w:r w:rsidRPr="6EE12CFC">
              <w:rPr>
                <w:rFonts w:asciiTheme="minorHAnsi" w:eastAsia="Arial" w:hAnsiTheme="minorHAnsi" w:cstheme="minorBidi"/>
                <w:b/>
                <w:bCs/>
              </w:rPr>
              <w:t>Unearthing Cultural Wellness</w:t>
            </w:r>
            <w:r w:rsidRPr="4EB19D77">
              <w:rPr>
                <w:rFonts w:asciiTheme="minorHAnsi" w:eastAsia="Arial" w:hAnsiTheme="minorHAnsi" w:cstheme="minorBidi"/>
                <w:b/>
                <w:bCs/>
              </w:rPr>
              <w:t xml:space="preserve"> Through</w:t>
            </w:r>
            <w:r w:rsidRPr="6EE12CFC">
              <w:rPr>
                <w:rFonts w:asciiTheme="minorHAnsi" w:eastAsia="Arial" w:hAnsiTheme="minorHAnsi" w:cstheme="minorBidi"/>
                <w:b/>
                <w:bCs/>
              </w:rPr>
              <w:t xml:space="preserve"> Dance</w:t>
            </w:r>
          </w:p>
          <w:p w14:paraId="2D4395D6" w14:textId="534CBD35" w:rsidR="007D3016" w:rsidRPr="007D3016" w:rsidRDefault="007D3016" w:rsidP="00BB41D4">
            <w:r>
              <w:rPr>
                <w:rStyle w:val="normaltextrun"/>
                <w:rFonts w:ascii="Arial" w:hAnsi="Arial" w:cs="Arial"/>
                <w:color w:val="000000"/>
                <w:shd w:val="clear" w:color="auto" w:fill="FFFFFF"/>
              </w:rPr>
              <w:t>This program is designed to raise awareness of the impact of cultural practices of humans over time and how the use of similar practices today can support our wellbeing. In these two sessions we explore the roots of dance, identify how dance supports healthy longevity and unearth the contribution and meaning of dances from diverse cultures. </w:t>
            </w:r>
            <w:r>
              <w:rPr>
                <w:rStyle w:val="eop"/>
                <w:rFonts w:ascii="Arial" w:hAnsi="Arial" w:cs="Arial"/>
                <w:color w:val="000000"/>
                <w:shd w:val="clear" w:color="auto" w:fill="FFFFFF"/>
              </w:rPr>
              <w:t> </w:t>
            </w:r>
          </w:p>
          <w:p w14:paraId="2600D005" w14:textId="593CDA12" w:rsidR="006C7569" w:rsidRPr="000809A6" w:rsidRDefault="006C7569" w:rsidP="000809A6">
            <w:pPr>
              <w:spacing w:line="120" w:lineRule="auto"/>
              <w:rPr>
                <w:rFonts w:cstheme="minorHAnsi"/>
                <w:szCs w:val="24"/>
              </w:rPr>
            </w:pPr>
          </w:p>
        </w:tc>
      </w:tr>
      <w:tr w:rsidR="00C5097D" w14:paraId="675E7527" w14:textId="77777777" w:rsidTr="321715AC">
        <w:tc>
          <w:tcPr>
            <w:tcW w:w="2262" w:type="dxa"/>
          </w:tcPr>
          <w:p w14:paraId="11DADC68" w14:textId="4B66E1E0" w:rsidR="00C5097D" w:rsidRPr="000809A6" w:rsidRDefault="006A3944" w:rsidP="00A3037D">
            <w:pPr>
              <w:pStyle w:val="Heading1"/>
              <w:spacing w:before="0"/>
              <w:outlineLvl w:val="0"/>
              <w:rPr>
                <w:rFonts w:asciiTheme="minorHAnsi" w:hAnsiTheme="minorHAnsi" w:cstheme="minorHAnsi"/>
              </w:rPr>
            </w:pPr>
            <w:r w:rsidRPr="000809A6">
              <w:rPr>
                <w:rFonts w:asciiTheme="minorHAnsi" w:hAnsiTheme="minorHAnsi" w:cstheme="minorHAnsi"/>
              </w:rPr>
              <w:t>National Days</w:t>
            </w:r>
          </w:p>
        </w:tc>
        <w:tc>
          <w:tcPr>
            <w:tcW w:w="8898" w:type="dxa"/>
          </w:tcPr>
          <w:p w14:paraId="144648AB" w14:textId="67E4C141" w:rsidR="00C5097D" w:rsidRPr="000809A6" w:rsidRDefault="006A3944" w:rsidP="00A3037D">
            <w:pPr>
              <w:pStyle w:val="Heading1"/>
              <w:spacing w:before="0"/>
              <w:outlineLvl w:val="0"/>
              <w:rPr>
                <w:rFonts w:asciiTheme="minorHAnsi" w:hAnsiTheme="minorHAnsi" w:cstheme="minorHAnsi"/>
              </w:rPr>
            </w:pPr>
            <w:r w:rsidRPr="000809A6">
              <w:rPr>
                <w:rFonts w:asciiTheme="minorHAnsi" w:hAnsiTheme="minorHAnsi" w:cstheme="minorHAnsi"/>
              </w:rPr>
              <w:t>Curated Resources and Ideas</w:t>
            </w:r>
          </w:p>
        </w:tc>
      </w:tr>
      <w:tr w:rsidR="00C5097D" w14:paraId="1B0D3C27" w14:textId="77777777" w:rsidTr="321715AC">
        <w:trPr>
          <w:trHeight w:val="3435"/>
        </w:trPr>
        <w:tc>
          <w:tcPr>
            <w:tcW w:w="2262" w:type="dxa"/>
          </w:tcPr>
          <w:p w14:paraId="41F3941D" w14:textId="0D6F6CD5" w:rsidR="6FA6346E" w:rsidRPr="000809A6" w:rsidRDefault="6FA6346E" w:rsidP="6FA6346E">
            <w:pPr>
              <w:spacing w:line="211" w:lineRule="auto"/>
              <w:jc w:val="both"/>
              <w:rPr>
                <w:rFonts w:cstheme="minorHAnsi"/>
              </w:rPr>
            </w:pPr>
          </w:p>
          <w:p w14:paraId="78B71857" w14:textId="0EF498E4" w:rsidR="0B2C7E8B" w:rsidRPr="000809A6" w:rsidRDefault="00C22DD4" w:rsidP="7B84A72C">
            <w:pPr>
              <w:spacing w:line="211" w:lineRule="auto"/>
              <w:jc w:val="both"/>
            </w:pPr>
            <w:r>
              <w:t>July 3</w:t>
            </w:r>
            <w:r w:rsidRPr="29743257">
              <w:rPr>
                <w:vertAlign w:val="superscript"/>
              </w:rPr>
              <w:t>rd</w:t>
            </w:r>
            <w:r w:rsidR="0B2C7E8B">
              <w:t>:</w:t>
            </w:r>
          </w:p>
          <w:p w14:paraId="18103FFF" w14:textId="43A5E4E0" w:rsidR="0099326A" w:rsidRPr="000809A6" w:rsidRDefault="0056506D" w:rsidP="001D644C">
            <w:pPr>
              <w:spacing w:line="211" w:lineRule="auto"/>
              <w:jc w:val="both"/>
              <w:rPr>
                <w:rFonts w:cstheme="minorHAnsi"/>
              </w:rPr>
            </w:pPr>
            <w:r>
              <w:t xml:space="preserve"> </w:t>
            </w:r>
          </w:p>
          <w:p w14:paraId="30F792C2" w14:textId="5FC2C1F0" w:rsidR="29743257" w:rsidRDefault="29743257" w:rsidP="66CED5C2">
            <w:pPr>
              <w:spacing w:line="211" w:lineRule="auto"/>
              <w:rPr>
                <w:b/>
                <w:bCs/>
              </w:rPr>
            </w:pPr>
            <w:r w:rsidRPr="66CED5C2">
              <w:rPr>
                <w:b/>
                <w:bCs/>
              </w:rPr>
              <w:t>National Eat Your Beans Day</w:t>
            </w:r>
          </w:p>
          <w:p w14:paraId="2DC13961" w14:textId="2B67FA9F" w:rsidR="00C5097D" w:rsidRPr="000809A6" w:rsidRDefault="00C5097D" w:rsidP="6FA6346E">
            <w:pPr>
              <w:spacing w:line="211" w:lineRule="auto"/>
              <w:rPr>
                <w:rFonts w:cstheme="minorHAnsi"/>
                <w:b/>
                <w:bCs/>
                <w:szCs w:val="24"/>
              </w:rPr>
            </w:pPr>
          </w:p>
        </w:tc>
        <w:tc>
          <w:tcPr>
            <w:tcW w:w="8898" w:type="dxa"/>
          </w:tcPr>
          <w:p w14:paraId="3A2B5617" w14:textId="191A596A" w:rsidR="4EB19D77" w:rsidRDefault="28D38B53" w:rsidP="4EB19D77">
            <w:pPr>
              <w:pStyle w:val="ListParagraph"/>
              <w:ind w:left="0"/>
              <w:rPr>
                <w:rFonts w:ascii="Arial" w:eastAsia="Arial" w:hAnsi="Arial" w:cs="Arial"/>
              </w:rPr>
            </w:pPr>
            <w:r w:rsidRPr="4EB19D77">
              <w:rPr>
                <w:rFonts w:ascii="Arial" w:eastAsia="Arial" w:hAnsi="Arial" w:cs="Arial"/>
              </w:rPr>
              <w:t xml:space="preserve">Did you know there are over 400 different types of beans?  </w:t>
            </w:r>
          </w:p>
          <w:p w14:paraId="42CA11B7" w14:textId="77777777" w:rsidR="00924B04" w:rsidRPr="00924B04" w:rsidRDefault="00924B04" w:rsidP="00924B04">
            <w:pPr>
              <w:pStyle w:val="ListParagraph"/>
              <w:spacing w:line="240" w:lineRule="auto"/>
              <w:ind w:left="0"/>
              <w:rPr>
                <w:rFonts w:ascii="Arial" w:eastAsia="Arial" w:hAnsi="Arial" w:cs="Arial"/>
              </w:rPr>
            </w:pPr>
          </w:p>
          <w:p w14:paraId="6FA7686E" w14:textId="33ADF1E4" w:rsidR="00135BCF" w:rsidRDefault="004C7AAF" w:rsidP="00C917FD">
            <w:pPr>
              <w:pStyle w:val="ListParagraph"/>
              <w:numPr>
                <w:ilvl w:val="0"/>
                <w:numId w:val="35"/>
              </w:numPr>
              <w:rPr>
                <w:rFonts w:ascii="Arial" w:eastAsia="Arial" w:hAnsi="Arial" w:cs="Arial"/>
                <w:szCs w:val="24"/>
              </w:rPr>
            </w:pPr>
            <w:hyperlink r:id="rId10" w:history="1">
              <w:r w:rsidR="003843FA">
                <w:rPr>
                  <w:rStyle w:val="Hyperlink"/>
                  <w:rFonts w:ascii="Arial" w:eastAsia="Arial" w:hAnsi="Arial" w:cs="Arial"/>
                  <w:szCs w:val="24"/>
                </w:rPr>
                <w:t>PBS.org: Beans, Beans - The Magical Legume</w:t>
              </w:r>
            </w:hyperlink>
            <w:r w:rsidR="00264A42">
              <w:rPr>
                <w:rFonts w:ascii="Arial" w:eastAsia="Arial" w:hAnsi="Arial" w:cs="Arial"/>
                <w:szCs w:val="24"/>
              </w:rPr>
              <w:t xml:space="preserve">. The </w:t>
            </w:r>
            <w:r w:rsidR="0011200C">
              <w:rPr>
                <w:rFonts w:ascii="Arial" w:eastAsia="Arial" w:hAnsi="Arial" w:cs="Arial"/>
                <w:szCs w:val="24"/>
              </w:rPr>
              <w:t>26-minute</w:t>
            </w:r>
            <w:r w:rsidR="00264A42">
              <w:rPr>
                <w:rFonts w:ascii="Arial" w:eastAsia="Arial" w:hAnsi="Arial" w:cs="Arial"/>
                <w:szCs w:val="24"/>
              </w:rPr>
              <w:t xml:space="preserve"> </w:t>
            </w:r>
            <w:r w:rsidR="00C917FD">
              <w:rPr>
                <w:rFonts w:ascii="Arial" w:eastAsia="Arial" w:hAnsi="Arial" w:cs="Arial"/>
                <w:szCs w:val="24"/>
              </w:rPr>
              <w:t>episode</w:t>
            </w:r>
            <w:r w:rsidR="00C917FD">
              <w:rPr>
                <w:rFonts w:ascii="Helvetica" w:hAnsi="Helvetica"/>
                <w:color w:val="FFFFFF"/>
              </w:rPr>
              <w:t xml:space="preserve"> </w:t>
            </w:r>
            <w:r w:rsidR="00C917FD" w:rsidRPr="00C917FD">
              <w:rPr>
                <w:rFonts w:ascii="Helvetica" w:hAnsi="Helvetica"/>
                <w:color w:val="000000" w:themeColor="text1"/>
              </w:rPr>
              <w:t>explores the world of "heirloom beans" that Native Americans and other ancient cultures have grown and eaten for centuries.</w:t>
            </w:r>
            <w:r w:rsidR="00C917FD" w:rsidRPr="00C917FD">
              <w:rPr>
                <w:rFonts w:ascii="Arial" w:eastAsia="Arial" w:hAnsi="Arial" w:cs="Arial"/>
                <w:color w:val="000000" w:themeColor="text1"/>
                <w:szCs w:val="24"/>
              </w:rPr>
              <w:t xml:space="preserve"> </w:t>
            </w:r>
          </w:p>
          <w:p w14:paraId="4B7295E8" w14:textId="77777777" w:rsidR="00C917FD" w:rsidRDefault="00C917FD" w:rsidP="00924B04">
            <w:pPr>
              <w:pStyle w:val="ListParagraph"/>
              <w:spacing w:line="240" w:lineRule="auto"/>
              <w:ind w:left="360"/>
              <w:rPr>
                <w:rFonts w:ascii="Arial" w:eastAsia="Arial" w:hAnsi="Arial" w:cs="Arial"/>
                <w:szCs w:val="24"/>
              </w:rPr>
            </w:pPr>
          </w:p>
          <w:p w14:paraId="256B6ABC" w14:textId="1800FB02" w:rsidR="00DF0647" w:rsidRPr="00730E8A" w:rsidRDefault="00C917FD" w:rsidP="00C917FD">
            <w:pPr>
              <w:pStyle w:val="ListParagraph"/>
              <w:numPr>
                <w:ilvl w:val="0"/>
                <w:numId w:val="35"/>
              </w:numPr>
              <w:rPr>
                <w:rFonts w:ascii="Arial" w:eastAsia="Arial" w:hAnsi="Arial" w:cs="Arial"/>
                <w:szCs w:val="24"/>
              </w:rPr>
            </w:pPr>
            <w:r>
              <w:rPr>
                <w:rFonts w:ascii="Arial" w:eastAsia="Arial" w:hAnsi="Arial" w:cs="Arial"/>
                <w:szCs w:val="24"/>
              </w:rPr>
              <w:t>Share this b</w:t>
            </w:r>
            <w:r w:rsidR="424D8B53" w:rsidRPr="5AF6B490">
              <w:rPr>
                <w:rFonts w:ascii="Arial" w:eastAsia="Arial" w:hAnsi="Arial" w:cs="Arial"/>
                <w:szCs w:val="24"/>
              </w:rPr>
              <w:t>log:</w:t>
            </w:r>
            <w:r w:rsidR="424D8B53" w:rsidRPr="5AF6B490">
              <w:rPr>
                <w:szCs w:val="24"/>
              </w:rPr>
              <w:t xml:space="preserve"> </w:t>
            </w:r>
            <w:hyperlink r:id="rId11">
              <w:r w:rsidR="424D8B53" w:rsidRPr="5AF6B490">
                <w:rPr>
                  <w:rStyle w:val="Hyperlink"/>
                  <w:szCs w:val="24"/>
                </w:rPr>
                <w:t>Beans are Ridiculously Healthy</w:t>
              </w:r>
            </w:hyperlink>
            <w:r w:rsidR="424D8B53" w:rsidRPr="5AF6B490">
              <w:rPr>
                <w:szCs w:val="24"/>
              </w:rPr>
              <w:t xml:space="preserve"> </w:t>
            </w:r>
            <w:r w:rsidR="424D8B53" w:rsidRPr="5AF6B490">
              <w:rPr>
                <w:rFonts w:ascii="Arial" w:eastAsia="Arial" w:hAnsi="Arial" w:cs="Arial"/>
                <w:szCs w:val="24"/>
              </w:rPr>
              <w:t xml:space="preserve"> by Dr. Ann </w:t>
            </w:r>
            <w:proofErr w:type="spellStart"/>
            <w:r w:rsidR="424D8B53" w:rsidRPr="5AF6B490">
              <w:rPr>
                <w:rFonts w:ascii="Arial" w:eastAsia="Arial" w:hAnsi="Arial" w:cs="Arial"/>
                <w:szCs w:val="24"/>
              </w:rPr>
              <w:t>Kulze</w:t>
            </w:r>
            <w:proofErr w:type="spellEnd"/>
            <w:r w:rsidR="424D8B53" w:rsidRPr="5AF6B490">
              <w:rPr>
                <w:rFonts w:ascii="Arial" w:eastAsia="Arial" w:hAnsi="Arial" w:cs="Arial"/>
                <w:szCs w:val="24"/>
              </w:rPr>
              <w:t>, M.D., author and nutrition expert.</w:t>
            </w:r>
            <w:r w:rsidR="5AF6B490" w:rsidRPr="5AF6B490">
              <w:rPr>
                <w:rFonts w:ascii="Arial" w:eastAsia="Arial" w:hAnsi="Arial" w:cs="Arial"/>
                <w:szCs w:val="24"/>
              </w:rPr>
              <w:t xml:space="preserve"> </w:t>
            </w:r>
          </w:p>
          <w:p w14:paraId="7BE78B87" w14:textId="05857868" w:rsidR="00DF0647" w:rsidRDefault="00DF0647" w:rsidP="00924B04">
            <w:pPr>
              <w:pStyle w:val="ListParagraph"/>
              <w:spacing w:line="240" w:lineRule="auto"/>
              <w:ind w:left="0"/>
              <w:rPr>
                <w:rFonts w:ascii="Arial" w:eastAsia="Arial" w:hAnsi="Arial" w:cs="Arial"/>
                <w:szCs w:val="24"/>
              </w:rPr>
            </w:pPr>
          </w:p>
          <w:p w14:paraId="45F348F3" w14:textId="7F8F4090" w:rsidR="001A1127" w:rsidRDefault="001A1127" w:rsidP="005776F4">
            <w:pPr>
              <w:pStyle w:val="ListParagraph"/>
              <w:numPr>
                <w:ilvl w:val="0"/>
                <w:numId w:val="34"/>
              </w:numPr>
              <w:rPr>
                <w:rFonts w:ascii="Arial" w:eastAsia="Arial" w:hAnsi="Arial" w:cs="Arial"/>
              </w:rPr>
            </w:pPr>
            <w:r w:rsidRPr="4EB19D77">
              <w:rPr>
                <w:rFonts w:ascii="Arial" w:eastAsia="Arial" w:hAnsi="Arial" w:cs="Arial"/>
              </w:rPr>
              <w:t>Schedule a Lunch &amp; Learn a</w:t>
            </w:r>
            <w:r w:rsidR="00F37003" w:rsidRPr="4EB19D77">
              <w:rPr>
                <w:rFonts w:ascii="Arial" w:eastAsia="Arial" w:hAnsi="Arial" w:cs="Arial"/>
              </w:rPr>
              <w:t xml:space="preserve">nd facilitate </w:t>
            </w:r>
            <w:r w:rsidR="005776F4" w:rsidRPr="4EB19D77">
              <w:rPr>
                <w:rFonts w:ascii="Arial" w:eastAsia="Arial" w:hAnsi="Arial" w:cs="Arial"/>
              </w:rPr>
              <w:t>the 4</w:t>
            </w:r>
            <w:r w:rsidR="005776F4" w:rsidRPr="4EB19D77">
              <w:rPr>
                <w:rFonts w:ascii="Arial" w:eastAsia="Arial" w:hAnsi="Arial" w:cs="Arial"/>
                <w:vertAlign w:val="superscript"/>
              </w:rPr>
              <w:t>th</w:t>
            </w:r>
            <w:r w:rsidR="005776F4" w:rsidRPr="4EB19D77">
              <w:rPr>
                <w:rFonts w:ascii="Arial" w:eastAsia="Arial" w:hAnsi="Arial" w:cs="Arial"/>
              </w:rPr>
              <w:t xml:space="preserve"> course</w:t>
            </w:r>
            <w:r w:rsidR="007E1F14" w:rsidRPr="4EB19D77">
              <w:rPr>
                <w:rFonts w:ascii="Arial" w:eastAsia="Arial" w:hAnsi="Arial" w:cs="Arial"/>
              </w:rPr>
              <w:t xml:space="preserve"> </w:t>
            </w:r>
            <w:r w:rsidR="00F37003" w:rsidRPr="4EB19D77">
              <w:rPr>
                <w:rFonts w:ascii="Arial" w:eastAsia="Arial" w:hAnsi="Arial" w:cs="Arial"/>
              </w:rPr>
              <w:t xml:space="preserve">of the </w:t>
            </w:r>
            <w:r w:rsidR="60874981" w:rsidRPr="4EB19D77">
              <w:rPr>
                <w:rFonts w:ascii="Arial" w:eastAsia="Arial" w:hAnsi="Arial" w:cs="Arial"/>
              </w:rPr>
              <w:t xml:space="preserve">Masterpiece </w:t>
            </w:r>
            <w:r w:rsidR="00F37003" w:rsidRPr="4EB19D77">
              <w:rPr>
                <w:rFonts w:ascii="Arial" w:eastAsia="Arial" w:hAnsi="Arial" w:cs="Arial"/>
              </w:rPr>
              <w:t>Nourish Program</w:t>
            </w:r>
            <w:r w:rsidR="60874981" w:rsidRPr="4EB19D77">
              <w:rPr>
                <w:rFonts w:ascii="Arial" w:eastAsia="Arial" w:hAnsi="Arial" w:cs="Arial"/>
              </w:rPr>
              <w:t xml:space="preserve"> </w:t>
            </w:r>
            <w:r w:rsidR="007E1F14" w:rsidRPr="4EB19D77">
              <w:rPr>
                <w:rFonts w:ascii="Arial" w:eastAsia="Arial" w:hAnsi="Arial" w:cs="Arial"/>
              </w:rPr>
              <w:t xml:space="preserve">- </w:t>
            </w:r>
            <w:r w:rsidR="007E1F14" w:rsidRPr="4EB19D77">
              <w:rPr>
                <w:rFonts w:ascii="Arial" w:eastAsia="Arial" w:hAnsi="Arial" w:cs="Arial"/>
                <w:b/>
              </w:rPr>
              <w:t>Nutrient-Rich Foods</w:t>
            </w:r>
            <w:r w:rsidR="00F37003" w:rsidRPr="4EB19D77">
              <w:rPr>
                <w:rFonts w:ascii="Arial" w:eastAsia="Arial" w:hAnsi="Arial" w:cs="Arial"/>
              </w:rPr>
              <w:t xml:space="preserve">: </w:t>
            </w:r>
          </w:p>
          <w:p w14:paraId="7878AC91" w14:textId="77777777" w:rsidR="00C91812" w:rsidRDefault="004C7AAF" w:rsidP="005776F4">
            <w:pPr>
              <w:pStyle w:val="ListParagraph"/>
              <w:numPr>
                <w:ilvl w:val="1"/>
                <w:numId w:val="34"/>
              </w:numPr>
              <w:rPr>
                <w:rFonts w:ascii="Arial" w:eastAsia="Arial" w:hAnsi="Arial" w:cs="Arial"/>
                <w:szCs w:val="24"/>
              </w:rPr>
            </w:pPr>
            <w:hyperlink r:id="rId12" w:history="1">
              <w:r w:rsidR="00321E53">
                <w:rPr>
                  <w:rStyle w:val="Hyperlink"/>
                  <w:rFonts w:ascii="Arial" w:eastAsia="Arial" w:hAnsi="Arial" w:cs="Arial"/>
                  <w:szCs w:val="24"/>
                </w:rPr>
                <w:t>4th Course PowerPoint Presentation</w:t>
              </w:r>
            </w:hyperlink>
          </w:p>
          <w:p w14:paraId="27D8CEE5" w14:textId="09ED0965" w:rsidR="00321E53" w:rsidRDefault="004C7AAF" w:rsidP="005776F4">
            <w:pPr>
              <w:pStyle w:val="ListParagraph"/>
              <w:numPr>
                <w:ilvl w:val="1"/>
                <w:numId w:val="34"/>
              </w:numPr>
              <w:rPr>
                <w:rFonts w:ascii="Arial" w:eastAsia="Arial" w:hAnsi="Arial" w:cs="Arial"/>
                <w:szCs w:val="24"/>
              </w:rPr>
            </w:pPr>
            <w:hyperlink r:id="rId13" w:history="1">
              <w:r w:rsidR="005776F4">
                <w:rPr>
                  <w:rStyle w:val="Hyperlink"/>
                  <w:rFonts w:ascii="Arial" w:eastAsia="Arial" w:hAnsi="Arial" w:cs="Arial"/>
                  <w:szCs w:val="24"/>
                </w:rPr>
                <w:t>4th Course Handout Packet</w:t>
              </w:r>
            </w:hyperlink>
            <w:r w:rsidR="005776F4">
              <w:rPr>
                <w:rFonts w:ascii="Arial" w:eastAsia="Arial" w:hAnsi="Arial" w:cs="Arial"/>
                <w:szCs w:val="24"/>
              </w:rPr>
              <w:t xml:space="preserve"> </w:t>
            </w:r>
            <w:r w:rsidR="00321E53">
              <w:rPr>
                <w:rFonts w:ascii="Arial" w:eastAsia="Arial" w:hAnsi="Arial" w:cs="Arial"/>
                <w:szCs w:val="24"/>
              </w:rPr>
              <w:t xml:space="preserve"> </w:t>
            </w:r>
          </w:p>
          <w:p w14:paraId="578DAC4E" w14:textId="77777777" w:rsidR="006564CE" w:rsidRPr="00730E8A" w:rsidRDefault="006564CE" w:rsidP="00135EDE">
            <w:pPr>
              <w:pStyle w:val="ListParagraph"/>
              <w:spacing w:line="240" w:lineRule="auto"/>
              <w:ind w:left="0"/>
              <w:rPr>
                <w:rFonts w:ascii="Arial" w:eastAsia="Arial" w:hAnsi="Arial" w:cs="Arial"/>
                <w:szCs w:val="24"/>
              </w:rPr>
            </w:pPr>
          </w:p>
          <w:p w14:paraId="31AFC4C4" w14:textId="2B5593FA" w:rsidR="004026A7" w:rsidRDefault="007220E5" w:rsidP="321715AC">
            <w:pPr>
              <w:pStyle w:val="ListParagraph"/>
              <w:numPr>
                <w:ilvl w:val="0"/>
                <w:numId w:val="33"/>
              </w:numPr>
              <w:rPr>
                <w:rFonts w:ascii="Arial" w:eastAsia="Arial" w:hAnsi="Arial" w:cs="Arial"/>
              </w:rPr>
            </w:pPr>
            <w:r w:rsidRPr="321715AC">
              <w:rPr>
                <w:rFonts w:ascii="Arial" w:eastAsia="Arial" w:hAnsi="Arial" w:cs="Arial"/>
              </w:rPr>
              <w:t>Crea</w:t>
            </w:r>
            <w:r w:rsidR="004026A7" w:rsidRPr="321715AC">
              <w:rPr>
                <w:rFonts w:ascii="Arial" w:eastAsia="Arial" w:hAnsi="Arial" w:cs="Arial"/>
              </w:rPr>
              <w:t>te a</w:t>
            </w:r>
            <w:r w:rsidR="0014065D" w:rsidRPr="321715AC">
              <w:rPr>
                <w:rFonts w:ascii="Arial" w:eastAsia="Arial" w:hAnsi="Arial" w:cs="Arial"/>
              </w:rPr>
              <w:t>n</w:t>
            </w:r>
            <w:r w:rsidR="00AA664F" w:rsidRPr="321715AC">
              <w:rPr>
                <w:rFonts w:ascii="Arial" w:eastAsia="Arial" w:hAnsi="Arial" w:cs="Arial"/>
              </w:rPr>
              <w:t xml:space="preserve"> opportunity</w:t>
            </w:r>
            <w:r w:rsidR="004026A7" w:rsidRPr="321715AC">
              <w:rPr>
                <w:rFonts w:ascii="Arial" w:eastAsia="Arial" w:hAnsi="Arial" w:cs="Arial"/>
              </w:rPr>
              <w:t xml:space="preserve"> </w:t>
            </w:r>
            <w:r w:rsidR="00AA664F" w:rsidRPr="321715AC">
              <w:rPr>
                <w:rFonts w:ascii="Arial" w:eastAsia="Arial" w:hAnsi="Arial" w:cs="Arial"/>
              </w:rPr>
              <w:t>for</w:t>
            </w:r>
            <w:r w:rsidR="004026A7" w:rsidRPr="321715AC">
              <w:rPr>
                <w:rFonts w:ascii="Arial" w:eastAsia="Arial" w:hAnsi="Arial" w:cs="Arial"/>
              </w:rPr>
              <w:t xml:space="preserve"> people to share their favorite plant-based or bean recipes. Here are a few to get started:</w:t>
            </w:r>
          </w:p>
          <w:p w14:paraId="2BCE870B" w14:textId="3321577D" w:rsidR="00687959" w:rsidRDefault="004C7AAF" w:rsidP="00687959">
            <w:pPr>
              <w:pStyle w:val="ListParagraph"/>
              <w:numPr>
                <w:ilvl w:val="1"/>
                <w:numId w:val="33"/>
              </w:numPr>
              <w:rPr>
                <w:rStyle w:val="Hyperlink"/>
                <w:rFonts w:ascii="Arial" w:eastAsia="Arial" w:hAnsi="Arial" w:cs="Arial"/>
                <w:szCs w:val="24"/>
              </w:rPr>
            </w:pPr>
            <w:hyperlink r:id="rId14">
              <w:r w:rsidR="00687959">
                <w:rPr>
                  <w:rStyle w:val="Hyperlink"/>
                  <w:rFonts w:ascii="Arial" w:eastAsia="Arial" w:hAnsi="Arial" w:cs="Arial"/>
                  <w:szCs w:val="24"/>
                </w:rPr>
                <w:t>Dr. Ann's Healthy Bean Salad</w:t>
              </w:r>
            </w:hyperlink>
          </w:p>
          <w:p w14:paraId="68FD3A95" w14:textId="55BD4597" w:rsidR="00687959" w:rsidRPr="00964090" w:rsidRDefault="004C7AAF" w:rsidP="00687959">
            <w:pPr>
              <w:pStyle w:val="ListParagraph"/>
              <w:numPr>
                <w:ilvl w:val="1"/>
                <w:numId w:val="33"/>
              </w:numPr>
              <w:rPr>
                <w:rStyle w:val="Hyperlink"/>
                <w:rFonts w:ascii="Arial" w:eastAsia="Arial" w:hAnsi="Arial" w:cs="Arial"/>
                <w:color w:val="auto"/>
                <w:szCs w:val="24"/>
                <w:u w:val="none"/>
              </w:rPr>
            </w:pPr>
            <w:hyperlink r:id="rId15">
              <w:r w:rsidR="00687959" w:rsidRPr="5AF6B490">
                <w:rPr>
                  <w:rStyle w:val="Hyperlink"/>
                  <w:rFonts w:ascii="Arial" w:eastAsia="Arial" w:hAnsi="Arial" w:cs="Arial"/>
                  <w:szCs w:val="24"/>
                </w:rPr>
                <w:t>Dr. Ann's Cannellini Beans with Kale</w:t>
              </w:r>
            </w:hyperlink>
          </w:p>
          <w:p w14:paraId="2AC06972" w14:textId="77777777" w:rsidR="005335DD" w:rsidRDefault="004C7AAF" w:rsidP="00687959">
            <w:pPr>
              <w:pStyle w:val="ListParagraph"/>
              <w:numPr>
                <w:ilvl w:val="1"/>
                <w:numId w:val="33"/>
              </w:numPr>
              <w:rPr>
                <w:rFonts w:ascii="Arial" w:eastAsia="Arial" w:hAnsi="Arial" w:cs="Arial"/>
                <w:szCs w:val="24"/>
              </w:rPr>
            </w:pPr>
            <w:hyperlink r:id="rId16" w:history="1">
              <w:r w:rsidR="00964090">
                <w:rPr>
                  <w:rStyle w:val="Hyperlink"/>
                  <w:rFonts w:ascii="Arial" w:eastAsia="Arial" w:hAnsi="Arial" w:cs="Arial"/>
                  <w:szCs w:val="24"/>
                </w:rPr>
                <w:t>Black Bean Fudge Brownies</w:t>
              </w:r>
            </w:hyperlink>
          </w:p>
          <w:p w14:paraId="2EAC9E81" w14:textId="4E2BBFA6" w:rsidR="00B52B81" w:rsidRDefault="004C7AAF" w:rsidP="00687959">
            <w:pPr>
              <w:pStyle w:val="ListParagraph"/>
              <w:numPr>
                <w:ilvl w:val="1"/>
                <w:numId w:val="33"/>
              </w:numPr>
              <w:rPr>
                <w:rFonts w:ascii="Arial" w:eastAsia="Arial" w:hAnsi="Arial" w:cs="Arial"/>
                <w:szCs w:val="24"/>
              </w:rPr>
            </w:pPr>
            <w:hyperlink r:id="rId17" w:anchor="recipe" w:history="1">
              <w:r w:rsidR="00545091">
                <w:rPr>
                  <w:rStyle w:val="Hyperlink"/>
                  <w:rFonts w:ascii="Arial" w:eastAsia="Arial" w:hAnsi="Arial" w:cs="Arial"/>
                  <w:szCs w:val="24"/>
                </w:rPr>
                <w:t>No-Bake Black Bean Brownies</w:t>
              </w:r>
            </w:hyperlink>
            <w:r w:rsidR="00B52B81">
              <w:rPr>
                <w:rFonts w:ascii="Arial" w:eastAsia="Arial" w:hAnsi="Arial" w:cs="Arial"/>
                <w:szCs w:val="24"/>
              </w:rPr>
              <w:t xml:space="preserve"> </w:t>
            </w:r>
          </w:p>
          <w:p w14:paraId="02C1BA1C" w14:textId="762BAE1E" w:rsidR="00545091" w:rsidRDefault="004C7AAF" w:rsidP="00687959">
            <w:pPr>
              <w:pStyle w:val="ListParagraph"/>
              <w:numPr>
                <w:ilvl w:val="1"/>
                <w:numId w:val="33"/>
              </w:numPr>
              <w:rPr>
                <w:rFonts w:ascii="Arial" w:eastAsia="Arial" w:hAnsi="Arial" w:cs="Arial"/>
                <w:szCs w:val="24"/>
              </w:rPr>
            </w:pPr>
            <w:hyperlink r:id="rId18" w:anchor="recipe" w:history="1">
              <w:r w:rsidR="00545091">
                <w:rPr>
                  <w:rStyle w:val="Hyperlink"/>
                  <w:rFonts w:ascii="Arial" w:eastAsia="Arial" w:hAnsi="Arial" w:cs="Arial"/>
                  <w:szCs w:val="24"/>
                </w:rPr>
                <w:t>No-Bake Healthy Cookie Dough Bars</w:t>
              </w:r>
            </w:hyperlink>
            <w:r w:rsidR="00545091">
              <w:rPr>
                <w:rFonts w:ascii="Arial" w:eastAsia="Arial" w:hAnsi="Arial" w:cs="Arial"/>
                <w:szCs w:val="24"/>
              </w:rPr>
              <w:t xml:space="preserve"> </w:t>
            </w:r>
          </w:p>
          <w:p w14:paraId="55FD82F9" w14:textId="38B02464" w:rsidR="00237E5C" w:rsidRPr="00F6230F" w:rsidRDefault="00964090" w:rsidP="00F6230F">
            <w:pPr>
              <w:pStyle w:val="ListParagraph"/>
              <w:rPr>
                <w:rFonts w:ascii="Arial" w:eastAsia="Arial" w:hAnsi="Arial" w:cs="Arial"/>
                <w:szCs w:val="24"/>
              </w:rPr>
            </w:pPr>
            <w:r>
              <w:rPr>
                <w:rFonts w:ascii="Arial" w:eastAsia="Arial" w:hAnsi="Arial" w:cs="Arial"/>
                <w:szCs w:val="24"/>
              </w:rPr>
              <w:t xml:space="preserve"> </w:t>
            </w:r>
          </w:p>
          <w:p w14:paraId="55008311" w14:textId="652507E2" w:rsidR="00DF0647" w:rsidRDefault="00687959" w:rsidP="00AA664F">
            <w:pPr>
              <w:pStyle w:val="ListParagraph"/>
              <w:numPr>
                <w:ilvl w:val="0"/>
                <w:numId w:val="33"/>
              </w:numPr>
              <w:rPr>
                <w:rFonts w:ascii="Arial" w:eastAsia="Arial" w:hAnsi="Arial" w:cs="Arial"/>
              </w:rPr>
            </w:pPr>
            <w:r w:rsidRPr="4EB19D77">
              <w:rPr>
                <w:rFonts w:ascii="Arial" w:eastAsia="Arial" w:hAnsi="Arial" w:cs="Arial"/>
              </w:rPr>
              <w:lastRenderedPageBreak/>
              <w:t>Partner with the Dining team and p</w:t>
            </w:r>
            <w:r w:rsidR="28D38B53" w:rsidRPr="4EB19D77">
              <w:rPr>
                <w:rFonts w:ascii="Arial" w:eastAsia="Arial" w:hAnsi="Arial" w:cs="Arial"/>
              </w:rPr>
              <w:t>lan a taste</w:t>
            </w:r>
            <w:r w:rsidRPr="4EB19D77">
              <w:rPr>
                <w:rFonts w:ascii="Arial" w:eastAsia="Arial" w:hAnsi="Arial" w:cs="Arial"/>
              </w:rPr>
              <w:t>-</w:t>
            </w:r>
            <w:r w:rsidR="28D38B53" w:rsidRPr="4EB19D77">
              <w:rPr>
                <w:rFonts w:ascii="Arial" w:eastAsia="Arial" w:hAnsi="Arial" w:cs="Arial"/>
              </w:rPr>
              <w:t xml:space="preserve">testing party </w:t>
            </w:r>
            <w:r w:rsidRPr="4EB19D77">
              <w:rPr>
                <w:rFonts w:ascii="Arial" w:eastAsia="Arial" w:hAnsi="Arial" w:cs="Arial"/>
              </w:rPr>
              <w:t>with</w:t>
            </w:r>
            <w:r w:rsidR="28D38B53" w:rsidRPr="4EB19D77">
              <w:rPr>
                <w:rFonts w:ascii="Arial" w:eastAsia="Arial" w:hAnsi="Arial" w:cs="Arial"/>
              </w:rPr>
              <w:t xml:space="preserve"> bean</w:t>
            </w:r>
            <w:r w:rsidRPr="4EB19D77">
              <w:rPr>
                <w:rFonts w:ascii="Arial" w:eastAsia="Arial" w:hAnsi="Arial" w:cs="Arial"/>
              </w:rPr>
              <w:t xml:space="preserve"> dishes</w:t>
            </w:r>
            <w:r w:rsidR="28D38B53" w:rsidRPr="4EB19D77">
              <w:rPr>
                <w:rFonts w:ascii="Arial" w:eastAsia="Arial" w:hAnsi="Arial" w:cs="Arial"/>
              </w:rPr>
              <w:t xml:space="preserve"> (dips, salsa, spread</w:t>
            </w:r>
            <w:r w:rsidRPr="4EB19D77">
              <w:rPr>
                <w:rFonts w:ascii="Arial" w:eastAsia="Arial" w:hAnsi="Arial" w:cs="Arial"/>
              </w:rPr>
              <w:t>s,</w:t>
            </w:r>
            <w:r w:rsidR="28D38B53" w:rsidRPr="4EB19D77">
              <w:rPr>
                <w:rFonts w:ascii="Arial" w:eastAsia="Arial" w:hAnsi="Arial" w:cs="Arial"/>
              </w:rPr>
              <w:t xml:space="preserve"> </w:t>
            </w:r>
            <w:proofErr w:type="gramStart"/>
            <w:r w:rsidR="28D38B53" w:rsidRPr="4EB19D77">
              <w:rPr>
                <w:rFonts w:ascii="Arial" w:eastAsia="Arial" w:hAnsi="Arial" w:cs="Arial"/>
              </w:rPr>
              <w:t>salads</w:t>
            </w:r>
            <w:proofErr w:type="gramEnd"/>
            <w:r w:rsidRPr="4EB19D77">
              <w:rPr>
                <w:rFonts w:ascii="Arial" w:eastAsia="Arial" w:hAnsi="Arial" w:cs="Arial"/>
              </w:rPr>
              <w:t xml:space="preserve"> and desserts</w:t>
            </w:r>
            <w:r w:rsidR="28D38B53" w:rsidRPr="4EB19D77">
              <w:rPr>
                <w:rFonts w:ascii="Arial" w:eastAsia="Arial" w:hAnsi="Arial" w:cs="Arial"/>
              </w:rPr>
              <w:t>)</w:t>
            </w:r>
            <w:r w:rsidRPr="4EB19D77">
              <w:rPr>
                <w:rFonts w:ascii="Arial" w:eastAsia="Arial" w:hAnsi="Arial" w:cs="Arial"/>
              </w:rPr>
              <w:t>.</w:t>
            </w:r>
          </w:p>
          <w:p w14:paraId="70821AB2" w14:textId="77777777" w:rsidR="00D9675A" w:rsidRDefault="00D9675A" w:rsidP="00135EDE">
            <w:pPr>
              <w:pStyle w:val="ListParagraph"/>
              <w:spacing w:line="240" w:lineRule="auto"/>
              <w:ind w:left="360"/>
              <w:rPr>
                <w:rFonts w:ascii="Arial" w:eastAsia="Arial" w:hAnsi="Arial" w:cs="Arial"/>
                <w:szCs w:val="24"/>
              </w:rPr>
            </w:pPr>
          </w:p>
          <w:p w14:paraId="61869762" w14:textId="1D339524" w:rsidR="00BD3AB3" w:rsidRDefault="00D9675A" w:rsidP="00AA664F">
            <w:pPr>
              <w:pStyle w:val="ListParagraph"/>
              <w:numPr>
                <w:ilvl w:val="0"/>
                <w:numId w:val="33"/>
              </w:numPr>
              <w:rPr>
                <w:rFonts w:ascii="Arial" w:eastAsia="Arial" w:hAnsi="Arial" w:cs="Arial"/>
              </w:rPr>
            </w:pPr>
            <w:r w:rsidRPr="4EB19D77">
              <w:rPr>
                <w:rFonts w:ascii="Arial" w:eastAsia="Arial" w:hAnsi="Arial" w:cs="Arial"/>
              </w:rPr>
              <w:t>Have a chili cook-off</w:t>
            </w:r>
            <w:r w:rsidR="005E00F1" w:rsidRPr="4EB19D77">
              <w:rPr>
                <w:rFonts w:ascii="Arial" w:eastAsia="Arial" w:hAnsi="Arial" w:cs="Arial"/>
              </w:rPr>
              <w:t xml:space="preserve"> and invite everyone in your community to participate in cooking or tasting</w:t>
            </w:r>
            <w:r w:rsidR="01A40457" w:rsidRPr="4EB19D77">
              <w:rPr>
                <w:rFonts w:ascii="Arial" w:eastAsia="Arial" w:hAnsi="Arial" w:cs="Arial"/>
              </w:rPr>
              <w:t>.</w:t>
            </w:r>
          </w:p>
          <w:p w14:paraId="5CFFDCE0" w14:textId="77777777" w:rsidR="006564CE" w:rsidRPr="006564CE" w:rsidRDefault="006564CE" w:rsidP="00135EDE">
            <w:pPr>
              <w:pStyle w:val="ListParagraph"/>
              <w:spacing w:line="240" w:lineRule="auto"/>
              <w:rPr>
                <w:rFonts w:ascii="Arial" w:eastAsia="Arial" w:hAnsi="Arial" w:cs="Arial"/>
                <w:szCs w:val="24"/>
              </w:rPr>
            </w:pPr>
          </w:p>
          <w:p w14:paraId="68C2FA67" w14:textId="2131B9F4" w:rsidR="00DF0647" w:rsidRPr="00135EDE" w:rsidRDefault="006564CE" w:rsidP="00135EDE">
            <w:pPr>
              <w:pStyle w:val="ListParagraph"/>
              <w:numPr>
                <w:ilvl w:val="0"/>
                <w:numId w:val="33"/>
              </w:numPr>
              <w:rPr>
                <w:rFonts w:ascii="Arial" w:eastAsia="Arial" w:hAnsi="Arial" w:cs="Arial"/>
                <w:szCs w:val="24"/>
              </w:rPr>
            </w:pPr>
            <w:r>
              <w:rPr>
                <w:rFonts w:ascii="Arial" w:eastAsia="Arial" w:hAnsi="Arial" w:cs="Arial"/>
                <w:szCs w:val="24"/>
              </w:rPr>
              <w:t xml:space="preserve">Add dried beans to your next art class, </w:t>
            </w:r>
            <w:r w:rsidR="002E5947">
              <w:rPr>
                <w:rFonts w:ascii="Arial" w:eastAsia="Arial" w:hAnsi="Arial" w:cs="Arial"/>
                <w:szCs w:val="24"/>
              </w:rPr>
              <w:t xml:space="preserve">for example: </w:t>
            </w:r>
            <w:hyperlink r:id="rId19" w:history="1">
              <w:r w:rsidRPr="002E5947">
                <w:rPr>
                  <w:rStyle w:val="Hyperlink"/>
                  <w:rFonts w:ascii="Arial" w:eastAsia="Arial" w:hAnsi="Arial" w:cs="Arial"/>
                  <w:szCs w:val="24"/>
                </w:rPr>
                <w:t xml:space="preserve">DIY Black and White Bean </w:t>
              </w:r>
              <w:proofErr w:type="gramStart"/>
              <w:r w:rsidRPr="002E5947">
                <w:rPr>
                  <w:rStyle w:val="Hyperlink"/>
                  <w:rFonts w:ascii="Arial" w:eastAsia="Arial" w:hAnsi="Arial" w:cs="Arial"/>
                  <w:szCs w:val="24"/>
                </w:rPr>
                <w:t>Art Work</w:t>
              </w:r>
              <w:proofErr w:type="gramEnd"/>
            </w:hyperlink>
            <w:r w:rsidR="00135EDE">
              <w:rPr>
                <w:rStyle w:val="Hyperlink"/>
              </w:rPr>
              <w:t>.</w:t>
            </w:r>
          </w:p>
        </w:tc>
      </w:tr>
      <w:tr w:rsidR="00C5097D" w14:paraId="51FDDCE7" w14:textId="77777777" w:rsidTr="321715AC">
        <w:tc>
          <w:tcPr>
            <w:tcW w:w="2262" w:type="dxa"/>
          </w:tcPr>
          <w:p w14:paraId="79DE11D8" w14:textId="77777777" w:rsidR="00FD2FA1" w:rsidRPr="000809A6" w:rsidRDefault="00FD2FA1" w:rsidP="001D644C">
            <w:pPr>
              <w:spacing w:line="211" w:lineRule="auto"/>
              <w:jc w:val="both"/>
              <w:rPr>
                <w:rFonts w:cstheme="minorHAnsi"/>
              </w:rPr>
            </w:pPr>
          </w:p>
          <w:p w14:paraId="090AC563" w14:textId="77777777" w:rsidR="00FD2FA1" w:rsidRPr="000809A6" w:rsidRDefault="00FD2FA1" w:rsidP="001D644C">
            <w:pPr>
              <w:spacing w:line="211" w:lineRule="auto"/>
              <w:jc w:val="both"/>
              <w:rPr>
                <w:rFonts w:cstheme="minorHAnsi"/>
              </w:rPr>
            </w:pPr>
          </w:p>
          <w:p w14:paraId="6AC3C034" w14:textId="77777777" w:rsidR="00E122FB" w:rsidRDefault="00F7654C" w:rsidP="00E122FB">
            <w:pPr>
              <w:spacing w:line="211" w:lineRule="auto"/>
            </w:pPr>
            <w:r>
              <w:t>July 20</w:t>
            </w:r>
            <w:r w:rsidRPr="29743257">
              <w:rPr>
                <w:vertAlign w:val="superscript"/>
              </w:rPr>
              <w:t>th</w:t>
            </w:r>
            <w:r w:rsidR="5829845C">
              <w:t>:</w:t>
            </w:r>
            <w:r w:rsidR="007D3016">
              <w:t xml:space="preserve"> </w:t>
            </w:r>
          </w:p>
          <w:p w14:paraId="1F8B30E5" w14:textId="77777777" w:rsidR="00E122FB" w:rsidRDefault="00E122FB" w:rsidP="00E122FB">
            <w:pPr>
              <w:spacing w:line="211" w:lineRule="auto"/>
            </w:pPr>
          </w:p>
          <w:p w14:paraId="65C96BDF" w14:textId="72B186BF" w:rsidR="0056506D" w:rsidRPr="00E122FB" w:rsidRDefault="007D3016" w:rsidP="00E122FB">
            <w:pPr>
              <w:spacing w:line="211" w:lineRule="auto"/>
              <w:rPr>
                <w:b/>
                <w:bCs/>
              </w:rPr>
            </w:pPr>
            <w:r w:rsidRPr="00E122FB">
              <w:rPr>
                <w:b/>
                <w:bCs/>
              </w:rPr>
              <w:t xml:space="preserve">International </w:t>
            </w:r>
            <w:r w:rsidR="00E122FB" w:rsidRPr="00E122FB">
              <w:rPr>
                <w:b/>
                <w:bCs/>
              </w:rPr>
              <w:t>Chess Day</w:t>
            </w:r>
          </w:p>
        </w:tc>
        <w:tc>
          <w:tcPr>
            <w:tcW w:w="8898" w:type="dxa"/>
          </w:tcPr>
          <w:p w14:paraId="3CE586C8" w14:textId="53E72E91" w:rsidR="005F114F" w:rsidRPr="00E81DE9" w:rsidRDefault="005F114F" w:rsidP="1CFDA6F1">
            <w:pPr>
              <w:rPr>
                <w:rFonts w:cstheme="minorHAnsi"/>
              </w:rPr>
            </w:pPr>
          </w:p>
          <w:p w14:paraId="71DFAE61" w14:textId="566BA9F8" w:rsidR="005F114F" w:rsidRPr="00431652" w:rsidRDefault="2F89C3E9" w:rsidP="00431652">
            <w:pPr>
              <w:pStyle w:val="ListParagraph"/>
              <w:numPr>
                <w:ilvl w:val="0"/>
                <w:numId w:val="30"/>
              </w:numPr>
              <w:rPr>
                <w:rFonts w:eastAsia="Roboto"/>
                <w:color w:val="000000" w:themeColor="text1"/>
              </w:rPr>
            </w:pPr>
            <w:r w:rsidRPr="35E1284F">
              <w:rPr>
                <w:rFonts w:eastAsia="Roboto"/>
                <w:color w:val="000000" w:themeColor="text1"/>
              </w:rPr>
              <w:t xml:space="preserve">Various theories try to point to the origin of modern-day chess. One of the theories suggests that the game evolved from a Chinese variation that began in the 2nd century BC. The most popular theory, however, suggests that the game originated </w:t>
            </w:r>
            <w:r w:rsidR="34966D69" w:rsidRPr="35E1284F">
              <w:rPr>
                <w:rFonts w:eastAsia="Roboto"/>
                <w:color w:val="000000" w:themeColor="text1"/>
              </w:rPr>
              <w:t>in</w:t>
            </w:r>
            <w:r w:rsidRPr="35E1284F">
              <w:rPr>
                <w:rFonts w:eastAsia="Roboto"/>
                <w:color w:val="000000" w:themeColor="text1"/>
              </w:rPr>
              <w:t xml:space="preserve"> India in the 6th century in the form of an early Indian game called chaturanga.</w:t>
            </w:r>
          </w:p>
          <w:p w14:paraId="4C3E7AE7" w14:textId="5A7F5D59" w:rsidR="5AF6B490" w:rsidRPr="000726AF" w:rsidRDefault="5AF6B490" w:rsidP="00135EDE">
            <w:pPr>
              <w:spacing w:line="240" w:lineRule="auto"/>
              <w:rPr>
                <w:rFonts w:eastAsia="Roboto" w:cstheme="minorHAnsi"/>
                <w:color w:val="000000" w:themeColor="text1"/>
                <w:szCs w:val="24"/>
              </w:rPr>
            </w:pPr>
          </w:p>
          <w:p w14:paraId="7CBC9A6C" w14:textId="51FE8D21" w:rsidR="00F753B5" w:rsidRDefault="00F753B5" w:rsidP="00431652">
            <w:pPr>
              <w:pStyle w:val="ListParagraph"/>
              <w:numPr>
                <w:ilvl w:val="0"/>
                <w:numId w:val="30"/>
              </w:numPr>
              <w:rPr>
                <w:rFonts w:eastAsia="Roboto" w:cstheme="minorHAnsi"/>
                <w:color w:val="000000" w:themeColor="text1"/>
                <w:szCs w:val="24"/>
              </w:rPr>
            </w:pPr>
            <w:r>
              <w:rPr>
                <w:rFonts w:eastAsia="Roboto" w:cstheme="minorHAnsi"/>
                <w:color w:val="000000" w:themeColor="text1"/>
                <w:szCs w:val="24"/>
              </w:rPr>
              <w:t>Ask a resident/member or team member to lead a class teaching the basics of chess</w:t>
            </w:r>
            <w:r w:rsidR="00D86E38">
              <w:rPr>
                <w:rFonts w:eastAsia="Roboto" w:cstheme="minorHAnsi"/>
                <w:color w:val="000000" w:themeColor="text1"/>
                <w:szCs w:val="24"/>
              </w:rPr>
              <w:t xml:space="preserve"> and have a friendly </w:t>
            </w:r>
            <w:r w:rsidR="00B002E4">
              <w:rPr>
                <w:rFonts w:eastAsia="Roboto" w:cstheme="minorHAnsi"/>
                <w:color w:val="000000" w:themeColor="text1"/>
                <w:szCs w:val="24"/>
              </w:rPr>
              <w:t>chess tournament.</w:t>
            </w:r>
          </w:p>
          <w:p w14:paraId="6A7D29E7" w14:textId="77777777" w:rsidR="00F753B5" w:rsidRPr="00F753B5" w:rsidRDefault="00F753B5" w:rsidP="00135EDE">
            <w:pPr>
              <w:pStyle w:val="ListParagraph"/>
              <w:spacing w:line="240" w:lineRule="auto"/>
              <w:rPr>
                <w:rFonts w:eastAsia="Roboto" w:cstheme="minorHAnsi"/>
                <w:color w:val="000000" w:themeColor="text1"/>
                <w:szCs w:val="24"/>
              </w:rPr>
            </w:pPr>
          </w:p>
          <w:p w14:paraId="0CAEC313" w14:textId="1AA9BCCC" w:rsidR="5AF6B490" w:rsidRDefault="5AF6B490" w:rsidP="00431652">
            <w:pPr>
              <w:pStyle w:val="ListParagraph"/>
              <w:numPr>
                <w:ilvl w:val="0"/>
                <w:numId w:val="30"/>
              </w:numPr>
              <w:rPr>
                <w:rFonts w:eastAsia="Roboto"/>
                <w:color w:val="000000" w:themeColor="text1"/>
              </w:rPr>
            </w:pPr>
            <w:r w:rsidRPr="695EADB0">
              <w:rPr>
                <w:rFonts w:eastAsia="Roboto"/>
                <w:color w:val="000000" w:themeColor="text1"/>
              </w:rPr>
              <w:t xml:space="preserve">Promote </w:t>
            </w:r>
            <w:r w:rsidRPr="695EADB0">
              <w:rPr>
                <w:rFonts w:eastAsia="Roboto"/>
                <w:color w:val="000000" w:themeColor="text1"/>
                <w:u w:val="single"/>
              </w:rPr>
              <w:t>The Queen</w:t>
            </w:r>
            <w:r w:rsidR="000726AF" w:rsidRPr="695EADB0">
              <w:rPr>
                <w:rFonts w:eastAsia="Roboto"/>
                <w:color w:val="000000" w:themeColor="text1"/>
                <w:u w:val="single"/>
              </w:rPr>
              <w:t>’</w:t>
            </w:r>
            <w:r w:rsidRPr="695EADB0">
              <w:rPr>
                <w:rFonts w:eastAsia="Roboto"/>
                <w:color w:val="000000" w:themeColor="text1"/>
                <w:u w:val="single"/>
              </w:rPr>
              <w:t>s Gambit</w:t>
            </w:r>
            <w:r w:rsidRPr="695EADB0">
              <w:rPr>
                <w:rFonts w:eastAsia="Roboto"/>
                <w:color w:val="000000" w:themeColor="text1"/>
              </w:rPr>
              <w:t xml:space="preserve">, a 1983 American novel by Walter </w:t>
            </w:r>
            <w:proofErr w:type="spellStart"/>
            <w:r w:rsidRPr="695EADB0">
              <w:rPr>
                <w:rFonts w:eastAsia="Roboto"/>
                <w:color w:val="000000" w:themeColor="text1"/>
              </w:rPr>
              <w:t>Tevis</w:t>
            </w:r>
            <w:proofErr w:type="spellEnd"/>
            <w:r w:rsidRPr="695EADB0">
              <w:rPr>
                <w:rFonts w:eastAsia="Roboto"/>
                <w:color w:val="000000" w:themeColor="text1"/>
              </w:rPr>
              <w:t xml:space="preserve"> exploring the fictional life of a female chess prodigy to chess lovers and readers. Or view the 2020 Netflix mini-series</w:t>
            </w:r>
            <w:r w:rsidR="000A5AE1" w:rsidRPr="695EADB0">
              <w:rPr>
                <w:rFonts w:eastAsia="Roboto"/>
                <w:color w:val="000000" w:themeColor="text1"/>
              </w:rPr>
              <w:t xml:space="preserve"> (</w:t>
            </w:r>
            <w:hyperlink r:id="rId20">
              <w:r w:rsidR="001733AD" w:rsidRPr="695EADB0">
                <w:rPr>
                  <w:rStyle w:val="Hyperlink"/>
                  <w:rFonts w:eastAsia="Roboto"/>
                  <w:color w:val="0000FF"/>
                </w:rPr>
                <w:t>Limited Series Trailer</w:t>
              </w:r>
            </w:hyperlink>
            <w:r w:rsidR="001733AD" w:rsidRPr="695EADB0">
              <w:rPr>
                <w:rFonts w:eastAsia="Roboto"/>
                <w:color w:val="000000" w:themeColor="text1"/>
              </w:rPr>
              <w:t>)</w:t>
            </w:r>
            <w:r w:rsidRPr="695EADB0">
              <w:rPr>
                <w:rFonts w:eastAsia="Roboto"/>
                <w:color w:val="000000" w:themeColor="text1"/>
              </w:rPr>
              <w:t xml:space="preserve"> </w:t>
            </w:r>
            <w:bookmarkStart w:id="0" w:name="_Int_lzBVmVbD"/>
            <w:r w:rsidRPr="695EADB0">
              <w:rPr>
                <w:rFonts w:eastAsia="Roboto"/>
                <w:color w:val="000000" w:themeColor="text1"/>
              </w:rPr>
              <w:t>by</w:t>
            </w:r>
            <w:bookmarkEnd w:id="0"/>
            <w:r w:rsidRPr="695EADB0">
              <w:rPr>
                <w:rFonts w:eastAsia="Roboto"/>
                <w:color w:val="000000" w:themeColor="text1"/>
              </w:rPr>
              <w:t xml:space="preserve"> the same name and adapted from the book.</w:t>
            </w:r>
          </w:p>
          <w:p w14:paraId="7497AD35" w14:textId="77777777" w:rsidR="00FC1D3E" w:rsidRPr="00FC1D3E" w:rsidRDefault="00FC1D3E" w:rsidP="00135EDE">
            <w:pPr>
              <w:pStyle w:val="ListParagraph"/>
              <w:spacing w:line="240" w:lineRule="auto"/>
              <w:rPr>
                <w:rFonts w:eastAsia="Roboto" w:cstheme="minorHAnsi"/>
                <w:color w:val="000000" w:themeColor="text1"/>
                <w:szCs w:val="24"/>
              </w:rPr>
            </w:pPr>
          </w:p>
          <w:p w14:paraId="40FE3DDA" w14:textId="076A9877" w:rsidR="00FC1D3E" w:rsidRPr="00C03CA9" w:rsidRDefault="00C03CA9" w:rsidP="00C03CA9">
            <w:pPr>
              <w:pStyle w:val="ListParagraph"/>
              <w:numPr>
                <w:ilvl w:val="0"/>
                <w:numId w:val="30"/>
              </w:numPr>
              <w:rPr>
                <w:rFonts w:eastAsia="Roboto"/>
                <w:color w:val="000000" w:themeColor="text1"/>
              </w:rPr>
            </w:pPr>
            <w:r w:rsidRPr="4EB19D77">
              <w:rPr>
                <w:rFonts w:eastAsia="Roboto"/>
                <w:color w:val="000000" w:themeColor="text1"/>
              </w:rPr>
              <w:t xml:space="preserve">Pick from these </w:t>
            </w:r>
            <w:hyperlink r:id="rId21">
              <w:r w:rsidRPr="4EB19D77">
                <w:rPr>
                  <w:rStyle w:val="Hyperlink"/>
                  <w:rFonts w:eastAsia="Roboto"/>
                  <w:color w:val="0000FF"/>
                </w:rPr>
                <w:t>7 Chess Movies You Don't Want to Miss</w:t>
              </w:r>
            </w:hyperlink>
            <w:r w:rsidRPr="4EB19D77">
              <w:rPr>
                <w:rFonts w:eastAsia="Roboto"/>
                <w:color w:val="0000FF"/>
              </w:rPr>
              <w:t>.</w:t>
            </w:r>
          </w:p>
          <w:p w14:paraId="12598E10" w14:textId="37902592" w:rsidR="005F114F" w:rsidRPr="000726AF" w:rsidRDefault="005F114F" w:rsidP="00135EDE">
            <w:pPr>
              <w:spacing w:line="240" w:lineRule="auto"/>
              <w:rPr>
                <w:rFonts w:eastAsia="Roboto" w:cstheme="minorHAnsi"/>
                <w:color w:val="000000" w:themeColor="text1"/>
                <w:szCs w:val="24"/>
              </w:rPr>
            </w:pPr>
          </w:p>
          <w:p w14:paraId="57937EF0" w14:textId="41456FF0" w:rsidR="5AF6B490" w:rsidRPr="00F20EAF" w:rsidRDefault="28D38B53" w:rsidP="321715AC">
            <w:pPr>
              <w:pStyle w:val="ListParagraph"/>
              <w:numPr>
                <w:ilvl w:val="0"/>
                <w:numId w:val="30"/>
              </w:numPr>
              <w:rPr>
                <w:rFonts w:ascii="Roboto" w:eastAsia="Roboto" w:hAnsi="Roboto" w:cs="Roboto"/>
                <w:color w:val="444444"/>
              </w:rPr>
            </w:pPr>
            <w:r w:rsidRPr="321715AC">
              <w:rPr>
                <w:rFonts w:eastAsia="Roboto"/>
                <w:color w:val="000000" w:themeColor="text1"/>
              </w:rPr>
              <w:t>Plan a chess competition with your neighbors.</w:t>
            </w:r>
            <w:r w:rsidR="008928DB" w:rsidRPr="321715AC">
              <w:rPr>
                <w:rFonts w:eastAsia="Roboto"/>
                <w:color w:val="000000" w:themeColor="text1"/>
              </w:rPr>
              <w:t xml:space="preserve"> Play</w:t>
            </w:r>
            <w:r w:rsidRPr="321715AC">
              <w:rPr>
                <w:rFonts w:eastAsia="Roboto"/>
                <w:color w:val="000000" w:themeColor="text1"/>
              </w:rPr>
              <w:t xml:space="preserve"> with the traditional board or play on-line.</w:t>
            </w:r>
            <w:r w:rsidR="00ED71CA" w:rsidRPr="321715AC">
              <w:rPr>
                <w:rFonts w:eastAsia="Roboto"/>
                <w:color w:val="000000" w:themeColor="text1"/>
              </w:rPr>
              <w:t xml:space="preserve"> </w:t>
            </w:r>
            <w:hyperlink r:id="rId22">
              <w:r w:rsidR="00ED71CA" w:rsidRPr="321715AC">
                <w:rPr>
                  <w:rStyle w:val="Hyperlink"/>
                  <w:rFonts w:eastAsia="Roboto"/>
                  <w:color w:val="0000FF"/>
                </w:rPr>
                <w:t>Chess.com</w:t>
              </w:r>
            </w:hyperlink>
            <w:r w:rsidR="00ED71CA" w:rsidRPr="321715AC">
              <w:rPr>
                <w:rFonts w:eastAsia="Roboto"/>
                <w:b/>
                <w:bCs/>
                <w:color w:val="000000" w:themeColor="text1"/>
              </w:rPr>
              <w:t xml:space="preserve"> </w:t>
            </w:r>
            <w:r w:rsidRPr="321715AC">
              <w:rPr>
                <w:rFonts w:eastAsia="Roboto"/>
                <w:color w:val="000000" w:themeColor="text1"/>
              </w:rPr>
              <w:t xml:space="preserve">is </w:t>
            </w:r>
            <w:r w:rsidR="00AD37E8" w:rsidRPr="321715AC">
              <w:rPr>
                <w:rFonts w:eastAsia="Roboto"/>
                <w:color w:val="000000" w:themeColor="text1"/>
              </w:rPr>
              <w:t>a great</w:t>
            </w:r>
            <w:r w:rsidRPr="321715AC">
              <w:rPr>
                <w:rFonts w:eastAsia="Roboto"/>
                <w:color w:val="000000" w:themeColor="text1"/>
              </w:rPr>
              <w:t xml:space="preserve"> place to</w:t>
            </w:r>
            <w:r w:rsidR="00F20EAF" w:rsidRPr="321715AC">
              <w:rPr>
                <w:rFonts w:eastAsia="Roboto"/>
                <w:color w:val="000000" w:themeColor="text1"/>
              </w:rPr>
              <w:t xml:space="preserve"> learn and play</w:t>
            </w:r>
            <w:r w:rsidRPr="321715AC">
              <w:rPr>
                <w:rFonts w:eastAsia="Roboto"/>
                <w:color w:val="000000" w:themeColor="text1"/>
              </w:rPr>
              <w:t xml:space="preserve"> chess online. </w:t>
            </w:r>
          </w:p>
          <w:p w14:paraId="24B4B3B6" w14:textId="66F56F79" w:rsidR="5AF6B490" w:rsidRDefault="5AF6B490" w:rsidP="5AF6B490">
            <w:pPr>
              <w:rPr>
                <w:rFonts w:ascii="Roboto" w:eastAsia="Roboto" w:hAnsi="Roboto" w:cs="Roboto"/>
                <w:color w:val="444444"/>
                <w:szCs w:val="24"/>
              </w:rPr>
            </w:pPr>
          </w:p>
          <w:p w14:paraId="3642A1E9" w14:textId="43BF9151" w:rsidR="3E825EBB" w:rsidRDefault="3E825EBB" w:rsidP="3E825EBB">
            <w:pPr>
              <w:spacing w:line="257" w:lineRule="auto"/>
            </w:pPr>
            <w:r w:rsidRPr="3E825EBB">
              <w:rPr>
                <w:rFonts w:ascii="Arial" w:eastAsia="Arial" w:hAnsi="Arial" w:cs="Arial"/>
                <w:b/>
                <w:bCs/>
                <w:szCs w:val="24"/>
              </w:rPr>
              <w:t>TED TALKS</w:t>
            </w:r>
          </w:p>
          <w:p w14:paraId="5CBBAC74" w14:textId="77777777" w:rsidR="00AC6899" w:rsidRPr="00AC6899" w:rsidRDefault="004C7AAF" w:rsidP="00AC6899">
            <w:pPr>
              <w:pStyle w:val="ListParagraph"/>
              <w:numPr>
                <w:ilvl w:val="0"/>
                <w:numId w:val="31"/>
              </w:numPr>
              <w:spacing w:line="257" w:lineRule="auto"/>
            </w:pPr>
            <w:hyperlink r:id="rId23">
              <w:r w:rsidR="3E825EBB" w:rsidRPr="00A61EBE">
                <w:rPr>
                  <w:rStyle w:val="Hyperlink"/>
                  <w:rFonts w:ascii="Arial" w:eastAsia="Arial" w:hAnsi="Arial" w:cs="Arial"/>
                  <w:color w:val="0000FF"/>
                  <w:szCs w:val="24"/>
                </w:rPr>
                <w:t xml:space="preserve">All Roads to Success begins with </w:t>
              </w:r>
              <w:proofErr w:type="gramStart"/>
              <w:r w:rsidR="3E825EBB" w:rsidRPr="00A61EBE">
                <w:rPr>
                  <w:rStyle w:val="Hyperlink"/>
                  <w:rFonts w:ascii="Arial" w:eastAsia="Arial" w:hAnsi="Arial" w:cs="Arial"/>
                  <w:color w:val="0000FF"/>
                  <w:szCs w:val="24"/>
                </w:rPr>
                <w:t>Chess</w:t>
              </w:r>
              <w:proofErr w:type="gramEnd"/>
            </w:hyperlink>
            <w:r w:rsidR="3E825EBB" w:rsidRPr="00A61EBE">
              <w:rPr>
                <w:rFonts w:ascii="Arial" w:eastAsia="Arial" w:hAnsi="Arial" w:cs="Arial"/>
                <w:color w:val="0000FF"/>
                <w:szCs w:val="24"/>
              </w:rPr>
              <w:t xml:space="preserve"> (</w:t>
            </w:r>
            <w:r w:rsidR="3E825EBB" w:rsidRPr="00F20EAF">
              <w:rPr>
                <w:rFonts w:ascii="Arial" w:eastAsia="Arial" w:hAnsi="Arial" w:cs="Arial"/>
                <w:szCs w:val="24"/>
              </w:rPr>
              <w:t>17 minutes)</w:t>
            </w:r>
          </w:p>
          <w:p w14:paraId="227AD16A" w14:textId="4C4A62C3" w:rsidR="3E825EBB" w:rsidRPr="00AC6899" w:rsidRDefault="3E825EBB" w:rsidP="00AC6899">
            <w:pPr>
              <w:pStyle w:val="ListParagraph"/>
              <w:numPr>
                <w:ilvl w:val="1"/>
                <w:numId w:val="31"/>
              </w:numPr>
              <w:spacing w:line="257" w:lineRule="auto"/>
              <w:rPr>
                <w:b/>
                <w:bCs/>
              </w:rPr>
            </w:pPr>
            <w:r w:rsidRPr="00AC6899">
              <w:rPr>
                <w:rFonts w:ascii="Arial" w:eastAsia="Arial" w:hAnsi="Arial" w:cs="Arial"/>
                <w:b/>
                <w:bCs/>
                <w:szCs w:val="24"/>
              </w:rPr>
              <w:t>Discussion Questions</w:t>
            </w:r>
          </w:p>
          <w:p w14:paraId="2E9FD7D7" w14:textId="514957B5" w:rsidR="3E825EBB" w:rsidRDefault="3E825EBB" w:rsidP="00AC6899">
            <w:pPr>
              <w:pStyle w:val="ListParagraph"/>
              <w:numPr>
                <w:ilvl w:val="2"/>
                <w:numId w:val="31"/>
              </w:numPr>
            </w:pPr>
            <w:r w:rsidRPr="3E825EBB">
              <w:t>This is the story of an entrepreneur and a passion. How have you been able to relate to and accept his call to action?</w:t>
            </w:r>
          </w:p>
          <w:p w14:paraId="425FAB28" w14:textId="11AFEB38" w:rsidR="3E825EBB" w:rsidRDefault="3E825EBB" w:rsidP="00AC6899">
            <w:pPr>
              <w:pStyle w:val="ListParagraph"/>
              <w:numPr>
                <w:ilvl w:val="2"/>
                <w:numId w:val="31"/>
              </w:numPr>
            </w:pPr>
            <w:r w:rsidRPr="3E825EBB">
              <w:t>What are the advantages of teaching chess to young students?</w:t>
            </w:r>
          </w:p>
          <w:p w14:paraId="77F21CEE" w14:textId="22C94A67" w:rsidR="3E825EBB" w:rsidRDefault="3E825EBB" w:rsidP="00AC6899">
            <w:pPr>
              <w:pStyle w:val="ListParagraph"/>
              <w:numPr>
                <w:ilvl w:val="2"/>
                <w:numId w:val="31"/>
              </w:numPr>
            </w:pPr>
            <w:r w:rsidRPr="3E825EBB">
              <w:lastRenderedPageBreak/>
              <w:t>How do you think this accomplishment at the Championship level will affect these young people going forward?</w:t>
            </w:r>
          </w:p>
          <w:p w14:paraId="4B26965D" w14:textId="780D018C" w:rsidR="3E825EBB" w:rsidRDefault="3E825EBB" w:rsidP="00135EDE">
            <w:pPr>
              <w:spacing w:line="240" w:lineRule="auto"/>
            </w:pPr>
            <w:r w:rsidRPr="3E825EBB">
              <w:rPr>
                <w:rFonts w:ascii="Arial" w:eastAsia="Arial" w:hAnsi="Arial" w:cs="Arial"/>
                <w:szCs w:val="24"/>
              </w:rPr>
              <w:t xml:space="preserve"> </w:t>
            </w:r>
          </w:p>
          <w:p w14:paraId="6A79E657" w14:textId="31472C72" w:rsidR="00AC6899" w:rsidRPr="00AC6899" w:rsidRDefault="004C7AAF" w:rsidP="00AC6899">
            <w:pPr>
              <w:pStyle w:val="ListParagraph"/>
              <w:numPr>
                <w:ilvl w:val="0"/>
                <w:numId w:val="31"/>
              </w:numPr>
              <w:spacing w:line="257" w:lineRule="auto"/>
            </w:pPr>
            <w:hyperlink r:id="rId24">
              <w:r w:rsidR="00AC6899" w:rsidRPr="00A61EBE">
                <w:rPr>
                  <w:rStyle w:val="Hyperlink"/>
                  <w:rFonts w:ascii="Arial" w:eastAsia="Arial" w:hAnsi="Arial" w:cs="Arial"/>
                  <w:color w:val="0000FF"/>
                  <w:szCs w:val="24"/>
                </w:rPr>
                <w:t>Chess: An Educational Tool for Emotional Intelligence</w:t>
              </w:r>
            </w:hyperlink>
            <w:r w:rsidR="3E825EBB" w:rsidRPr="00AC6899">
              <w:rPr>
                <w:rFonts w:ascii="Arial" w:eastAsia="Arial" w:hAnsi="Arial" w:cs="Arial"/>
                <w:szCs w:val="24"/>
              </w:rPr>
              <w:t xml:space="preserve"> (7 minutes)</w:t>
            </w:r>
          </w:p>
          <w:p w14:paraId="469D3951" w14:textId="11364821" w:rsidR="3E825EBB" w:rsidRPr="00AC6899" w:rsidRDefault="3E825EBB" w:rsidP="00AC6899">
            <w:pPr>
              <w:pStyle w:val="ListParagraph"/>
              <w:numPr>
                <w:ilvl w:val="1"/>
                <w:numId w:val="31"/>
              </w:numPr>
              <w:spacing w:line="257" w:lineRule="auto"/>
              <w:rPr>
                <w:b/>
                <w:bCs/>
              </w:rPr>
            </w:pPr>
            <w:r w:rsidRPr="00AC6899">
              <w:rPr>
                <w:rFonts w:ascii="Arial" w:eastAsia="Arial" w:hAnsi="Arial" w:cs="Arial"/>
                <w:b/>
                <w:bCs/>
                <w:szCs w:val="24"/>
              </w:rPr>
              <w:t>Discussion Questions</w:t>
            </w:r>
          </w:p>
          <w:p w14:paraId="62B0CA6E" w14:textId="7DA1B9FA" w:rsidR="3E825EBB" w:rsidRDefault="3E825EBB" w:rsidP="00AC6899">
            <w:pPr>
              <w:pStyle w:val="ListParagraph"/>
              <w:numPr>
                <w:ilvl w:val="2"/>
                <w:numId w:val="31"/>
              </w:numPr>
            </w:pPr>
            <w:r w:rsidRPr="3E825EBB">
              <w:t>If you’re not proficient, what do you see as the advantages of learning chess?</w:t>
            </w:r>
          </w:p>
          <w:p w14:paraId="5B68B4A8" w14:textId="63D173AB" w:rsidR="3E825EBB" w:rsidRDefault="3E825EBB" w:rsidP="00AC6899">
            <w:pPr>
              <w:pStyle w:val="ListParagraph"/>
              <w:numPr>
                <w:ilvl w:val="2"/>
                <w:numId w:val="31"/>
              </w:numPr>
            </w:pPr>
            <w:r w:rsidRPr="3E825EBB">
              <w:t xml:space="preserve">How would you explain the discipline of chess as </w:t>
            </w:r>
            <w:r>
              <w:t xml:space="preserve">enhancing </w:t>
            </w:r>
            <w:r w:rsidRPr="3E825EBB">
              <w:t>behavior control?</w:t>
            </w:r>
            <w:r>
              <w:t xml:space="preserve">  </w:t>
            </w:r>
          </w:p>
          <w:p w14:paraId="1284CF0C" w14:textId="799BFAA9" w:rsidR="3E825EBB" w:rsidRDefault="3E825EBB" w:rsidP="00AC6899">
            <w:pPr>
              <w:pStyle w:val="ListParagraph"/>
              <w:numPr>
                <w:ilvl w:val="2"/>
                <w:numId w:val="31"/>
              </w:numPr>
            </w:pPr>
            <w:r w:rsidRPr="3E825EBB">
              <w:t>In the cell phone age, how does chess open an opportunity to make us more self-aware, able to adapt to adversity, and become more social?</w:t>
            </w:r>
          </w:p>
          <w:p w14:paraId="1F081DE1" w14:textId="41558DF5" w:rsidR="3E825EBB" w:rsidRDefault="3E825EBB" w:rsidP="3E825EBB">
            <w:pPr>
              <w:spacing w:line="257" w:lineRule="auto"/>
            </w:pPr>
            <w:r w:rsidRPr="3E825EBB">
              <w:rPr>
                <w:rFonts w:ascii="Arial" w:eastAsia="Arial" w:hAnsi="Arial" w:cs="Arial"/>
                <w:szCs w:val="24"/>
              </w:rPr>
              <w:t xml:space="preserve"> </w:t>
            </w:r>
          </w:p>
          <w:p w14:paraId="62A8E0A6" w14:textId="629ED24D" w:rsidR="00AC6899" w:rsidRPr="00AC6899" w:rsidRDefault="004C7AAF" w:rsidP="00AC6899">
            <w:pPr>
              <w:pStyle w:val="ListParagraph"/>
              <w:numPr>
                <w:ilvl w:val="0"/>
                <w:numId w:val="4"/>
              </w:numPr>
              <w:spacing w:line="257" w:lineRule="auto"/>
            </w:pPr>
            <w:hyperlink r:id="rId25">
              <w:r w:rsidR="00AC6899" w:rsidRPr="00A61EBE">
                <w:rPr>
                  <w:rStyle w:val="Hyperlink"/>
                  <w:rFonts w:ascii="Arial" w:eastAsia="Arial" w:hAnsi="Arial" w:cs="Arial"/>
                  <w:color w:val="0000FF"/>
                  <w:szCs w:val="24"/>
                </w:rPr>
                <w:t>Giving Checkmate is Always Fun</w:t>
              </w:r>
            </w:hyperlink>
            <w:r w:rsidR="3E825EBB" w:rsidRPr="00AC6899">
              <w:rPr>
                <w:rFonts w:ascii="Arial" w:eastAsia="Arial" w:hAnsi="Arial" w:cs="Arial"/>
                <w:szCs w:val="24"/>
              </w:rPr>
              <w:t xml:space="preserve"> (14 minutes)</w:t>
            </w:r>
          </w:p>
          <w:p w14:paraId="22352A92" w14:textId="0819D910" w:rsidR="3E825EBB" w:rsidRPr="00AC6899" w:rsidRDefault="3E825EBB" w:rsidP="00AC6899">
            <w:pPr>
              <w:pStyle w:val="ListParagraph"/>
              <w:numPr>
                <w:ilvl w:val="1"/>
                <w:numId w:val="4"/>
              </w:numPr>
              <w:spacing w:line="257" w:lineRule="auto"/>
              <w:rPr>
                <w:b/>
                <w:bCs/>
              </w:rPr>
            </w:pPr>
            <w:r w:rsidRPr="00AC6899">
              <w:rPr>
                <w:rFonts w:ascii="Arial" w:eastAsia="Arial" w:hAnsi="Arial" w:cs="Arial"/>
                <w:b/>
                <w:bCs/>
                <w:szCs w:val="24"/>
              </w:rPr>
              <w:t>Discussion Questions</w:t>
            </w:r>
          </w:p>
          <w:p w14:paraId="58F50C06" w14:textId="7979F255" w:rsidR="3E825EBB" w:rsidRDefault="3E825EBB" w:rsidP="00AC6899">
            <w:pPr>
              <w:pStyle w:val="ListParagraph"/>
              <w:numPr>
                <w:ilvl w:val="2"/>
                <w:numId w:val="4"/>
              </w:numPr>
            </w:pPr>
            <w:r w:rsidRPr="3E825EBB">
              <w:t>How can the temperament for chess be developed to enjoy all the advantages?</w:t>
            </w:r>
          </w:p>
          <w:p w14:paraId="3CBE9712" w14:textId="2044E430" w:rsidR="3E825EBB" w:rsidRDefault="3E825EBB" w:rsidP="00AC6899">
            <w:pPr>
              <w:pStyle w:val="ListParagraph"/>
              <w:numPr>
                <w:ilvl w:val="2"/>
                <w:numId w:val="4"/>
              </w:numPr>
            </w:pPr>
            <w:r w:rsidRPr="3E825EBB">
              <w:t xml:space="preserve">How has </w:t>
            </w:r>
            <w:proofErr w:type="spellStart"/>
            <w:r w:rsidRPr="3E825EBB">
              <w:t>Judit</w:t>
            </w:r>
            <w:proofErr w:type="spellEnd"/>
            <w:r w:rsidRPr="3E825EBB">
              <w:t xml:space="preserve"> broken the barrier for women players?</w:t>
            </w:r>
          </w:p>
          <w:p w14:paraId="7B3C43B1" w14:textId="3DAEF302" w:rsidR="005F114F" w:rsidRPr="00135EDE" w:rsidRDefault="3E825EBB" w:rsidP="2F89C3E9">
            <w:pPr>
              <w:pStyle w:val="ListParagraph"/>
              <w:numPr>
                <w:ilvl w:val="2"/>
                <w:numId w:val="4"/>
              </w:numPr>
            </w:pPr>
            <w:r w:rsidRPr="3E825EBB">
              <w:t>How do you view chess as a parallel for learning life skills?</w:t>
            </w:r>
          </w:p>
        </w:tc>
      </w:tr>
    </w:tbl>
    <w:p w14:paraId="5964160F" w14:textId="5EFEBFC2" w:rsidR="1A294B06" w:rsidRPr="004B7033" w:rsidRDefault="1A294B06" w:rsidP="00AA47C9">
      <w:pPr>
        <w:rPr>
          <w:rFonts w:ascii="Segoe UI" w:eastAsia="Segoe UI" w:hAnsi="Segoe UI" w:cs="Segoe UI"/>
          <w:b/>
          <w:bCs/>
          <w:color w:val="333333"/>
          <w:sz w:val="2"/>
          <w:szCs w:val="2"/>
        </w:rPr>
      </w:pPr>
    </w:p>
    <w:sectPr w:rsidR="1A294B06" w:rsidRPr="004B7033" w:rsidSect="00A50D22">
      <w:footerReference w:type="default" r:id="rId26"/>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21A05" w14:textId="77777777" w:rsidR="004C7AAF" w:rsidRDefault="004C7AAF" w:rsidP="00AC1219">
      <w:pPr>
        <w:spacing w:after="0" w:line="240" w:lineRule="auto"/>
      </w:pPr>
      <w:r>
        <w:separator/>
      </w:r>
    </w:p>
  </w:endnote>
  <w:endnote w:type="continuationSeparator" w:id="0">
    <w:p w14:paraId="35E15096" w14:textId="77777777" w:rsidR="004C7AAF" w:rsidRDefault="004C7AAF" w:rsidP="00AC1219">
      <w:pPr>
        <w:spacing w:after="0" w:line="240" w:lineRule="auto"/>
      </w:pPr>
      <w:r>
        <w:continuationSeparator/>
      </w:r>
    </w:p>
  </w:endnote>
  <w:endnote w:type="continuationNotice" w:id="1">
    <w:p w14:paraId="097BF848" w14:textId="77777777" w:rsidR="004C7AAF" w:rsidRDefault="004C7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0F2A72A6" w:rsidR="00AC1219" w:rsidRDefault="008370C4" w:rsidP="00426352">
    <w:pPr>
      <w:pStyle w:val="Footer"/>
    </w:pPr>
    <w:r>
      <w:rPr>
        <w:noProof/>
      </w:rPr>
      <w:drawing>
        <wp:inline distT="0" distB="0" distL="0" distR="0" wp14:anchorId="6A7CF4C9" wp14:editId="56C7C2D9">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E69DD" w14:textId="77777777" w:rsidR="004C7AAF" w:rsidRDefault="004C7AAF" w:rsidP="00AC1219">
      <w:pPr>
        <w:spacing w:after="0" w:line="240" w:lineRule="auto"/>
      </w:pPr>
      <w:r>
        <w:separator/>
      </w:r>
    </w:p>
  </w:footnote>
  <w:footnote w:type="continuationSeparator" w:id="0">
    <w:p w14:paraId="20669E8A" w14:textId="77777777" w:rsidR="004C7AAF" w:rsidRDefault="004C7AAF" w:rsidP="00AC1219">
      <w:pPr>
        <w:spacing w:after="0" w:line="240" w:lineRule="auto"/>
      </w:pPr>
      <w:r>
        <w:continuationSeparator/>
      </w:r>
    </w:p>
  </w:footnote>
  <w:footnote w:type="continuationNotice" w:id="1">
    <w:p w14:paraId="03019965" w14:textId="77777777" w:rsidR="004C7AAF" w:rsidRDefault="004C7AA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4Yhq096tBBSryc" int2:id="5M1bsDfY">
      <int2:state int2:value="Rejected" int2:type="LegacyProofing"/>
    </int2:textHash>
    <int2:textHash int2:hashCode="SPW0sFXDTAtd5h" int2:id="AaUzEsDT">
      <int2:state int2:value="Rejected" int2:type="AugLoop_Text_Critique"/>
    </int2:textHash>
    <int2:textHash int2:hashCode="o0uDBNMwCQCaFr" int2:id="AkTtXQZg">
      <int2:state int2:value="Rejected" int2:type="AugLoop_Text_Critique"/>
    </int2:textHash>
    <int2:textHash int2:hashCode="W2WD1sHCTznWYZ" int2:id="EfYQB01e">
      <int2:state int2:value="Rejected" int2:type="LegacyProofing"/>
    </int2:textHash>
    <int2:textHash int2:hashCode="8tkoyq7iFSJfZx" int2:id="LgZc7G9A">
      <int2:state int2:value="Rejected" int2:type="AugLoop_Text_Critique"/>
    </int2:textHash>
    <int2:textHash int2:hashCode="DYBkGR/JN8jOPp" int2:id="RlUoKVWF">
      <int2:state int2:value="Rejected" int2:type="LegacyProofing"/>
    </int2:textHash>
    <int2:textHash int2:hashCode="QG7QMrXqD/+R9C" int2:id="WL68blG8">
      <int2:state int2:value="Rejected" int2:type="AugLoop_Text_Critique"/>
    </int2:textHash>
    <int2:textHash int2:hashCode="eD1mqSWoIOh/A6" int2:id="spktybYX">
      <int2:state int2:value="Rejected" int2:type="AugLoop_Text_Critique"/>
    </int2:textHash>
    <int2:bookmark int2:bookmarkName="_Int_lzBVmVbD" int2:invalidationBookmarkName="" int2:hashCode="QIFYZD7VZMcvoJ" int2:id="WifjfQf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726D"/>
    <w:multiLevelType w:val="hybridMultilevel"/>
    <w:tmpl w:val="24227B7A"/>
    <w:lvl w:ilvl="0" w:tplc="65606FA6">
      <w:start w:val="1"/>
      <w:numFmt w:val="bullet"/>
      <w:lvlText w:val="·"/>
      <w:lvlJc w:val="left"/>
      <w:pPr>
        <w:ind w:left="1440" w:hanging="360"/>
      </w:pPr>
      <w:rPr>
        <w:rFonts w:ascii="Symbol" w:hAnsi="Symbol" w:hint="default"/>
      </w:rPr>
    </w:lvl>
    <w:lvl w:ilvl="1" w:tplc="CE0C19A0">
      <w:start w:val="1"/>
      <w:numFmt w:val="bullet"/>
      <w:lvlText w:val="o"/>
      <w:lvlJc w:val="left"/>
      <w:pPr>
        <w:ind w:left="2160" w:hanging="360"/>
      </w:pPr>
      <w:rPr>
        <w:rFonts w:ascii="Courier New" w:hAnsi="Courier New" w:hint="default"/>
      </w:rPr>
    </w:lvl>
    <w:lvl w:ilvl="2" w:tplc="7EC83174">
      <w:start w:val="1"/>
      <w:numFmt w:val="bullet"/>
      <w:lvlText w:val=""/>
      <w:lvlJc w:val="left"/>
      <w:pPr>
        <w:ind w:left="2880" w:hanging="360"/>
      </w:pPr>
      <w:rPr>
        <w:rFonts w:ascii="Wingdings" w:hAnsi="Wingdings" w:hint="default"/>
      </w:rPr>
    </w:lvl>
    <w:lvl w:ilvl="3" w:tplc="88E8C654">
      <w:start w:val="1"/>
      <w:numFmt w:val="bullet"/>
      <w:lvlText w:val=""/>
      <w:lvlJc w:val="left"/>
      <w:pPr>
        <w:ind w:left="3600" w:hanging="360"/>
      </w:pPr>
      <w:rPr>
        <w:rFonts w:ascii="Symbol" w:hAnsi="Symbol" w:hint="default"/>
      </w:rPr>
    </w:lvl>
    <w:lvl w:ilvl="4" w:tplc="3320C1CA">
      <w:start w:val="1"/>
      <w:numFmt w:val="bullet"/>
      <w:lvlText w:val="o"/>
      <w:lvlJc w:val="left"/>
      <w:pPr>
        <w:ind w:left="4320" w:hanging="360"/>
      </w:pPr>
      <w:rPr>
        <w:rFonts w:ascii="Courier New" w:hAnsi="Courier New" w:hint="default"/>
      </w:rPr>
    </w:lvl>
    <w:lvl w:ilvl="5" w:tplc="E362D064">
      <w:start w:val="1"/>
      <w:numFmt w:val="bullet"/>
      <w:lvlText w:val=""/>
      <w:lvlJc w:val="left"/>
      <w:pPr>
        <w:ind w:left="5040" w:hanging="360"/>
      </w:pPr>
      <w:rPr>
        <w:rFonts w:ascii="Wingdings" w:hAnsi="Wingdings" w:hint="default"/>
      </w:rPr>
    </w:lvl>
    <w:lvl w:ilvl="6" w:tplc="4A1465D8">
      <w:start w:val="1"/>
      <w:numFmt w:val="bullet"/>
      <w:lvlText w:val=""/>
      <w:lvlJc w:val="left"/>
      <w:pPr>
        <w:ind w:left="5760" w:hanging="360"/>
      </w:pPr>
      <w:rPr>
        <w:rFonts w:ascii="Symbol" w:hAnsi="Symbol" w:hint="default"/>
      </w:rPr>
    </w:lvl>
    <w:lvl w:ilvl="7" w:tplc="89E8EBB0">
      <w:start w:val="1"/>
      <w:numFmt w:val="bullet"/>
      <w:lvlText w:val="o"/>
      <w:lvlJc w:val="left"/>
      <w:pPr>
        <w:ind w:left="6480" w:hanging="360"/>
      </w:pPr>
      <w:rPr>
        <w:rFonts w:ascii="Courier New" w:hAnsi="Courier New" w:hint="default"/>
      </w:rPr>
    </w:lvl>
    <w:lvl w:ilvl="8" w:tplc="6EA4F03A">
      <w:start w:val="1"/>
      <w:numFmt w:val="bullet"/>
      <w:lvlText w:val=""/>
      <w:lvlJc w:val="left"/>
      <w:pPr>
        <w:ind w:left="7200" w:hanging="360"/>
      </w:pPr>
      <w:rPr>
        <w:rFonts w:ascii="Wingdings" w:hAnsi="Wingdings" w:hint="default"/>
      </w:rPr>
    </w:lvl>
  </w:abstractNum>
  <w:abstractNum w:abstractNumId="1" w15:restartNumberingAfterBreak="0">
    <w:nsid w:val="057B794C"/>
    <w:multiLevelType w:val="hybridMultilevel"/>
    <w:tmpl w:val="C8446D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493B69"/>
    <w:multiLevelType w:val="hybridMultilevel"/>
    <w:tmpl w:val="D9425C5E"/>
    <w:lvl w:ilvl="0" w:tplc="EED27F74">
      <w:start w:val="1"/>
      <w:numFmt w:val="bullet"/>
      <w:lvlText w:val="o"/>
      <w:lvlJc w:val="left"/>
      <w:pPr>
        <w:ind w:left="720" w:hanging="360"/>
      </w:pPr>
      <w:rPr>
        <w:rFonts w:ascii="&quot;Courier New&quot;" w:hAnsi="&quot;Courier New&quot;" w:hint="default"/>
      </w:rPr>
    </w:lvl>
    <w:lvl w:ilvl="1" w:tplc="F3C8C396">
      <w:start w:val="1"/>
      <w:numFmt w:val="bullet"/>
      <w:lvlText w:val="o"/>
      <w:lvlJc w:val="left"/>
      <w:pPr>
        <w:ind w:left="1440" w:hanging="360"/>
      </w:pPr>
      <w:rPr>
        <w:rFonts w:ascii="Courier New" w:hAnsi="Courier New" w:hint="default"/>
      </w:rPr>
    </w:lvl>
    <w:lvl w:ilvl="2" w:tplc="C790836C">
      <w:start w:val="1"/>
      <w:numFmt w:val="bullet"/>
      <w:lvlText w:val=""/>
      <w:lvlJc w:val="left"/>
      <w:pPr>
        <w:ind w:left="2160" w:hanging="360"/>
      </w:pPr>
      <w:rPr>
        <w:rFonts w:ascii="Wingdings" w:hAnsi="Wingdings" w:hint="default"/>
      </w:rPr>
    </w:lvl>
    <w:lvl w:ilvl="3" w:tplc="578294F6">
      <w:start w:val="1"/>
      <w:numFmt w:val="bullet"/>
      <w:lvlText w:val=""/>
      <w:lvlJc w:val="left"/>
      <w:pPr>
        <w:ind w:left="2880" w:hanging="360"/>
      </w:pPr>
      <w:rPr>
        <w:rFonts w:ascii="Symbol" w:hAnsi="Symbol" w:hint="default"/>
      </w:rPr>
    </w:lvl>
    <w:lvl w:ilvl="4" w:tplc="19B8FE16">
      <w:start w:val="1"/>
      <w:numFmt w:val="bullet"/>
      <w:lvlText w:val="o"/>
      <w:lvlJc w:val="left"/>
      <w:pPr>
        <w:ind w:left="3600" w:hanging="360"/>
      </w:pPr>
      <w:rPr>
        <w:rFonts w:ascii="Courier New" w:hAnsi="Courier New" w:hint="default"/>
      </w:rPr>
    </w:lvl>
    <w:lvl w:ilvl="5" w:tplc="374A940E">
      <w:start w:val="1"/>
      <w:numFmt w:val="bullet"/>
      <w:lvlText w:val=""/>
      <w:lvlJc w:val="left"/>
      <w:pPr>
        <w:ind w:left="4320" w:hanging="360"/>
      </w:pPr>
      <w:rPr>
        <w:rFonts w:ascii="Wingdings" w:hAnsi="Wingdings" w:hint="default"/>
      </w:rPr>
    </w:lvl>
    <w:lvl w:ilvl="6" w:tplc="8AE62824">
      <w:start w:val="1"/>
      <w:numFmt w:val="bullet"/>
      <w:lvlText w:val=""/>
      <w:lvlJc w:val="left"/>
      <w:pPr>
        <w:ind w:left="5040" w:hanging="360"/>
      </w:pPr>
      <w:rPr>
        <w:rFonts w:ascii="Symbol" w:hAnsi="Symbol" w:hint="default"/>
      </w:rPr>
    </w:lvl>
    <w:lvl w:ilvl="7" w:tplc="75583EA4">
      <w:start w:val="1"/>
      <w:numFmt w:val="bullet"/>
      <w:lvlText w:val="o"/>
      <w:lvlJc w:val="left"/>
      <w:pPr>
        <w:ind w:left="5760" w:hanging="360"/>
      </w:pPr>
      <w:rPr>
        <w:rFonts w:ascii="Courier New" w:hAnsi="Courier New" w:hint="default"/>
      </w:rPr>
    </w:lvl>
    <w:lvl w:ilvl="8" w:tplc="9A7C09C0">
      <w:start w:val="1"/>
      <w:numFmt w:val="bullet"/>
      <w:lvlText w:val=""/>
      <w:lvlJc w:val="left"/>
      <w:pPr>
        <w:ind w:left="6480" w:hanging="360"/>
      </w:pPr>
      <w:rPr>
        <w:rFonts w:ascii="Wingdings" w:hAnsi="Wingdings" w:hint="default"/>
      </w:rPr>
    </w:lvl>
  </w:abstractNum>
  <w:abstractNum w:abstractNumId="3" w15:restartNumberingAfterBreak="0">
    <w:nsid w:val="0FBA183B"/>
    <w:multiLevelType w:val="hybridMultilevel"/>
    <w:tmpl w:val="590EDA30"/>
    <w:lvl w:ilvl="0" w:tplc="04090001">
      <w:start w:val="1"/>
      <w:numFmt w:val="bullet"/>
      <w:lvlText w:val=""/>
      <w:lvlJc w:val="left"/>
      <w:pPr>
        <w:ind w:left="360" w:hanging="360"/>
      </w:pPr>
      <w:rPr>
        <w:rFonts w:ascii="Symbol" w:hAnsi="Symbol" w:hint="default"/>
      </w:rPr>
    </w:lvl>
    <w:lvl w:ilvl="1" w:tplc="4A60C0FA">
      <w:start w:val="1"/>
      <w:numFmt w:val="bullet"/>
      <w:lvlText w:val="o"/>
      <w:lvlJc w:val="left"/>
      <w:pPr>
        <w:ind w:left="1080" w:hanging="360"/>
      </w:pPr>
      <w:rPr>
        <w:rFonts w:ascii="Courier New" w:hAnsi="Courier New" w:hint="default"/>
      </w:rPr>
    </w:lvl>
    <w:lvl w:ilvl="2" w:tplc="B7A49276">
      <w:start w:val="1"/>
      <w:numFmt w:val="bullet"/>
      <w:lvlText w:val=""/>
      <w:lvlJc w:val="left"/>
      <w:pPr>
        <w:ind w:left="1800" w:hanging="360"/>
      </w:pPr>
      <w:rPr>
        <w:rFonts w:ascii="Wingdings" w:hAnsi="Wingdings" w:hint="default"/>
      </w:rPr>
    </w:lvl>
    <w:lvl w:ilvl="3" w:tplc="40F8C73A">
      <w:start w:val="1"/>
      <w:numFmt w:val="bullet"/>
      <w:lvlText w:val=""/>
      <w:lvlJc w:val="left"/>
      <w:pPr>
        <w:ind w:left="2520" w:hanging="360"/>
      </w:pPr>
      <w:rPr>
        <w:rFonts w:ascii="Symbol" w:hAnsi="Symbol" w:hint="default"/>
      </w:rPr>
    </w:lvl>
    <w:lvl w:ilvl="4" w:tplc="83B66FBC">
      <w:start w:val="1"/>
      <w:numFmt w:val="bullet"/>
      <w:lvlText w:val="o"/>
      <w:lvlJc w:val="left"/>
      <w:pPr>
        <w:ind w:left="3240" w:hanging="360"/>
      </w:pPr>
      <w:rPr>
        <w:rFonts w:ascii="Courier New" w:hAnsi="Courier New" w:hint="default"/>
      </w:rPr>
    </w:lvl>
    <w:lvl w:ilvl="5" w:tplc="D76CC260">
      <w:start w:val="1"/>
      <w:numFmt w:val="bullet"/>
      <w:lvlText w:val=""/>
      <w:lvlJc w:val="left"/>
      <w:pPr>
        <w:ind w:left="3960" w:hanging="360"/>
      </w:pPr>
      <w:rPr>
        <w:rFonts w:ascii="Wingdings" w:hAnsi="Wingdings" w:hint="default"/>
      </w:rPr>
    </w:lvl>
    <w:lvl w:ilvl="6" w:tplc="7624A2E8">
      <w:start w:val="1"/>
      <w:numFmt w:val="bullet"/>
      <w:lvlText w:val=""/>
      <w:lvlJc w:val="left"/>
      <w:pPr>
        <w:ind w:left="4680" w:hanging="360"/>
      </w:pPr>
      <w:rPr>
        <w:rFonts w:ascii="Symbol" w:hAnsi="Symbol" w:hint="default"/>
      </w:rPr>
    </w:lvl>
    <w:lvl w:ilvl="7" w:tplc="29F85A06">
      <w:start w:val="1"/>
      <w:numFmt w:val="bullet"/>
      <w:lvlText w:val="o"/>
      <w:lvlJc w:val="left"/>
      <w:pPr>
        <w:ind w:left="5400" w:hanging="360"/>
      </w:pPr>
      <w:rPr>
        <w:rFonts w:ascii="Courier New" w:hAnsi="Courier New" w:hint="default"/>
      </w:rPr>
    </w:lvl>
    <w:lvl w:ilvl="8" w:tplc="23DC3648">
      <w:start w:val="1"/>
      <w:numFmt w:val="bullet"/>
      <w:lvlText w:val=""/>
      <w:lvlJc w:val="left"/>
      <w:pPr>
        <w:ind w:left="6120" w:hanging="360"/>
      </w:pPr>
      <w:rPr>
        <w:rFonts w:ascii="Wingdings" w:hAnsi="Wingdings" w:hint="default"/>
      </w:rPr>
    </w:lvl>
  </w:abstractNum>
  <w:abstractNum w:abstractNumId="4" w15:restartNumberingAfterBreak="0">
    <w:nsid w:val="101763D6"/>
    <w:multiLevelType w:val="hybridMultilevel"/>
    <w:tmpl w:val="CACEC7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078F7"/>
    <w:multiLevelType w:val="hybridMultilevel"/>
    <w:tmpl w:val="FCE8E2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5B4BB4"/>
    <w:multiLevelType w:val="hybridMultilevel"/>
    <w:tmpl w:val="14F2E872"/>
    <w:lvl w:ilvl="0" w:tplc="16CC01FA">
      <w:start w:val="1"/>
      <w:numFmt w:val="bullet"/>
      <w:lvlText w:val="·"/>
      <w:lvlJc w:val="left"/>
      <w:pPr>
        <w:ind w:left="1440" w:hanging="360"/>
      </w:pPr>
      <w:rPr>
        <w:rFonts w:ascii="Symbol" w:hAnsi="Symbol" w:hint="default"/>
      </w:rPr>
    </w:lvl>
    <w:lvl w:ilvl="1" w:tplc="1E88B9BA">
      <w:start w:val="1"/>
      <w:numFmt w:val="bullet"/>
      <w:lvlText w:val="o"/>
      <w:lvlJc w:val="left"/>
      <w:pPr>
        <w:ind w:left="2160" w:hanging="360"/>
      </w:pPr>
      <w:rPr>
        <w:rFonts w:ascii="Courier New" w:hAnsi="Courier New" w:hint="default"/>
      </w:rPr>
    </w:lvl>
    <w:lvl w:ilvl="2" w:tplc="A74ED2CC">
      <w:start w:val="1"/>
      <w:numFmt w:val="bullet"/>
      <w:lvlText w:val=""/>
      <w:lvlJc w:val="left"/>
      <w:pPr>
        <w:ind w:left="2880" w:hanging="360"/>
      </w:pPr>
      <w:rPr>
        <w:rFonts w:ascii="Wingdings" w:hAnsi="Wingdings" w:hint="default"/>
      </w:rPr>
    </w:lvl>
    <w:lvl w:ilvl="3" w:tplc="6E88B2A6">
      <w:start w:val="1"/>
      <w:numFmt w:val="bullet"/>
      <w:lvlText w:val=""/>
      <w:lvlJc w:val="left"/>
      <w:pPr>
        <w:ind w:left="3600" w:hanging="360"/>
      </w:pPr>
      <w:rPr>
        <w:rFonts w:ascii="Symbol" w:hAnsi="Symbol" w:hint="default"/>
      </w:rPr>
    </w:lvl>
    <w:lvl w:ilvl="4" w:tplc="2EEC9FC0">
      <w:start w:val="1"/>
      <w:numFmt w:val="bullet"/>
      <w:lvlText w:val="o"/>
      <w:lvlJc w:val="left"/>
      <w:pPr>
        <w:ind w:left="4320" w:hanging="360"/>
      </w:pPr>
      <w:rPr>
        <w:rFonts w:ascii="Courier New" w:hAnsi="Courier New" w:hint="default"/>
      </w:rPr>
    </w:lvl>
    <w:lvl w:ilvl="5" w:tplc="1EC60622">
      <w:start w:val="1"/>
      <w:numFmt w:val="bullet"/>
      <w:lvlText w:val=""/>
      <w:lvlJc w:val="left"/>
      <w:pPr>
        <w:ind w:left="5040" w:hanging="360"/>
      </w:pPr>
      <w:rPr>
        <w:rFonts w:ascii="Wingdings" w:hAnsi="Wingdings" w:hint="default"/>
      </w:rPr>
    </w:lvl>
    <w:lvl w:ilvl="6" w:tplc="B1CA3024">
      <w:start w:val="1"/>
      <w:numFmt w:val="bullet"/>
      <w:lvlText w:val=""/>
      <w:lvlJc w:val="left"/>
      <w:pPr>
        <w:ind w:left="5760" w:hanging="360"/>
      </w:pPr>
      <w:rPr>
        <w:rFonts w:ascii="Symbol" w:hAnsi="Symbol" w:hint="default"/>
      </w:rPr>
    </w:lvl>
    <w:lvl w:ilvl="7" w:tplc="511068CA">
      <w:start w:val="1"/>
      <w:numFmt w:val="bullet"/>
      <w:lvlText w:val="o"/>
      <w:lvlJc w:val="left"/>
      <w:pPr>
        <w:ind w:left="6480" w:hanging="360"/>
      </w:pPr>
      <w:rPr>
        <w:rFonts w:ascii="Courier New" w:hAnsi="Courier New" w:hint="default"/>
      </w:rPr>
    </w:lvl>
    <w:lvl w:ilvl="8" w:tplc="81147712">
      <w:start w:val="1"/>
      <w:numFmt w:val="bullet"/>
      <w:lvlText w:val=""/>
      <w:lvlJc w:val="left"/>
      <w:pPr>
        <w:ind w:left="7200" w:hanging="360"/>
      </w:pPr>
      <w:rPr>
        <w:rFonts w:ascii="Wingdings" w:hAnsi="Wingdings" w:hint="default"/>
      </w:rPr>
    </w:lvl>
  </w:abstractNum>
  <w:abstractNum w:abstractNumId="7" w15:restartNumberingAfterBreak="0">
    <w:nsid w:val="1AE86443"/>
    <w:multiLevelType w:val="hybridMultilevel"/>
    <w:tmpl w:val="5F689B48"/>
    <w:lvl w:ilvl="0" w:tplc="B178FCE8">
      <w:start w:val="1"/>
      <w:numFmt w:val="bullet"/>
      <w:lvlText w:val="·"/>
      <w:lvlJc w:val="left"/>
      <w:pPr>
        <w:ind w:left="720" w:hanging="360"/>
      </w:pPr>
      <w:rPr>
        <w:rFonts w:ascii="Symbol" w:hAnsi="Symbol" w:hint="default"/>
      </w:rPr>
    </w:lvl>
    <w:lvl w:ilvl="1" w:tplc="05D8A244">
      <w:start w:val="1"/>
      <w:numFmt w:val="bullet"/>
      <w:lvlText w:val="o"/>
      <w:lvlJc w:val="left"/>
      <w:pPr>
        <w:ind w:left="1440" w:hanging="360"/>
      </w:pPr>
      <w:rPr>
        <w:rFonts w:ascii="Courier New" w:hAnsi="Courier New" w:hint="default"/>
      </w:rPr>
    </w:lvl>
    <w:lvl w:ilvl="2" w:tplc="7B109B0E">
      <w:start w:val="1"/>
      <w:numFmt w:val="bullet"/>
      <w:lvlText w:val=""/>
      <w:lvlJc w:val="left"/>
      <w:pPr>
        <w:ind w:left="2160" w:hanging="360"/>
      </w:pPr>
      <w:rPr>
        <w:rFonts w:ascii="Wingdings" w:hAnsi="Wingdings" w:hint="default"/>
      </w:rPr>
    </w:lvl>
    <w:lvl w:ilvl="3" w:tplc="D9DA209A">
      <w:start w:val="1"/>
      <w:numFmt w:val="bullet"/>
      <w:lvlText w:val=""/>
      <w:lvlJc w:val="left"/>
      <w:pPr>
        <w:ind w:left="2880" w:hanging="360"/>
      </w:pPr>
      <w:rPr>
        <w:rFonts w:ascii="Symbol" w:hAnsi="Symbol" w:hint="default"/>
      </w:rPr>
    </w:lvl>
    <w:lvl w:ilvl="4" w:tplc="00B2119C">
      <w:start w:val="1"/>
      <w:numFmt w:val="bullet"/>
      <w:lvlText w:val="o"/>
      <w:lvlJc w:val="left"/>
      <w:pPr>
        <w:ind w:left="3600" w:hanging="360"/>
      </w:pPr>
      <w:rPr>
        <w:rFonts w:ascii="Courier New" w:hAnsi="Courier New" w:hint="default"/>
      </w:rPr>
    </w:lvl>
    <w:lvl w:ilvl="5" w:tplc="08B693B6">
      <w:start w:val="1"/>
      <w:numFmt w:val="bullet"/>
      <w:lvlText w:val=""/>
      <w:lvlJc w:val="left"/>
      <w:pPr>
        <w:ind w:left="4320" w:hanging="360"/>
      </w:pPr>
      <w:rPr>
        <w:rFonts w:ascii="Wingdings" w:hAnsi="Wingdings" w:hint="default"/>
      </w:rPr>
    </w:lvl>
    <w:lvl w:ilvl="6" w:tplc="3CD2906E">
      <w:start w:val="1"/>
      <w:numFmt w:val="bullet"/>
      <w:lvlText w:val=""/>
      <w:lvlJc w:val="left"/>
      <w:pPr>
        <w:ind w:left="5040" w:hanging="360"/>
      </w:pPr>
      <w:rPr>
        <w:rFonts w:ascii="Symbol" w:hAnsi="Symbol" w:hint="default"/>
      </w:rPr>
    </w:lvl>
    <w:lvl w:ilvl="7" w:tplc="3BFA445E">
      <w:start w:val="1"/>
      <w:numFmt w:val="bullet"/>
      <w:lvlText w:val="o"/>
      <w:lvlJc w:val="left"/>
      <w:pPr>
        <w:ind w:left="5760" w:hanging="360"/>
      </w:pPr>
      <w:rPr>
        <w:rFonts w:ascii="Courier New" w:hAnsi="Courier New" w:hint="default"/>
      </w:rPr>
    </w:lvl>
    <w:lvl w:ilvl="8" w:tplc="3BAEF58A">
      <w:start w:val="1"/>
      <w:numFmt w:val="bullet"/>
      <w:lvlText w:val=""/>
      <w:lvlJc w:val="left"/>
      <w:pPr>
        <w:ind w:left="6480" w:hanging="360"/>
      </w:pPr>
      <w:rPr>
        <w:rFonts w:ascii="Wingdings" w:hAnsi="Wingdings" w:hint="default"/>
      </w:rPr>
    </w:lvl>
  </w:abstractNum>
  <w:abstractNum w:abstractNumId="8" w15:restartNumberingAfterBreak="0">
    <w:nsid w:val="1CEE1454"/>
    <w:multiLevelType w:val="hybridMultilevel"/>
    <w:tmpl w:val="3C6A30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E3DC1"/>
    <w:multiLevelType w:val="hybridMultilevel"/>
    <w:tmpl w:val="BC0CBBB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F9A03F8"/>
    <w:multiLevelType w:val="hybridMultilevel"/>
    <w:tmpl w:val="C1C41980"/>
    <w:lvl w:ilvl="0" w:tplc="A2923F52">
      <w:start w:val="1"/>
      <w:numFmt w:val="bullet"/>
      <w:lvlText w:val=""/>
      <w:lvlJc w:val="left"/>
      <w:pPr>
        <w:ind w:left="360" w:hanging="360"/>
      </w:pPr>
      <w:rPr>
        <w:rFonts w:ascii="Symbol" w:hAnsi="Symbol" w:hint="default"/>
      </w:rPr>
    </w:lvl>
    <w:lvl w:ilvl="1" w:tplc="7E7CC760">
      <w:start w:val="1"/>
      <w:numFmt w:val="bullet"/>
      <w:lvlText w:val="o"/>
      <w:lvlJc w:val="left"/>
      <w:pPr>
        <w:ind w:left="1080" w:hanging="360"/>
      </w:pPr>
      <w:rPr>
        <w:rFonts w:ascii="Courier New" w:hAnsi="Courier New" w:hint="default"/>
      </w:rPr>
    </w:lvl>
    <w:lvl w:ilvl="2" w:tplc="5B125B64">
      <w:start w:val="1"/>
      <w:numFmt w:val="bullet"/>
      <w:lvlText w:val=""/>
      <w:lvlJc w:val="left"/>
      <w:pPr>
        <w:ind w:left="1800" w:hanging="360"/>
      </w:pPr>
      <w:rPr>
        <w:rFonts w:ascii="Wingdings" w:hAnsi="Wingdings" w:hint="default"/>
      </w:rPr>
    </w:lvl>
    <w:lvl w:ilvl="3" w:tplc="61C068FE">
      <w:start w:val="1"/>
      <w:numFmt w:val="bullet"/>
      <w:lvlText w:val=""/>
      <w:lvlJc w:val="left"/>
      <w:pPr>
        <w:ind w:left="2520" w:hanging="360"/>
      </w:pPr>
      <w:rPr>
        <w:rFonts w:ascii="Symbol" w:hAnsi="Symbol" w:hint="default"/>
      </w:rPr>
    </w:lvl>
    <w:lvl w:ilvl="4" w:tplc="5832C892">
      <w:start w:val="1"/>
      <w:numFmt w:val="bullet"/>
      <w:lvlText w:val="o"/>
      <w:lvlJc w:val="left"/>
      <w:pPr>
        <w:ind w:left="3240" w:hanging="360"/>
      </w:pPr>
      <w:rPr>
        <w:rFonts w:ascii="Courier New" w:hAnsi="Courier New" w:hint="default"/>
      </w:rPr>
    </w:lvl>
    <w:lvl w:ilvl="5" w:tplc="3F5AF1AA">
      <w:start w:val="1"/>
      <w:numFmt w:val="bullet"/>
      <w:lvlText w:val=""/>
      <w:lvlJc w:val="left"/>
      <w:pPr>
        <w:ind w:left="3960" w:hanging="360"/>
      </w:pPr>
      <w:rPr>
        <w:rFonts w:ascii="Wingdings" w:hAnsi="Wingdings" w:hint="default"/>
      </w:rPr>
    </w:lvl>
    <w:lvl w:ilvl="6" w:tplc="B8868A80">
      <w:start w:val="1"/>
      <w:numFmt w:val="bullet"/>
      <w:lvlText w:val=""/>
      <w:lvlJc w:val="left"/>
      <w:pPr>
        <w:ind w:left="4680" w:hanging="360"/>
      </w:pPr>
      <w:rPr>
        <w:rFonts w:ascii="Symbol" w:hAnsi="Symbol" w:hint="default"/>
      </w:rPr>
    </w:lvl>
    <w:lvl w:ilvl="7" w:tplc="B69292B8">
      <w:start w:val="1"/>
      <w:numFmt w:val="bullet"/>
      <w:lvlText w:val="o"/>
      <w:lvlJc w:val="left"/>
      <w:pPr>
        <w:ind w:left="5400" w:hanging="360"/>
      </w:pPr>
      <w:rPr>
        <w:rFonts w:ascii="Courier New" w:hAnsi="Courier New" w:hint="default"/>
      </w:rPr>
    </w:lvl>
    <w:lvl w:ilvl="8" w:tplc="47AAB590">
      <w:start w:val="1"/>
      <w:numFmt w:val="bullet"/>
      <w:lvlText w:val=""/>
      <w:lvlJc w:val="left"/>
      <w:pPr>
        <w:ind w:left="6120" w:hanging="360"/>
      </w:pPr>
      <w:rPr>
        <w:rFonts w:ascii="Wingdings" w:hAnsi="Wingdings" w:hint="default"/>
      </w:rPr>
    </w:lvl>
  </w:abstractNum>
  <w:abstractNum w:abstractNumId="11" w15:restartNumberingAfterBreak="0">
    <w:nsid w:val="2130621F"/>
    <w:multiLevelType w:val="hybridMultilevel"/>
    <w:tmpl w:val="2C90DC86"/>
    <w:lvl w:ilvl="0" w:tplc="BDD2B7EA">
      <w:start w:val="1"/>
      <w:numFmt w:val="bullet"/>
      <w:lvlText w:val="·"/>
      <w:lvlJc w:val="left"/>
      <w:pPr>
        <w:ind w:left="720" w:hanging="360"/>
      </w:pPr>
      <w:rPr>
        <w:rFonts w:ascii="Symbol" w:hAnsi="Symbol" w:hint="default"/>
      </w:rPr>
    </w:lvl>
    <w:lvl w:ilvl="1" w:tplc="34389B1E">
      <w:start w:val="1"/>
      <w:numFmt w:val="bullet"/>
      <w:lvlText w:val="o"/>
      <w:lvlJc w:val="left"/>
      <w:pPr>
        <w:ind w:left="1440" w:hanging="360"/>
      </w:pPr>
      <w:rPr>
        <w:rFonts w:ascii="Courier New" w:hAnsi="Courier New" w:hint="default"/>
      </w:rPr>
    </w:lvl>
    <w:lvl w:ilvl="2" w:tplc="3A1A668A">
      <w:start w:val="1"/>
      <w:numFmt w:val="bullet"/>
      <w:lvlText w:val=""/>
      <w:lvlJc w:val="left"/>
      <w:pPr>
        <w:ind w:left="2160" w:hanging="360"/>
      </w:pPr>
      <w:rPr>
        <w:rFonts w:ascii="Wingdings" w:hAnsi="Wingdings" w:hint="default"/>
      </w:rPr>
    </w:lvl>
    <w:lvl w:ilvl="3" w:tplc="4D6225C8">
      <w:start w:val="1"/>
      <w:numFmt w:val="bullet"/>
      <w:lvlText w:val=""/>
      <w:lvlJc w:val="left"/>
      <w:pPr>
        <w:ind w:left="2880" w:hanging="360"/>
      </w:pPr>
      <w:rPr>
        <w:rFonts w:ascii="Symbol" w:hAnsi="Symbol" w:hint="default"/>
      </w:rPr>
    </w:lvl>
    <w:lvl w:ilvl="4" w:tplc="E8C0996A">
      <w:start w:val="1"/>
      <w:numFmt w:val="bullet"/>
      <w:lvlText w:val="o"/>
      <w:lvlJc w:val="left"/>
      <w:pPr>
        <w:ind w:left="3600" w:hanging="360"/>
      </w:pPr>
      <w:rPr>
        <w:rFonts w:ascii="Courier New" w:hAnsi="Courier New" w:hint="default"/>
      </w:rPr>
    </w:lvl>
    <w:lvl w:ilvl="5" w:tplc="277E7DFE">
      <w:start w:val="1"/>
      <w:numFmt w:val="bullet"/>
      <w:lvlText w:val=""/>
      <w:lvlJc w:val="left"/>
      <w:pPr>
        <w:ind w:left="4320" w:hanging="360"/>
      </w:pPr>
      <w:rPr>
        <w:rFonts w:ascii="Wingdings" w:hAnsi="Wingdings" w:hint="default"/>
      </w:rPr>
    </w:lvl>
    <w:lvl w:ilvl="6" w:tplc="D8083E58">
      <w:start w:val="1"/>
      <w:numFmt w:val="bullet"/>
      <w:lvlText w:val=""/>
      <w:lvlJc w:val="left"/>
      <w:pPr>
        <w:ind w:left="5040" w:hanging="360"/>
      </w:pPr>
      <w:rPr>
        <w:rFonts w:ascii="Symbol" w:hAnsi="Symbol" w:hint="default"/>
      </w:rPr>
    </w:lvl>
    <w:lvl w:ilvl="7" w:tplc="208291EE">
      <w:start w:val="1"/>
      <w:numFmt w:val="bullet"/>
      <w:lvlText w:val="o"/>
      <w:lvlJc w:val="left"/>
      <w:pPr>
        <w:ind w:left="5760" w:hanging="360"/>
      </w:pPr>
      <w:rPr>
        <w:rFonts w:ascii="Courier New" w:hAnsi="Courier New" w:hint="default"/>
      </w:rPr>
    </w:lvl>
    <w:lvl w:ilvl="8" w:tplc="EFAC57CA">
      <w:start w:val="1"/>
      <w:numFmt w:val="bullet"/>
      <w:lvlText w:val=""/>
      <w:lvlJc w:val="left"/>
      <w:pPr>
        <w:ind w:left="6480" w:hanging="360"/>
      </w:pPr>
      <w:rPr>
        <w:rFonts w:ascii="Wingdings" w:hAnsi="Wingdings" w:hint="default"/>
      </w:rPr>
    </w:lvl>
  </w:abstractNum>
  <w:abstractNum w:abstractNumId="12" w15:restartNumberingAfterBreak="0">
    <w:nsid w:val="222C1F89"/>
    <w:multiLevelType w:val="hybridMultilevel"/>
    <w:tmpl w:val="EB547EF0"/>
    <w:lvl w:ilvl="0" w:tplc="51605332">
      <w:start w:val="1"/>
      <w:numFmt w:val="bullet"/>
      <w:lvlText w:val="·"/>
      <w:lvlJc w:val="left"/>
      <w:pPr>
        <w:ind w:left="720" w:hanging="360"/>
      </w:pPr>
      <w:rPr>
        <w:rFonts w:ascii="Symbol" w:hAnsi="Symbol" w:hint="default"/>
      </w:rPr>
    </w:lvl>
    <w:lvl w:ilvl="1" w:tplc="FEDE2FEE">
      <w:start w:val="1"/>
      <w:numFmt w:val="bullet"/>
      <w:lvlText w:val="o"/>
      <w:lvlJc w:val="left"/>
      <w:pPr>
        <w:ind w:left="1440" w:hanging="360"/>
      </w:pPr>
      <w:rPr>
        <w:rFonts w:ascii="Courier New" w:hAnsi="Courier New" w:hint="default"/>
      </w:rPr>
    </w:lvl>
    <w:lvl w:ilvl="2" w:tplc="06D45C2E">
      <w:start w:val="1"/>
      <w:numFmt w:val="bullet"/>
      <w:lvlText w:val=""/>
      <w:lvlJc w:val="left"/>
      <w:pPr>
        <w:ind w:left="2160" w:hanging="360"/>
      </w:pPr>
      <w:rPr>
        <w:rFonts w:ascii="Wingdings" w:hAnsi="Wingdings" w:hint="default"/>
      </w:rPr>
    </w:lvl>
    <w:lvl w:ilvl="3" w:tplc="DFC63BD0">
      <w:start w:val="1"/>
      <w:numFmt w:val="bullet"/>
      <w:lvlText w:val=""/>
      <w:lvlJc w:val="left"/>
      <w:pPr>
        <w:ind w:left="2880" w:hanging="360"/>
      </w:pPr>
      <w:rPr>
        <w:rFonts w:ascii="Symbol" w:hAnsi="Symbol" w:hint="default"/>
      </w:rPr>
    </w:lvl>
    <w:lvl w:ilvl="4" w:tplc="F72AC3D0">
      <w:start w:val="1"/>
      <w:numFmt w:val="bullet"/>
      <w:lvlText w:val="o"/>
      <w:lvlJc w:val="left"/>
      <w:pPr>
        <w:ind w:left="3600" w:hanging="360"/>
      </w:pPr>
      <w:rPr>
        <w:rFonts w:ascii="Courier New" w:hAnsi="Courier New" w:hint="default"/>
      </w:rPr>
    </w:lvl>
    <w:lvl w:ilvl="5" w:tplc="A10E1F4A">
      <w:start w:val="1"/>
      <w:numFmt w:val="bullet"/>
      <w:lvlText w:val=""/>
      <w:lvlJc w:val="left"/>
      <w:pPr>
        <w:ind w:left="4320" w:hanging="360"/>
      </w:pPr>
      <w:rPr>
        <w:rFonts w:ascii="Wingdings" w:hAnsi="Wingdings" w:hint="default"/>
      </w:rPr>
    </w:lvl>
    <w:lvl w:ilvl="6" w:tplc="DC3C7514">
      <w:start w:val="1"/>
      <w:numFmt w:val="bullet"/>
      <w:lvlText w:val=""/>
      <w:lvlJc w:val="left"/>
      <w:pPr>
        <w:ind w:left="5040" w:hanging="360"/>
      </w:pPr>
      <w:rPr>
        <w:rFonts w:ascii="Symbol" w:hAnsi="Symbol" w:hint="default"/>
      </w:rPr>
    </w:lvl>
    <w:lvl w:ilvl="7" w:tplc="EE8C02CC">
      <w:start w:val="1"/>
      <w:numFmt w:val="bullet"/>
      <w:lvlText w:val="o"/>
      <w:lvlJc w:val="left"/>
      <w:pPr>
        <w:ind w:left="5760" w:hanging="360"/>
      </w:pPr>
      <w:rPr>
        <w:rFonts w:ascii="Courier New" w:hAnsi="Courier New" w:hint="default"/>
      </w:rPr>
    </w:lvl>
    <w:lvl w:ilvl="8" w:tplc="A204F246">
      <w:start w:val="1"/>
      <w:numFmt w:val="bullet"/>
      <w:lvlText w:val=""/>
      <w:lvlJc w:val="left"/>
      <w:pPr>
        <w:ind w:left="6480" w:hanging="360"/>
      </w:pPr>
      <w:rPr>
        <w:rFonts w:ascii="Wingdings" w:hAnsi="Wingdings" w:hint="default"/>
      </w:rPr>
    </w:lvl>
  </w:abstractNum>
  <w:abstractNum w:abstractNumId="13" w15:restartNumberingAfterBreak="0">
    <w:nsid w:val="2D210EB7"/>
    <w:multiLevelType w:val="hybridMultilevel"/>
    <w:tmpl w:val="8FDC5DB4"/>
    <w:lvl w:ilvl="0" w:tplc="5BCE7FD8">
      <w:start w:val="1"/>
      <w:numFmt w:val="bullet"/>
      <w:lvlText w:val="·"/>
      <w:lvlJc w:val="left"/>
      <w:pPr>
        <w:ind w:left="720" w:hanging="360"/>
      </w:pPr>
      <w:rPr>
        <w:rFonts w:ascii="Symbol" w:hAnsi="Symbol" w:hint="default"/>
      </w:rPr>
    </w:lvl>
    <w:lvl w:ilvl="1" w:tplc="26422C46">
      <w:start w:val="1"/>
      <w:numFmt w:val="bullet"/>
      <w:lvlText w:val="o"/>
      <w:lvlJc w:val="left"/>
      <w:pPr>
        <w:ind w:left="1440" w:hanging="360"/>
      </w:pPr>
      <w:rPr>
        <w:rFonts w:ascii="Courier New" w:hAnsi="Courier New" w:hint="default"/>
      </w:rPr>
    </w:lvl>
    <w:lvl w:ilvl="2" w:tplc="E37810C0">
      <w:start w:val="1"/>
      <w:numFmt w:val="bullet"/>
      <w:lvlText w:val=""/>
      <w:lvlJc w:val="left"/>
      <w:pPr>
        <w:ind w:left="2160" w:hanging="360"/>
      </w:pPr>
      <w:rPr>
        <w:rFonts w:ascii="Wingdings" w:hAnsi="Wingdings" w:hint="default"/>
      </w:rPr>
    </w:lvl>
    <w:lvl w:ilvl="3" w:tplc="D3EA7642">
      <w:start w:val="1"/>
      <w:numFmt w:val="bullet"/>
      <w:lvlText w:val=""/>
      <w:lvlJc w:val="left"/>
      <w:pPr>
        <w:ind w:left="2880" w:hanging="360"/>
      </w:pPr>
      <w:rPr>
        <w:rFonts w:ascii="Symbol" w:hAnsi="Symbol" w:hint="default"/>
      </w:rPr>
    </w:lvl>
    <w:lvl w:ilvl="4" w:tplc="5D90E2C6">
      <w:start w:val="1"/>
      <w:numFmt w:val="bullet"/>
      <w:lvlText w:val="o"/>
      <w:lvlJc w:val="left"/>
      <w:pPr>
        <w:ind w:left="3600" w:hanging="360"/>
      </w:pPr>
      <w:rPr>
        <w:rFonts w:ascii="Courier New" w:hAnsi="Courier New" w:hint="default"/>
      </w:rPr>
    </w:lvl>
    <w:lvl w:ilvl="5" w:tplc="40F44258">
      <w:start w:val="1"/>
      <w:numFmt w:val="bullet"/>
      <w:lvlText w:val=""/>
      <w:lvlJc w:val="left"/>
      <w:pPr>
        <w:ind w:left="4320" w:hanging="360"/>
      </w:pPr>
      <w:rPr>
        <w:rFonts w:ascii="Wingdings" w:hAnsi="Wingdings" w:hint="default"/>
      </w:rPr>
    </w:lvl>
    <w:lvl w:ilvl="6" w:tplc="AFFA9BC0">
      <w:start w:val="1"/>
      <w:numFmt w:val="bullet"/>
      <w:lvlText w:val=""/>
      <w:lvlJc w:val="left"/>
      <w:pPr>
        <w:ind w:left="5040" w:hanging="360"/>
      </w:pPr>
      <w:rPr>
        <w:rFonts w:ascii="Symbol" w:hAnsi="Symbol" w:hint="default"/>
      </w:rPr>
    </w:lvl>
    <w:lvl w:ilvl="7" w:tplc="7FF08F2A">
      <w:start w:val="1"/>
      <w:numFmt w:val="bullet"/>
      <w:lvlText w:val="o"/>
      <w:lvlJc w:val="left"/>
      <w:pPr>
        <w:ind w:left="5760" w:hanging="360"/>
      </w:pPr>
      <w:rPr>
        <w:rFonts w:ascii="Courier New" w:hAnsi="Courier New" w:hint="default"/>
      </w:rPr>
    </w:lvl>
    <w:lvl w:ilvl="8" w:tplc="E2743E50">
      <w:start w:val="1"/>
      <w:numFmt w:val="bullet"/>
      <w:lvlText w:val=""/>
      <w:lvlJc w:val="left"/>
      <w:pPr>
        <w:ind w:left="6480" w:hanging="360"/>
      </w:pPr>
      <w:rPr>
        <w:rFonts w:ascii="Wingdings" w:hAnsi="Wingdings" w:hint="default"/>
      </w:rPr>
    </w:lvl>
  </w:abstractNum>
  <w:abstractNum w:abstractNumId="14" w15:restartNumberingAfterBreak="0">
    <w:nsid w:val="2EAB1732"/>
    <w:multiLevelType w:val="hybridMultilevel"/>
    <w:tmpl w:val="243A1C1A"/>
    <w:lvl w:ilvl="0" w:tplc="7F765758">
      <w:start w:val="1"/>
      <w:numFmt w:val="bullet"/>
      <w:lvlText w:val="·"/>
      <w:lvlJc w:val="left"/>
      <w:pPr>
        <w:ind w:left="720" w:hanging="360"/>
      </w:pPr>
      <w:rPr>
        <w:rFonts w:ascii="Symbol" w:hAnsi="Symbol" w:hint="default"/>
      </w:rPr>
    </w:lvl>
    <w:lvl w:ilvl="1" w:tplc="61404A8C">
      <w:start w:val="1"/>
      <w:numFmt w:val="bullet"/>
      <w:lvlText w:val="o"/>
      <w:lvlJc w:val="left"/>
      <w:pPr>
        <w:ind w:left="1440" w:hanging="360"/>
      </w:pPr>
      <w:rPr>
        <w:rFonts w:ascii="Courier New" w:hAnsi="Courier New" w:hint="default"/>
      </w:rPr>
    </w:lvl>
    <w:lvl w:ilvl="2" w:tplc="3E56BCC4">
      <w:start w:val="1"/>
      <w:numFmt w:val="bullet"/>
      <w:lvlText w:val=""/>
      <w:lvlJc w:val="left"/>
      <w:pPr>
        <w:ind w:left="2160" w:hanging="360"/>
      </w:pPr>
      <w:rPr>
        <w:rFonts w:ascii="Wingdings" w:hAnsi="Wingdings" w:hint="default"/>
      </w:rPr>
    </w:lvl>
    <w:lvl w:ilvl="3" w:tplc="35B00650">
      <w:start w:val="1"/>
      <w:numFmt w:val="bullet"/>
      <w:lvlText w:val=""/>
      <w:lvlJc w:val="left"/>
      <w:pPr>
        <w:ind w:left="2880" w:hanging="360"/>
      </w:pPr>
      <w:rPr>
        <w:rFonts w:ascii="Symbol" w:hAnsi="Symbol" w:hint="default"/>
      </w:rPr>
    </w:lvl>
    <w:lvl w:ilvl="4" w:tplc="96C805AC">
      <w:start w:val="1"/>
      <w:numFmt w:val="bullet"/>
      <w:lvlText w:val="o"/>
      <w:lvlJc w:val="left"/>
      <w:pPr>
        <w:ind w:left="3600" w:hanging="360"/>
      </w:pPr>
      <w:rPr>
        <w:rFonts w:ascii="Courier New" w:hAnsi="Courier New" w:hint="default"/>
      </w:rPr>
    </w:lvl>
    <w:lvl w:ilvl="5" w:tplc="F28A59C0">
      <w:start w:val="1"/>
      <w:numFmt w:val="bullet"/>
      <w:lvlText w:val=""/>
      <w:lvlJc w:val="left"/>
      <w:pPr>
        <w:ind w:left="4320" w:hanging="360"/>
      </w:pPr>
      <w:rPr>
        <w:rFonts w:ascii="Wingdings" w:hAnsi="Wingdings" w:hint="default"/>
      </w:rPr>
    </w:lvl>
    <w:lvl w:ilvl="6" w:tplc="B2027EC2">
      <w:start w:val="1"/>
      <w:numFmt w:val="bullet"/>
      <w:lvlText w:val=""/>
      <w:lvlJc w:val="left"/>
      <w:pPr>
        <w:ind w:left="5040" w:hanging="360"/>
      </w:pPr>
      <w:rPr>
        <w:rFonts w:ascii="Symbol" w:hAnsi="Symbol" w:hint="default"/>
      </w:rPr>
    </w:lvl>
    <w:lvl w:ilvl="7" w:tplc="71B215C2">
      <w:start w:val="1"/>
      <w:numFmt w:val="bullet"/>
      <w:lvlText w:val="o"/>
      <w:lvlJc w:val="left"/>
      <w:pPr>
        <w:ind w:left="5760" w:hanging="360"/>
      </w:pPr>
      <w:rPr>
        <w:rFonts w:ascii="Courier New" w:hAnsi="Courier New" w:hint="default"/>
      </w:rPr>
    </w:lvl>
    <w:lvl w:ilvl="8" w:tplc="27601704">
      <w:start w:val="1"/>
      <w:numFmt w:val="bullet"/>
      <w:lvlText w:val=""/>
      <w:lvlJc w:val="left"/>
      <w:pPr>
        <w:ind w:left="6480" w:hanging="360"/>
      </w:pPr>
      <w:rPr>
        <w:rFonts w:ascii="Wingdings" w:hAnsi="Wingdings" w:hint="default"/>
      </w:rPr>
    </w:lvl>
  </w:abstractNum>
  <w:abstractNum w:abstractNumId="15" w15:restartNumberingAfterBreak="0">
    <w:nsid w:val="2ECE591F"/>
    <w:multiLevelType w:val="hybridMultilevel"/>
    <w:tmpl w:val="6E2863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2D6831"/>
    <w:multiLevelType w:val="hybridMultilevel"/>
    <w:tmpl w:val="C1F2EEFC"/>
    <w:lvl w:ilvl="0" w:tplc="01126CB4">
      <w:start w:val="1"/>
      <w:numFmt w:val="bullet"/>
      <w:lvlText w:val="·"/>
      <w:lvlJc w:val="left"/>
      <w:pPr>
        <w:ind w:left="720" w:hanging="360"/>
      </w:pPr>
      <w:rPr>
        <w:rFonts w:ascii="Symbol" w:hAnsi="Symbol" w:hint="default"/>
      </w:rPr>
    </w:lvl>
    <w:lvl w:ilvl="1" w:tplc="BC9E9418">
      <w:start w:val="1"/>
      <w:numFmt w:val="bullet"/>
      <w:lvlText w:val="o"/>
      <w:lvlJc w:val="left"/>
      <w:pPr>
        <w:ind w:left="1440" w:hanging="360"/>
      </w:pPr>
      <w:rPr>
        <w:rFonts w:ascii="Courier New" w:hAnsi="Courier New" w:hint="default"/>
      </w:rPr>
    </w:lvl>
    <w:lvl w:ilvl="2" w:tplc="CEFC4052">
      <w:start w:val="1"/>
      <w:numFmt w:val="bullet"/>
      <w:lvlText w:val=""/>
      <w:lvlJc w:val="left"/>
      <w:pPr>
        <w:ind w:left="2160" w:hanging="360"/>
      </w:pPr>
      <w:rPr>
        <w:rFonts w:ascii="Wingdings" w:hAnsi="Wingdings" w:hint="default"/>
      </w:rPr>
    </w:lvl>
    <w:lvl w:ilvl="3" w:tplc="E182DBCE">
      <w:start w:val="1"/>
      <w:numFmt w:val="bullet"/>
      <w:lvlText w:val=""/>
      <w:lvlJc w:val="left"/>
      <w:pPr>
        <w:ind w:left="2880" w:hanging="360"/>
      </w:pPr>
      <w:rPr>
        <w:rFonts w:ascii="Symbol" w:hAnsi="Symbol" w:hint="default"/>
      </w:rPr>
    </w:lvl>
    <w:lvl w:ilvl="4" w:tplc="FF646030">
      <w:start w:val="1"/>
      <w:numFmt w:val="bullet"/>
      <w:lvlText w:val="o"/>
      <w:lvlJc w:val="left"/>
      <w:pPr>
        <w:ind w:left="3600" w:hanging="360"/>
      </w:pPr>
      <w:rPr>
        <w:rFonts w:ascii="Courier New" w:hAnsi="Courier New" w:hint="default"/>
      </w:rPr>
    </w:lvl>
    <w:lvl w:ilvl="5" w:tplc="6D2A82FC">
      <w:start w:val="1"/>
      <w:numFmt w:val="bullet"/>
      <w:lvlText w:val=""/>
      <w:lvlJc w:val="left"/>
      <w:pPr>
        <w:ind w:left="4320" w:hanging="360"/>
      </w:pPr>
      <w:rPr>
        <w:rFonts w:ascii="Wingdings" w:hAnsi="Wingdings" w:hint="default"/>
      </w:rPr>
    </w:lvl>
    <w:lvl w:ilvl="6" w:tplc="9C6C52AA">
      <w:start w:val="1"/>
      <w:numFmt w:val="bullet"/>
      <w:lvlText w:val=""/>
      <w:lvlJc w:val="left"/>
      <w:pPr>
        <w:ind w:left="5040" w:hanging="360"/>
      </w:pPr>
      <w:rPr>
        <w:rFonts w:ascii="Symbol" w:hAnsi="Symbol" w:hint="default"/>
      </w:rPr>
    </w:lvl>
    <w:lvl w:ilvl="7" w:tplc="CBF27BA2">
      <w:start w:val="1"/>
      <w:numFmt w:val="bullet"/>
      <w:lvlText w:val="o"/>
      <w:lvlJc w:val="left"/>
      <w:pPr>
        <w:ind w:left="5760" w:hanging="360"/>
      </w:pPr>
      <w:rPr>
        <w:rFonts w:ascii="Courier New" w:hAnsi="Courier New" w:hint="default"/>
      </w:rPr>
    </w:lvl>
    <w:lvl w:ilvl="8" w:tplc="7EEA4B36">
      <w:start w:val="1"/>
      <w:numFmt w:val="bullet"/>
      <w:lvlText w:val=""/>
      <w:lvlJc w:val="left"/>
      <w:pPr>
        <w:ind w:left="6480" w:hanging="360"/>
      </w:pPr>
      <w:rPr>
        <w:rFonts w:ascii="Wingdings" w:hAnsi="Wingdings" w:hint="default"/>
      </w:rPr>
    </w:lvl>
  </w:abstractNum>
  <w:abstractNum w:abstractNumId="17" w15:restartNumberingAfterBreak="0">
    <w:nsid w:val="42F20ACD"/>
    <w:multiLevelType w:val="hybridMultilevel"/>
    <w:tmpl w:val="2976ED4C"/>
    <w:lvl w:ilvl="0" w:tplc="FCDACCBC">
      <w:start w:val="1"/>
      <w:numFmt w:val="bullet"/>
      <w:lvlText w:val="·"/>
      <w:lvlJc w:val="left"/>
      <w:pPr>
        <w:ind w:left="1440" w:hanging="360"/>
      </w:pPr>
      <w:rPr>
        <w:rFonts w:ascii="Symbol" w:hAnsi="Symbol" w:hint="default"/>
      </w:rPr>
    </w:lvl>
    <w:lvl w:ilvl="1" w:tplc="FC9EBD5C">
      <w:start w:val="1"/>
      <w:numFmt w:val="bullet"/>
      <w:lvlText w:val="o"/>
      <w:lvlJc w:val="left"/>
      <w:pPr>
        <w:ind w:left="2160" w:hanging="360"/>
      </w:pPr>
      <w:rPr>
        <w:rFonts w:ascii="Courier New" w:hAnsi="Courier New" w:hint="default"/>
      </w:rPr>
    </w:lvl>
    <w:lvl w:ilvl="2" w:tplc="032039CA">
      <w:start w:val="1"/>
      <w:numFmt w:val="bullet"/>
      <w:lvlText w:val=""/>
      <w:lvlJc w:val="left"/>
      <w:pPr>
        <w:ind w:left="2880" w:hanging="360"/>
      </w:pPr>
      <w:rPr>
        <w:rFonts w:ascii="Wingdings" w:hAnsi="Wingdings" w:hint="default"/>
      </w:rPr>
    </w:lvl>
    <w:lvl w:ilvl="3" w:tplc="56F201B2">
      <w:start w:val="1"/>
      <w:numFmt w:val="bullet"/>
      <w:lvlText w:val=""/>
      <w:lvlJc w:val="left"/>
      <w:pPr>
        <w:ind w:left="3600" w:hanging="360"/>
      </w:pPr>
      <w:rPr>
        <w:rFonts w:ascii="Symbol" w:hAnsi="Symbol" w:hint="default"/>
      </w:rPr>
    </w:lvl>
    <w:lvl w:ilvl="4" w:tplc="73923FCE">
      <w:start w:val="1"/>
      <w:numFmt w:val="bullet"/>
      <w:lvlText w:val="o"/>
      <w:lvlJc w:val="left"/>
      <w:pPr>
        <w:ind w:left="4320" w:hanging="360"/>
      </w:pPr>
      <w:rPr>
        <w:rFonts w:ascii="Courier New" w:hAnsi="Courier New" w:hint="default"/>
      </w:rPr>
    </w:lvl>
    <w:lvl w:ilvl="5" w:tplc="3D3EC5EA">
      <w:start w:val="1"/>
      <w:numFmt w:val="bullet"/>
      <w:lvlText w:val=""/>
      <w:lvlJc w:val="left"/>
      <w:pPr>
        <w:ind w:left="5040" w:hanging="360"/>
      </w:pPr>
      <w:rPr>
        <w:rFonts w:ascii="Wingdings" w:hAnsi="Wingdings" w:hint="default"/>
      </w:rPr>
    </w:lvl>
    <w:lvl w:ilvl="6" w:tplc="1540A0DC">
      <w:start w:val="1"/>
      <w:numFmt w:val="bullet"/>
      <w:lvlText w:val=""/>
      <w:lvlJc w:val="left"/>
      <w:pPr>
        <w:ind w:left="5760" w:hanging="360"/>
      </w:pPr>
      <w:rPr>
        <w:rFonts w:ascii="Symbol" w:hAnsi="Symbol" w:hint="default"/>
      </w:rPr>
    </w:lvl>
    <w:lvl w:ilvl="7" w:tplc="84AAE310">
      <w:start w:val="1"/>
      <w:numFmt w:val="bullet"/>
      <w:lvlText w:val="o"/>
      <w:lvlJc w:val="left"/>
      <w:pPr>
        <w:ind w:left="6480" w:hanging="360"/>
      </w:pPr>
      <w:rPr>
        <w:rFonts w:ascii="Courier New" w:hAnsi="Courier New" w:hint="default"/>
      </w:rPr>
    </w:lvl>
    <w:lvl w:ilvl="8" w:tplc="6F56B7A6">
      <w:start w:val="1"/>
      <w:numFmt w:val="bullet"/>
      <w:lvlText w:val=""/>
      <w:lvlJc w:val="left"/>
      <w:pPr>
        <w:ind w:left="7200" w:hanging="360"/>
      </w:pPr>
      <w:rPr>
        <w:rFonts w:ascii="Wingdings" w:hAnsi="Wingdings" w:hint="default"/>
      </w:rPr>
    </w:lvl>
  </w:abstractNum>
  <w:abstractNum w:abstractNumId="18" w15:restartNumberingAfterBreak="0">
    <w:nsid w:val="49050F3F"/>
    <w:multiLevelType w:val="hybridMultilevel"/>
    <w:tmpl w:val="8758D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A55C2D"/>
    <w:multiLevelType w:val="hybridMultilevel"/>
    <w:tmpl w:val="5D5C06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49586C"/>
    <w:multiLevelType w:val="hybridMultilevel"/>
    <w:tmpl w:val="D4566DCE"/>
    <w:lvl w:ilvl="0" w:tplc="DF14A070">
      <w:start w:val="1"/>
      <w:numFmt w:val="bullet"/>
      <w:lvlText w:val="·"/>
      <w:lvlJc w:val="left"/>
      <w:pPr>
        <w:ind w:left="1440" w:hanging="360"/>
      </w:pPr>
      <w:rPr>
        <w:rFonts w:ascii="Symbol" w:hAnsi="Symbol" w:hint="default"/>
      </w:rPr>
    </w:lvl>
    <w:lvl w:ilvl="1" w:tplc="592EB804">
      <w:start w:val="1"/>
      <w:numFmt w:val="bullet"/>
      <w:lvlText w:val="o"/>
      <w:lvlJc w:val="left"/>
      <w:pPr>
        <w:ind w:left="2160" w:hanging="360"/>
      </w:pPr>
      <w:rPr>
        <w:rFonts w:ascii="Courier New" w:hAnsi="Courier New" w:hint="default"/>
      </w:rPr>
    </w:lvl>
    <w:lvl w:ilvl="2" w:tplc="12EC5188">
      <w:start w:val="1"/>
      <w:numFmt w:val="bullet"/>
      <w:lvlText w:val=""/>
      <w:lvlJc w:val="left"/>
      <w:pPr>
        <w:ind w:left="2880" w:hanging="360"/>
      </w:pPr>
      <w:rPr>
        <w:rFonts w:ascii="Wingdings" w:hAnsi="Wingdings" w:hint="default"/>
      </w:rPr>
    </w:lvl>
    <w:lvl w:ilvl="3" w:tplc="1F1276C4">
      <w:start w:val="1"/>
      <w:numFmt w:val="bullet"/>
      <w:lvlText w:val=""/>
      <w:lvlJc w:val="left"/>
      <w:pPr>
        <w:ind w:left="3600" w:hanging="360"/>
      </w:pPr>
      <w:rPr>
        <w:rFonts w:ascii="Symbol" w:hAnsi="Symbol" w:hint="default"/>
      </w:rPr>
    </w:lvl>
    <w:lvl w:ilvl="4" w:tplc="9CA28030">
      <w:start w:val="1"/>
      <w:numFmt w:val="bullet"/>
      <w:lvlText w:val="o"/>
      <w:lvlJc w:val="left"/>
      <w:pPr>
        <w:ind w:left="4320" w:hanging="360"/>
      </w:pPr>
      <w:rPr>
        <w:rFonts w:ascii="Courier New" w:hAnsi="Courier New" w:hint="default"/>
      </w:rPr>
    </w:lvl>
    <w:lvl w:ilvl="5" w:tplc="2B7236F6">
      <w:start w:val="1"/>
      <w:numFmt w:val="bullet"/>
      <w:lvlText w:val=""/>
      <w:lvlJc w:val="left"/>
      <w:pPr>
        <w:ind w:left="5040" w:hanging="360"/>
      </w:pPr>
      <w:rPr>
        <w:rFonts w:ascii="Wingdings" w:hAnsi="Wingdings" w:hint="default"/>
      </w:rPr>
    </w:lvl>
    <w:lvl w:ilvl="6" w:tplc="0166E1F4">
      <w:start w:val="1"/>
      <w:numFmt w:val="bullet"/>
      <w:lvlText w:val=""/>
      <w:lvlJc w:val="left"/>
      <w:pPr>
        <w:ind w:left="5760" w:hanging="360"/>
      </w:pPr>
      <w:rPr>
        <w:rFonts w:ascii="Symbol" w:hAnsi="Symbol" w:hint="default"/>
      </w:rPr>
    </w:lvl>
    <w:lvl w:ilvl="7" w:tplc="D6283B28">
      <w:start w:val="1"/>
      <w:numFmt w:val="bullet"/>
      <w:lvlText w:val="o"/>
      <w:lvlJc w:val="left"/>
      <w:pPr>
        <w:ind w:left="6480" w:hanging="360"/>
      </w:pPr>
      <w:rPr>
        <w:rFonts w:ascii="Courier New" w:hAnsi="Courier New" w:hint="default"/>
      </w:rPr>
    </w:lvl>
    <w:lvl w:ilvl="8" w:tplc="CA26C346">
      <w:start w:val="1"/>
      <w:numFmt w:val="bullet"/>
      <w:lvlText w:val=""/>
      <w:lvlJc w:val="left"/>
      <w:pPr>
        <w:ind w:left="7200" w:hanging="360"/>
      </w:pPr>
      <w:rPr>
        <w:rFonts w:ascii="Wingdings" w:hAnsi="Wingdings" w:hint="default"/>
      </w:rPr>
    </w:lvl>
  </w:abstractNum>
  <w:abstractNum w:abstractNumId="21" w15:restartNumberingAfterBreak="0">
    <w:nsid w:val="5D45711B"/>
    <w:multiLevelType w:val="hybridMultilevel"/>
    <w:tmpl w:val="4BD23F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DBD6D63"/>
    <w:multiLevelType w:val="hybridMultilevel"/>
    <w:tmpl w:val="900C878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5E330B1C"/>
    <w:multiLevelType w:val="hybridMultilevel"/>
    <w:tmpl w:val="CC36C690"/>
    <w:lvl w:ilvl="0" w:tplc="1E643C24">
      <w:start w:val="1"/>
      <w:numFmt w:val="bullet"/>
      <w:lvlText w:val="o"/>
      <w:lvlJc w:val="left"/>
      <w:pPr>
        <w:ind w:left="720" w:hanging="360"/>
      </w:pPr>
      <w:rPr>
        <w:rFonts w:ascii="&quot;Courier New&quot;" w:hAnsi="&quot;Courier New&quot;" w:hint="default"/>
      </w:rPr>
    </w:lvl>
    <w:lvl w:ilvl="1" w:tplc="854C3A2A">
      <w:start w:val="1"/>
      <w:numFmt w:val="bullet"/>
      <w:lvlText w:val="o"/>
      <w:lvlJc w:val="left"/>
      <w:pPr>
        <w:ind w:left="1440" w:hanging="360"/>
      </w:pPr>
      <w:rPr>
        <w:rFonts w:ascii="Courier New" w:hAnsi="Courier New" w:hint="default"/>
      </w:rPr>
    </w:lvl>
    <w:lvl w:ilvl="2" w:tplc="D59A0160">
      <w:start w:val="1"/>
      <w:numFmt w:val="bullet"/>
      <w:lvlText w:val=""/>
      <w:lvlJc w:val="left"/>
      <w:pPr>
        <w:ind w:left="2160" w:hanging="360"/>
      </w:pPr>
      <w:rPr>
        <w:rFonts w:ascii="Wingdings" w:hAnsi="Wingdings" w:hint="default"/>
      </w:rPr>
    </w:lvl>
    <w:lvl w:ilvl="3" w:tplc="190080FA">
      <w:start w:val="1"/>
      <w:numFmt w:val="bullet"/>
      <w:lvlText w:val=""/>
      <w:lvlJc w:val="left"/>
      <w:pPr>
        <w:ind w:left="2880" w:hanging="360"/>
      </w:pPr>
      <w:rPr>
        <w:rFonts w:ascii="Symbol" w:hAnsi="Symbol" w:hint="default"/>
      </w:rPr>
    </w:lvl>
    <w:lvl w:ilvl="4" w:tplc="6786DC32">
      <w:start w:val="1"/>
      <w:numFmt w:val="bullet"/>
      <w:lvlText w:val="o"/>
      <w:lvlJc w:val="left"/>
      <w:pPr>
        <w:ind w:left="3600" w:hanging="360"/>
      </w:pPr>
      <w:rPr>
        <w:rFonts w:ascii="Courier New" w:hAnsi="Courier New" w:hint="default"/>
      </w:rPr>
    </w:lvl>
    <w:lvl w:ilvl="5" w:tplc="F6363886">
      <w:start w:val="1"/>
      <w:numFmt w:val="bullet"/>
      <w:lvlText w:val=""/>
      <w:lvlJc w:val="left"/>
      <w:pPr>
        <w:ind w:left="4320" w:hanging="360"/>
      </w:pPr>
      <w:rPr>
        <w:rFonts w:ascii="Wingdings" w:hAnsi="Wingdings" w:hint="default"/>
      </w:rPr>
    </w:lvl>
    <w:lvl w:ilvl="6" w:tplc="DDF0CFF2">
      <w:start w:val="1"/>
      <w:numFmt w:val="bullet"/>
      <w:lvlText w:val=""/>
      <w:lvlJc w:val="left"/>
      <w:pPr>
        <w:ind w:left="5040" w:hanging="360"/>
      </w:pPr>
      <w:rPr>
        <w:rFonts w:ascii="Symbol" w:hAnsi="Symbol" w:hint="default"/>
      </w:rPr>
    </w:lvl>
    <w:lvl w:ilvl="7" w:tplc="154EA3D4">
      <w:start w:val="1"/>
      <w:numFmt w:val="bullet"/>
      <w:lvlText w:val="o"/>
      <w:lvlJc w:val="left"/>
      <w:pPr>
        <w:ind w:left="5760" w:hanging="360"/>
      </w:pPr>
      <w:rPr>
        <w:rFonts w:ascii="Courier New" w:hAnsi="Courier New" w:hint="default"/>
      </w:rPr>
    </w:lvl>
    <w:lvl w:ilvl="8" w:tplc="8B4ED5C8">
      <w:start w:val="1"/>
      <w:numFmt w:val="bullet"/>
      <w:lvlText w:val=""/>
      <w:lvlJc w:val="left"/>
      <w:pPr>
        <w:ind w:left="6480" w:hanging="360"/>
      </w:pPr>
      <w:rPr>
        <w:rFonts w:ascii="Wingdings" w:hAnsi="Wingdings" w:hint="default"/>
      </w:rPr>
    </w:lvl>
  </w:abstractNum>
  <w:abstractNum w:abstractNumId="24" w15:restartNumberingAfterBreak="0">
    <w:nsid w:val="60015D37"/>
    <w:multiLevelType w:val="hybridMultilevel"/>
    <w:tmpl w:val="8454F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95A6BC8"/>
    <w:multiLevelType w:val="hybridMultilevel"/>
    <w:tmpl w:val="6CBA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AC3DCF"/>
    <w:multiLevelType w:val="hybridMultilevel"/>
    <w:tmpl w:val="D070EEF6"/>
    <w:lvl w:ilvl="0" w:tplc="10607860">
      <w:start w:val="1"/>
      <w:numFmt w:val="bullet"/>
      <w:lvlText w:val=""/>
      <w:lvlJc w:val="left"/>
      <w:pPr>
        <w:ind w:left="360" w:hanging="360"/>
      </w:pPr>
      <w:rPr>
        <w:rFonts w:ascii="Symbol" w:hAnsi="Symbol" w:hint="default"/>
      </w:rPr>
    </w:lvl>
    <w:lvl w:ilvl="1" w:tplc="599AECB0">
      <w:start w:val="1"/>
      <w:numFmt w:val="bullet"/>
      <w:lvlText w:val="o"/>
      <w:lvlJc w:val="left"/>
      <w:pPr>
        <w:ind w:left="1080" w:hanging="360"/>
      </w:pPr>
      <w:rPr>
        <w:rFonts w:ascii="Courier New" w:hAnsi="Courier New" w:hint="default"/>
      </w:rPr>
    </w:lvl>
    <w:lvl w:ilvl="2" w:tplc="CA244790">
      <w:start w:val="1"/>
      <w:numFmt w:val="bullet"/>
      <w:lvlText w:val=""/>
      <w:lvlJc w:val="left"/>
      <w:pPr>
        <w:ind w:left="1800" w:hanging="360"/>
      </w:pPr>
      <w:rPr>
        <w:rFonts w:ascii="Wingdings" w:hAnsi="Wingdings" w:hint="default"/>
      </w:rPr>
    </w:lvl>
    <w:lvl w:ilvl="3" w:tplc="D5C80006">
      <w:start w:val="1"/>
      <w:numFmt w:val="bullet"/>
      <w:lvlText w:val=""/>
      <w:lvlJc w:val="left"/>
      <w:pPr>
        <w:ind w:left="2520" w:hanging="360"/>
      </w:pPr>
      <w:rPr>
        <w:rFonts w:ascii="Symbol" w:hAnsi="Symbol" w:hint="default"/>
      </w:rPr>
    </w:lvl>
    <w:lvl w:ilvl="4" w:tplc="54D0355A">
      <w:start w:val="1"/>
      <w:numFmt w:val="bullet"/>
      <w:lvlText w:val="o"/>
      <w:lvlJc w:val="left"/>
      <w:pPr>
        <w:ind w:left="3240" w:hanging="360"/>
      </w:pPr>
      <w:rPr>
        <w:rFonts w:ascii="Courier New" w:hAnsi="Courier New" w:hint="default"/>
      </w:rPr>
    </w:lvl>
    <w:lvl w:ilvl="5" w:tplc="085E54FE">
      <w:start w:val="1"/>
      <w:numFmt w:val="bullet"/>
      <w:lvlText w:val=""/>
      <w:lvlJc w:val="left"/>
      <w:pPr>
        <w:ind w:left="3960" w:hanging="360"/>
      </w:pPr>
      <w:rPr>
        <w:rFonts w:ascii="Wingdings" w:hAnsi="Wingdings" w:hint="default"/>
      </w:rPr>
    </w:lvl>
    <w:lvl w:ilvl="6" w:tplc="2BA82F70">
      <w:start w:val="1"/>
      <w:numFmt w:val="bullet"/>
      <w:lvlText w:val=""/>
      <w:lvlJc w:val="left"/>
      <w:pPr>
        <w:ind w:left="4680" w:hanging="360"/>
      </w:pPr>
      <w:rPr>
        <w:rFonts w:ascii="Symbol" w:hAnsi="Symbol" w:hint="default"/>
      </w:rPr>
    </w:lvl>
    <w:lvl w:ilvl="7" w:tplc="4688276A">
      <w:start w:val="1"/>
      <w:numFmt w:val="bullet"/>
      <w:lvlText w:val="o"/>
      <w:lvlJc w:val="left"/>
      <w:pPr>
        <w:ind w:left="5400" w:hanging="360"/>
      </w:pPr>
      <w:rPr>
        <w:rFonts w:ascii="Courier New" w:hAnsi="Courier New" w:hint="default"/>
      </w:rPr>
    </w:lvl>
    <w:lvl w:ilvl="8" w:tplc="97786A38">
      <w:start w:val="1"/>
      <w:numFmt w:val="bullet"/>
      <w:lvlText w:val=""/>
      <w:lvlJc w:val="left"/>
      <w:pPr>
        <w:ind w:left="6120" w:hanging="360"/>
      </w:pPr>
      <w:rPr>
        <w:rFonts w:ascii="Wingdings" w:hAnsi="Wingdings" w:hint="default"/>
      </w:rPr>
    </w:lvl>
  </w:abstractNum>
  <w:abstractNum w:abstractNumId="27" w15:restartNumberingAfterBreak="0">
    <w:nsid w:val="6EC13E6F"/>
    <w:multiLevelType w:val="hybridMultilevel"/>
    <w:tmpl w:val="BFBC06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8" w15:restartNumberingAfterBreak="0">
    <w:nsid w:val="70331D39"/>
    <w:multiLevelType w:val="hybridMultilevel"/>
    <w:tmpl w:val="016E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E938FF"/>
    <w:multiLevelType w:val="hybridMultilevel"/>
    <w:tmpl w:val="112C2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9DC3D80"/>
    <w:multiLevelType w:val="hybridMultilevel"/>
    <w:tmpl w:val="20FE1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8B2DA2"/>
    <w:multiLevelType w:val="hybridMultilevel"/>
    <w:tmpl w:val="9B745E78"/>
    <w:lvl w:ilvl="0" w:tplc="BFF8348C">
      <w:start w:val="1"/>
      <w:numFmt w:val="bullet"/>
      <w:lvlText w:val="·"/>
      <w:lvlJc w:val="left"/>
      <w:pPr>
        <w:ind w:left="720" w:hanging="360"/>
      </w:pPr>
      <w:rPr>
        <w:rFonts w:ascii="Symbol" w:hAnsi="Symbol" w:hint="default"/>
      </w:rPr>
    </w:lvl>
    <w:lvl w:ilvl="1" w:tplc="5E1A84C8">
      <w:start w:val="1"/>
      <w:numFmt w:val="bullet"/>
      <w:lvlText w:val="o"/>
      <w:lvlJc w:val="left"/>
      <w:pPr>
        <w:ind w:left="1440" w:hanging="360"/>
      </w:pPr>
      <w:rPr>
        <w:rFonts w:ascii="Courier New" w:hAnsi="Courier New" w:hint="default"/>
      </w:rPr>
    </w:lvl>
    <w:lvl w:ilvl="2" w:tplc="629A01A8">
      <w:start w:val="1"/>
      <w:numFmt w:val="bullet"/>
      <w:lvlText w:val=""/>
      <w:lvlJc w:val="left"/>
      <w:pPr>
        <w:ind w:left="2160" w:hanging="360"/>
      </w:pPr>
      <w:rPr>
        <w:rFonts w:ascii="Wingdings" w:hAnsi="Wingdings" w:hint="default"/>
      </w:rPr>
    </w:lvl>
    <w:lvl w:ilvl="3" w:tplc="DBFAA2A8">
      <w:start w:val="1"/>
      <w:numFmt w:val="bullet"/>
      <w:lvlText w:val=""/>
      <w:lvlJc w:val="left"/>
      <w:pPr>
        <w:ind w:left="2880" w:hanging="360"/>
      </w:pPr>
      <w:rPr>
        <w:rFonts w:ascii="Symbol" w:hAnsi="Symbol" w:hint="default"/>
      </w:rPr>
    </w:lvl>
    <w:lvl w:ilvl="4" w:tplc="7EAE59B8">
      <w:start w:val="1"/>
      <w:numFmt w:val="bullet"/>
      <w:lvlText w:val="o"/>
      <w:lvlJc w:val="left"/>
      <w:pPr>
        <w:ind w:left="3600" w:hanging="360"/>
      </w:pPr>
      <w:rPr>
        <w:rFonts w:ascii="Courier New" w:hAnsi="Courier New" w:hint="default"/>
      </w:rPr>
    </w:lvl>
    <w:lvl w:ilvl="5" w:tplc="849CDB3C">
      <w:start w:val="1"/>
      <w:numFmt w:val="bullet"/>
      <w:lvlText w:val=""/>
      <w:lvlJc w:val="left"/>
      <w:pPr>
        <w:ind w:left="4320" w:hanging="360"/>
      </w:pPr>
      <w:rPr>
        <w:rFonts w:ascii="Wingdings" w:hAnsi="Wingdings" w:hint="default"/>
      </w:rPr>
    </w:lvl>
    <w:lvl w:ilvl="6" w:tplc="4906C368">
      <w:start w:val="1"/>
      <w:numFmt w:val="bullet"/>
      <w:lvlText w:val=""/>
      <w:lvlJc w:val="left"/>
      <w:pPr>
        <w:ind w:left="5040" w:hanging="360"/>
      </w:pPr>
      <w:rPr>
        <w:rFonts w:ascii="Symbol" w:hAnsi="Symbol" w:hint="default"/>
      </w:rPr>
    </w:lvl>
    <w:lvl w:ilvl="7" w:tplc="EC5C2034">
      <w:start w:val="1"/>
      <w:numFmt w:val="bullet"/>
      <w:lvlText w:val="o"/>
      <w:lvlJc w:val="left"/>
      <w:pPr>
        <w:ind w:left="5760" w:hanging="360"/>
      </w:pPr>
      <w:rPr>
        <w:rFonts w:ascii="Courier New" w:hAnsi="Courier New" w:hint="default"/>
      </w:rPr>
    </w:lvl>
    <w:lvl w:ilvl="8" w:tplc="C65AF6CA">
      <w:start w:val="1"/>
      <w:numFmt w:val="bullet"/>
      <w:lvlText w:val=""/>
      <w:lvlJc w:val="left"/>
      <w:pPr>
        <w:ind w:left="6480" w:hanging="360"/>
      </w:pPr>
      <w:rPr>
        <w:rFonts w:ascii="Wingdings" w:hAnsi="Wingdings" w:hint="default"/>
      </w:rPr>
    </w:lvl>
  </w:abstractNum>
  <w:abstractNum w:abstractNumId="32" w15:restartNumberingAfterBreak="0">
    <w:nsid w:val="7D1F5EEE"/>
    <w:multiLevelType w:val="hybridMultilevel"/>
    <w:tmpl w:val="CAE082E6"/>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D9A3EA4"/>
    <w:multiLevelType w:val="hybridMultilevel"/>
    <w:tmpl w:val="A588F0DA"/>
    <w:lvl w:ilvl="0" w:tplc="949A78BA">
      <w:start w:val="1"/>
      <w:numFmt w:val="bullet"/>
      <w:lvlText w:val="o"/>
      <w:lvlJc w:val="left"/>
      <w:pPr>
        <w:ind w:left="720" w:hanging="360"/>
      </w:pPr>
      <w:rPr>
        <w:rFonts w:ascii="&quot;Courier New&quot;" w:hAnsi="&quot;Courier New&quot;" w:hint="default"/>
      </w:rPr>
    </w:lvl>
    <w:lvl w:ilvl="1" w:tplc="E04C8092">
      <w:start w:val="1"/>
      <w:numFmt w:val="bullet"/>
      <w:lvlText w:val="o"/>
      <w:lvlJc w:val="left"/>
      <w:pPr>
        <w:ind w:left="1440" w:hanging="360"/>
      </w:pPr>
      <w:rPr>
        <w:rFonts w:ascii="Courier New" w:hAnsi="Courier New" w:hint="default"/>
      </w:rPr>
    </w:lvl>
    <w:lvl w:ilvl="2" w:tplc="BDD6461C">
      <w:start w:val="1"/>
      <w:numFmt w:val="bullet"/>
      <w:lvlText w:val=""/>
      <w:lvlJc w:val="left"/>
      <w:pPr>
        <w:ind w:left="2160" w:hanging="360"/>
      </w:pPr>
      <w:rPr>
        <w:rFonts w:ascii="Wingdings" w:hAnsi="Wingdings" w:hint="default"/>
      </w:rPr>
    </w:lvl>
    <w:lvl w:ilvl="3" w:tplc="16B68F58">
      <w:start w:val="1"/>
      <w:numFmt w:val="bullet"/>
      <w:lvlText w:val=""/>
      <w:lvlJc w:val="left"/>
      <w:pPr>
        <w:ind w:left="2880" w:hanging="360"/>
      </w:pPr>
      <w:rPr>
        <w:rFonts w:ascii="Symbol" w:hAnsi="Symbol" w:hint="default"/>
      </w:rPr>
    </w:lvl>
    <w:lvl w:ilvl="4" w:tplc="9C7014BC">
      <w:start w:val="1"/>
      <w:numFmt w:val="bullet"/>
      <w:lvlText w:val="o"/>
      <w:lvlJc w:val="left"/>
      <w:pPr>
        <w:ind w:left="3600" w:hanging="360"/>
      </w:pPr>
      <w:rPr>
        <w:rFonts w:ascii="Courier New" w:hAnsi="Courier New" w:hint="default"/>
      </w:rPr>
    </w:lvl>
    <w:lvl w:ilvl="5" w:tplc="CA98E1D0">
      <w:start w:val="1"/>
      <w:numFmt w:val="bullet"/>
      <w:lvlText w:val=""/>
      <w:lvlJc w:val="left"/>
      <w:pPr>
        <w:ind w:left="4320" w:hanging="360"/>
      </w:pPr>
      <w:rPr>
        <w:rFonts w:ascii="Wingdings" w:hAnsi="Wingdings" w:hint="default"/>
      </w:rPr>
    </w:lvl>
    <w:lvl w:ilvl="6" w:tplc="89609A64">
      <w:start w:val="1"/>
      <w:numFmt w:val="bullet"/>
      <w:lvlText w:val=""/>
      <w:lvlJc w:val="left"/>
      <w:pPr>
        <w:ind w:left="5040" w:hanging="360"/>
      </w:pPr>
      <w:rPr>
        <w:rFonts w:ascii="Symbol" w:hAnsi="Symbol" w:hint="default"/>
      </w:rPr>
    </w:lvl>
    <w:lvl w:ilvl="7" w:tplc="6840B90C">
      <w:start w:val="1"/>
      <w:numFmt w:val="bullet"/>
      <w:lvlText w:val="o"/>
      <w:lvlJc w:val="left"/>
      <w:pPr>
        <w:ind w:left="5760" w:hanging="360"/>
      </w:pPr>
      <w:rPr>
        <w:rFonts w:ascii="Courier New" w:hAnsi="Courier New" w:hint="default"/>
      </w:rPr>
    </w:lvl>
    <w:lvl w:ilvl="8" w:tplc="AFDC1404">
      <w:start w:val="1"/>
      <w:numFmt w:val="bullet"/>
      <w:lvlText w:val=""/>
      <w:lvlJc w:val="left"/>
      <w:pPr>
        <w:ind w:left="6480" w:hanging="360"/>
      </w:pPr>
      <w:rPr>
        <w:rFonts w:ascii="Wingdings" w:hAnsi="Wingdings" w:hint="default"/>
      </w:rPr>
    </w:lvl>
  </w:abstractNum>
  <w:abstractNum w:abstractNumId="34" w15:restartNumberingAfterBreak="0">
    <w:nsid w:val="7F25749B"/>
    <w:multiLevelType w:val="hybridMultilevel"/>
    <w:tmpl w:val="498CE3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3257853">
    <w:abstractNumId w:val="12"/>
  </w:num>
  <w:num w:numId="2" w16cid:durableId="1362634136">
    <w:abstractNumId w:val="6"/>
  </w:num>
  <w:num w:numId="3" w16cid:durableId="1344551530">
    <w:abstractNumId w:val="0"/>
  </w:num>
  <w:num w:numId="4" w16cid:durableId="492255093">
    <w:abstractNumId w:val="3"/>
  </w:num>
  <w:num w:numId="5" w16cid:durableId="1139107839">
    <w:abstractNumId w:val="20"/>
  </w:num>
  <w:num w:numId="6" w16cid:durableId="1305309149">
    <w:abstractNumId w:val="17"/>
  </w:num>
  <w:num w:numId="7" w16cid:durableId="1048460076">
    <w:abstractNumId w:val="2"/>
  </w:num>
  <w:num w:numId="8" w16cid:durableId="440489978">
    <w:abstractNumId w:val="26"/>
  </w:num>
  <w:num w:numId="9" w16cid:durableId="447554768">
    <w:abstractNumId w:val="7"/>
  </w:num>
  <w:num w:numId="10" w16cid:durableId="1841845907">
    <w:abstractNumId w:val="11"/>
  </w:num>
  <w:num w:numId="11" w16cid:durableId="1350254929">
    <w:abstractNumId w:val="16"/>
  </w:num>
  <w:num w:numId="12" w16cid:durableId="273563917">
    <w:abstractNumId w:val="23"/>
  </w:num>
  <w:num w:numId="13" w16cid:durableId="1992831961">
    <w:abstractNumId w:val="31"/>
  </w:num>
  <w:num w:numId="14" w16cid:durableId="1856840421">
    <w:abstractNumId w:val="14"/>
  </w:num>
  <w:num w:numId="15" w16cid:durableId="1076129457">
    <w:abstractNumId w:val="13"/>
  </w:num>
  <w:num w:numId="16" w16cid:durableId="106432432">
    <w:abstractNumId w:val="33"/>
  </w:num>
  <w:num w:numId="17" w16cid:durableId="1929078672">
    <w:abstractNumId w:val="10"/>
  </w:num>
  <w:num w:numId="18" w16cid:durableId="699863568">
    <w:abstractNumId w:val="5"/>
  </w:num>
  <w:num w:numId="19" w16cid:durableId="844367332">
    <w:abstractNumId w:val="24"/>
  </w:num>
  <w:num w:numId="20" w16cid:durableId="1261181266">
    <w:abstractNumId w:val="25"/>
  </w:num>
  <w:num w:numId="21" w16cid:durableId="345063114">
    <w:abstractNumId w:val="32"/>
  </w:num>
  <w:num w:numId="22" w16cid:durableId="186530621">
    <w:abstractNumId w:val="22"/>
  </w:num>
  <w:num w:numId="23" w16cid:durableId="2062047637">
    <w:abstractNumId w:val="30"/>
  </w:num>
  <w:num w:numId="24" w16cid:durableId="964115698">
    <w:abstractNumId w:val="8"/>
  </w:num>
  <w:num w:numId="25" w16cid:durableId="1805387898">
    <w:abstractNumId w:val="34"/>
  </w:num>
  <w:num w:numId="26" w16cid:durableId="1453785790">
    <w:abstractNumId w:val="29"/>
  </w:num>
  <w:num w:numId="27" w16cid:durableId="1019232122">
    <w:abstractNumId w:val="18"/>
  </w:num>
  <w:num w:numId="28" w16cid:durableId="1368488704">
    <w:abstractNumId w:val="15"/>
  </w:num>
  <w:num w:numId="29" w16cid:durableId="542061657">
    <w:abstractNumId w:val="9"/>
  </w:num>
  <w:num w:numId="30" w16cid:durableId="1510171359">
    <w:abstractNumId w:val="19"/>
  </w:num>
  <w:num w:numId="31" w16cid:durableId="2048917536">
    <w:abstractNumId w:val="1"/>
  </w:num>
  <w:num w:numId="32" w16cid:durableId="975257784">
    <w:abstractNumId w:val="4"/>
  </w:num>
  <w:num w:numId="33" w16cid:durableId="1366639569">
    <w:abstractNumId w:val="27"/>
  </w:num>
  <w:num w:numId="34" w16cid:durableId="440338697">
    <w:abstractNumId w:val="21"/>
  </w:num>
  <w:num w:numId="35" w16cid:durableId="2116244061">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3265"/>
    <w:rsid w:val="00012366"/>
    <w:rsid w:val="00013B27"/>
    <w:rsid w:val="000143AA"/>
    <w:rsid w:val="0001449B"/>
    <w:rsid w:val="00015906"/>
    <w:rsid w:val="0002373B"/>
    <w:rsid w:val="00025593"/>
    <w:rsid w:val="0003641B"/>
    <w:rsid w:val="0004388E"/>
    <w:rsid w:val="00044830"/>
    <w:rsid w:val="00044B50"/>
    <w:rsid w:val="00045FFC"/>
    <w:rsid w:val="000465E7"/>
    <w:rsid w:val="000473D9"/>
    <w:rsid w:val="00047B5A"/>
    <w:rsid w:val="0005596F"/>
    <w:rsid w:val="00056CC1"/>
    <w:rsid w:val="0006090D"/>
    <w:rsid w:val="00067951"/>
    <w:rsid w:val="000707F6"/>
    <w:rsid w:val="00070DDA"/>
    <w:rsid w:val="000726AF"/>
    <w:rsid w:val="0007587A"/>
    <w:rsid w:val="000809A6"/>
    <w:rsid w:val="00084BB7"/>
    <w:rsid w:val="00090278"/>
    <w:rsid w:val="000913F8"/>
    <w:rsid w:val="00095D81"/>
    <w:rsid w:val="000A2768"/>
    <w:rsid w:val="000A2DB7"/>
    <w:rsid w:val="000A5711"/>
    <w:rsid w:val="000A5AE1"/>
    <w:rsid w:val="000B062A"/>
    <w:rsid w:val="000B0BC8"/>
    <w:rsid w:val="000B2C3C"/>
    <w:rsid w:val="000B3DFF"/>
    <w:rsid w:val="000B6DF9"/>
    <w:rsid w:val="000B7C4D"/>
    <w:rsid w:val="000C032A"/>
    <w:rsid w:val="000C20E8"/>
    <w:rsid w:val="000C2658"/>
    <w:rsid w:val="000C5A08"/>
    <w:rsid w:val="000D7E96"/>
    <w:rsid w:val="000E0449"/>
    <w:rsid w:val="000E29A6"/>
    <w:rsid w:val="000E3D7A"/>
    <w:rsid w:val="000E528B"/>
    <w:rsid w:val="000E5947"/>
    <w:rsid w:val="000E6850"/>
    <w:rsid w:val="000F779A"/>
    <w:rsid w:val="00100343"/>
    <w:rsid w:val="00102B6D"/>
    <w:rsid w:val="00110872"/>
    <w:rsid w:val="00110A4C"/>
    <w:rsid w:val="00110E6A"/>
    <w:rsid w:val="0011200C"/>
    <w:rsid w:val="00125C4C"/>
    <w:rsid w:val="001274CF"/>
    <w:rsid w:val="0013032A"/>
    <w:rsid w:val="0013218A"/>
    <w:rsid w:val="00135BCF"/>
    <w:rsid w:val="00135EDE"/>
    <w:rsid w:val="00137C09"/>
    <w:rsid w:val="0014065D"/>
    <w:rsid w:val="001450ED"/>
    <w:rsid w:val="00146E5A"/>
    <w:rsid w:val="00147E92"/>
    <w:rsid w:val="00151811"/>
    <w:rsid w:val="00154FA6"/>
    <w:rsid w:val="0015582A"/>
    <w:rsid w:val="00157B40"/>
    <w:rsid w:val="001607A6"/>
    <w:rsid w:val="00163EE0"/>
    <w:rsid w:val="00164A1E"/>
    <w:rsid w:val="001651AD"/>
    <w:rsid w:val="00171FCC"/>
    <w:rsid w:val="001733AD"/>
    <w:rsid w:val="00174181"/>
    <w:rsid w:val="00175125"/>
    <w:rsid w:val="00186DE7"/>
    <w:rsid w:val="001973B1"/>
    <w:rsid w:val="001974BE"/>
    <w:rsid w:val="001A1127"/>
    <w:rsid w:val="001A3EFE"/>
    <w:rsid w:val="001A658C"/>
    <w:rsid w:val="001A7681"/>
    <w:rsid w:val="001B481D"/>
    <w:rsid w:val="001B7909"/>
    <w:rsid w:val="001C0528"/>
    <w:rsid w:val="001C0CCF"/>
    <w:rsid w:val="001C155C"/>
    <w:rsid w:val="001C5486"/>
    <w:rsid w:val="001C7328"/>
    <w:rsid w:val="001D16ED"/>
    <w:rsid w:val="001D2867"/>
    <w:rsid w:val="001D3467"/>
    <w:rsid w:val="001D3970"/>
    <w:rsid w:val="001D41F4"/>
    <w:rsid w:val="001D644C"/>
    <w:rsid w:val="001D6CD0"/>
    <w:rsid w:val="001E4AB4"/>
    <w:rsid w:val="001E52E3"/>
    <w:rsid w:val="001E7795"/>
    <w:rsid w:val="001F071C"/>
    <w:rsid w:val="001F4ED9"/>
    <w:rsid w:val="00201C7B"/>
    <w:rsid w:val="00214A42"/>
    <w:rsid w:val="00224D07"/>
    <w:rsid w:val="00236472"/>
    <w:rsid w:val="00236C26"/>
    <w:rsid w:val="00237E5C"/>
    <w:rsid w:val="0024060C"/>
    <w:rsid w:val="00240AE8"/>
    <w:rsid w:val="002417B6"/>
    <w:rsid w:val="002421BA"/>
    <w:rsid w:val="00243873"/>
    <w:rsid w:val="00244539"/>
    <w:rsid w:val="0024676D"/>
    <w:rsid w:val="0025103D"/>
    <w:rsid w:val="00251BD3"/>
    <w:rsid w:val="002538A6"/>
    <w:rsid w:val="002540F9"/>
    <w:rsid w:val="00255A74"/>
    <w:rsid w:val="002616AD"/>
    <w:rsid w:val="00261B70"/>
    <w:rsid w:val="00261F35"/>
    <w:rsid w:val="00264A42"/>
    <w:rsid w:val="00267C9B"/>
    <w:rsid w:val="00273484"/>
    <w:rsid w:val="002775C6"/>
    <w:rsid w:val="00277925"/>
    <w:rsid w:val="002875A0"/>
    <w:rsid w:val="00291611"/>
    <w:rsid w:val="002A03C4"/>
    <w:rsid w:val="002A1863"/>
    <w:rsid w:val="002A5538"/>
    <w:rsid w:val="002B0631"/>
    <w:rsid w:val="002B40FE"/>
    <w:rsid w:val="002D323E"/>
    <w:rsid w:val="002D3C3B"/>
    <w:rsid w:val="002D5D02"/>
    <w:rsid w:val="002D6CEF"/>
    <w:rsid w:val="002D6CFE"/>
    <w:rsid w:val="002D75E3"/>
    <w:rsid w:val="002E45B5"/>
    <w:rsid w:val="002E5947"/>
    <w:rsid w:val="002E78F7"/>
    <w:rsid w:val="002F3223"/>
    <w:rsid w:val="002F59B7"/>
    <w:rsid w:val="002F64A8"/>
    <w:rsid w:val="002F6C1D"/>
    <w:rsid w:val="00301F21"/>
    <w:rsid w:val="00304BF6"/>
    <w:rsid w:val="00320679"/>
    <w:rsid w:val="003217F7"/>
    <w:rsid w:val="00321E53"/>
    <w:rsid w:val="00324260"/>
    <w:rsid w:val="00326A7C"/>
    <w:rsid w:val="00331BBC"/>
    <w:rsid w:val="003334C8"/>
    <w:rsid w:val="00337862"/>
    <w:rsid w:val="0033796C"/>
    <w:rsid w:val="00346E2E"/>
    <w:rsid w:val="00347735"/>
    <w:rsid w:val="0036795B"/>
    <w:rsid w:val="00367BF8"/>
    <w:rsid w:val="00370A7C"/>
    <w:rsid w:val="003712D9"/>
    <w:rsid w:val="00373693"/>
    <w:rsid w:val="00380C48"/>
    <w:rsid w:val="00383E7F"/>
    <w:rsid w:val="003843FA"/>
    <w:rsid w:val="00393363"/>
    <w:rsid w:val="00396756"/>
    <w:rsid w:val="003A134D"/>
    <w:rsid w:val="003A3D54"/>
    <w:rsid w:val="003A7072"/>
    <w:rsid w:val="003A7421"/>
    <w:rsid w:val="003B7A2C"/>
    <w:rsid w:val="003B7FE6"/>
    <w:rsid w:val="003D1B52"/>
    <w:rsid w:val="003D4584"/>
    <w:rsid w:val="003D5B2C"/>
    <w:rsid w:val="003E04B9"/>
    <w:rsid w:val="003E4815"/>
    <w:rsid w:val="003F2496"/>
    <w:rsid w:val="003F476D"/>
    <w:rsid w:val="004026A7"/>
    <w:rsid w:val="00402B13"/>
    <w:rsid w:val="004059C2"/>
    <w:rsid w:val="00414B3D"/>
    <w:rsid w:val="00422743"/>
    <w:rsid w:val="00426352"/>
    <w:rsid w:val="0043108E"/>
    <w:rsid w:val="00431652"/>
    <w:rsid w:val="00435BFA"/>
    <w:rsid w:val="00445127"/>
    <w:rsid w:val="00445932"/>
    <w:rsid w:val="0044699B"/>
    <w:rsid w:val="00450516"/>
    <w:rsid w:val="00451859"/>
    <w:rsid w:val="00453569"/>
    <w:rsid w:val="00455198"/>
    <w:rsid w:val="00456F92"/>
    <w:rsid w:val="0046054E"/>
    <w:rsid w:val="00463A2F"/>
    <w:rsid w:val="00463E5A"/>
    <w:rsid w:val="00467EB7"/>
    <w:rsid w:val="004703FB"/>
    <w:rsid w:val="00484684"/>
    <w:rsid w:val="004849F8"/>
    <w:rsid w:val="004855D5"/>
    <w:rsid w:val="004867C0"/>
    <w:rsid w:val="0048735A"/>
    <w:rsid w:val="004901AE"/>
    <w:rsid w:val="00494A1A"/>
    <w:rsid w:val="004A4DBF"/>
    <w:rsid w:val="004A712D"/>
    <w:rsid w:val="004B1142"/>
    <w:rsid w:val="004B7033"/>
    <w:rsid w:val="004B7206"/>
    <w:rsid w:val="004C0418"/>
    <w:rsid w:val="004C783E"/>
    <w:rsid w:val="004C7AAF"/>
    <w:rsid w:val="004D024C"/>
    <w:rsid w:val="004D03E8"/>
    <w:rsid w:val="004D31A6"/>
    <w:rsid w:val="004D3952"/>
    <w:rsid w:val="004E01E1"/>
    <w:rsid w:val="004E1A50"/>
    <w:rsid w:val="004E3403"/>
    <w:rsid w:val="004E4809"/>
    <w:rsid w:val="004E5483"/>
    <w:rsid w:val="004F01C7"/>
    <w:rsid w:val="004F3D0E"/>
    <w:rsid w:val="00501548"/>
    <w:rsid w:val="0050259D"/>
    <w:rsid w:val="005045F7"/>
    <w:rsid w:val="0050668E"/>
    <w:rsid w:val="00507A70"/>
    <w:rsid w:val="0051053C"/>
    <w:rsid w:val="00510AF9"/>
    <w:rsid w:val="00511C7C"/>
    <w:rsid w:val="00513271"/>
    <w:rsid w:val="00523467"/>
    <w:rsid w:val="005335DD"/>
    <w:rsid w:val="0053414E"/>
    <w:rsid w:val="00543DE0"/>
    <w:rsid w:val="00545079"/>
    <w:rsid w:val="00545091"/>
    <w:rsid w:val="005504DB"/>
    <w:rsid w:val="00553D08"/>
    <w:rsid w:val="005568A1"/>
    <w:rsid w:val="00562ABE"/>
    <w:rsid w:val="00563730"/>
    <w:rsid w:val="00564563"/>
    <w:rsid w:val="0056506D"/>
    <w:rsid w:val="005666D0"/>
    <w:rsid w:val="00567E5A"/>
    <w:rsid w:val="00572A56"/>
    <w:rsid w:val="005776F4"/>
    <w:rsid w:val="00580086"/>
    <w:rsid w:val="00580A4E"/>
    <w:rsid w:val="00584B52"/>
    <w:rsid w:val="0059249F"/>
    <w:rsid w:val="005A1B34"/>
    <w:rsid w:val="005A646D"/>
    <w:rsid w:val="005B1348"/>
    <w:rsid w:val="005B4C34"/>
    <w:rsid w:val="005C215F"/>
    <w:rsid w:val="005C7983"/>
    <w:rsid w:val="005D0BBA"/>
    <w:rsid w:val="005D2E9E"/>
    <w:rsid w:val="005D78E7"/>
    <w:rsid w:val="005E00F1"/>
    <w:rsid w:val="005F114F"/>
    <w:rsid w:val="005F6CDA"/>
    <w:rsid w:val="00605FFB"/>
    <w:rsid w:val="0060796E"/>
    <w:rsid w:val="00620167"/>
    <w:rsid w:val="00625C0A"/>
    <w:rsid w:val="00627099"/>
    <w:rsid w:val="00632C91"/>
    <w:rsid w:val="00632D76"/>
    <w:rsid w:val="006356DA"/>
    <w:rsid w:val="006530A7"/>
    <w:rsid w:val="006536B1"/>
    <w:rsid w:val="006564CE"/>
    <w:rsid w:val="00667764"/>
    <w:rsid w:val="00673D65"/>
    <w:rsid w:val="00675FF3"/>
    <w:rsid w:val="00683917"/>
    <w:rsid w:val="006870A2"/>
    <w:rsid w:val="00687959"/>
    <w:rsid w:val="00691C0F"/>
    <w:rsid w:val="00692F22"/>
    <w:rsid w:val="00696854"/>
    <w:rsid w:val="006A3944"/>
    <w:rsid w:val="006A44C9"/>
    <w:rsid w:val="006A770D"/>
    <w:rsid w:val="006B0360"/>
    <w:rsid w:val="006B368B"/>
    <w:rsid w:val="006B6445"/>
    <w:rsid w:val="006C0390"/>
    <w:rsid w:val="006C5D84"/>
    <w:rsid w:val="006C6278"/>
    <w:rsid w:val="006C741F"/>
    <w:rsid w:val="006C7569"/>
    <w:rsid w:val="006C75BC"/>
    <w:rsid w:val="006C7960"/>
    <w:rsid w:val="006D1F26"/>
    <w:rsid w:val="006D2331"/>
    <w:rsid w:val="006D30A6"/>
    <w:rsid w:val="006E1C99"/>
    <w:rsid w:val="006E588E"/>
    <w:rsid w:val="006E7131"/>
    <w:rsid w:val="006F322E"/>
    <w:rsid w:val="006F34F3"/>
    <w:rsid w:val="006F42ED"/>
    <w:rsid w:val="0070121E"/>
    <w:rsid w:val="007122F7"/>
    <w:rsid w:val="007220E5"/>
    <w:rsid w:val="0072484B"/>
    <w:rsid w:val="00730E8A"/>
    <w:rsid w:val="00732FB5"/>
    <w:rsid w:val="00733DFF"/>
    <w:rsid w:val="0073411D"/>
    <w:rsid w:val="007375F9"/>
    <w:rsid w:val="007427B8"/>
    <w:rsid w:val="00746158"/>
    <w:rsid w:val="007464F3"/>
    <w:rsid w:val="007477FC"/>
    <w:rsid w:val="0075591F"/>
    <w:rsid w:val="007646ED"/>
    <w:rsid w:val="00767A63"/>
    <w:rsid w:val="00771C0F"/>
    <w:rsid w:val="007743D8"/>
    <w:rsid w:val="007743E5"/>
    <w:rsid w:val="00781155"/>
    <w:rsid w:val="00781AD7"/>
    <w:rsid w:val="00783CDF"/>
    <w:rsid w:val="00785EFD"/>
    <w:rsid w:val="0078648A"/>
    <w:rsid w:val="0079044F"/>
    <w:rsid w:val="00795885"/>
    <w:rsid w:val="00796C0A"/>
    <w:rsid w:val="007A3700"/>
    <w:rsid w:val="007A57D1"/>
    <w:rsid w:val="007A58C5"/>
    <w:rsid w:val="007AB96F"/>
    <w:rsid w:val="007B16F4"/>
    <w:rsid w:val="007B42D9"/>
    <w:rsid w:val="007C0EAE"/>
    <w:rsid w:val="007C1EAE"/>
    <w:rsid w:val="007C325F"/>
    <w:rsid w:val="007C3BD7"/>
    <w:rsid w:val="007C6444"/>
    <w:rsid w:val="007D3016"/>
    <w:rsid w:val="007D389B"/>
    <w:rsid w:val="007D4945"/>
    <w:rsid w:val="007D6F5F"/>
    <w:rsid w:val="007E1F14"/>
    <w:rsid w:val="007E6F0D"/>
    <w:rsid w:val="007E7EF9"/>
    <w:rsid w:val="007F6370"/>
    <w:rsid w:val="007F6AA6"/>
    <w:rsid w:val="00803ED1"/>
    <w:rsid w:val="00804F9C"/>
    <w:rsid w:val="008064BD"/>
    <w:rsid w:val="0081457E"/>
    <w:rsid w:val="00817CCB"/>
    <w:rsid w:val="00820F26"/>
    <w:rsid w:val="0082359B"/>
    <w:rsid w:val="00830301"/>
    <w:rsid w:val="00835DD7"/>
    <w:rsid w:val="00835E86"/>
    <w:rsid w:val="008370C4"/>
    <w:rsid w:val="008436AF"/>
    <w:rsid w:val="00850DCC"/>
    <w:rsid w:val="00853363"/>
    <w:rsid w:val="00857E2B"/>
    <w:rsid w:val="008629E6"/>
    <w:rsid w:val="00864202"/>
    <w:rsid w:val="0087550B"/>
    <w:rsid w:val="00877A7F"/>
    <w:rsid w:val="00881F8C"/>
    <w:rsid w:val="00885118"/>
    <w:rsid w:val="00885972"/>
    <w:rsid w:val="00885A63"/>
    <w:rsid w:val="00886A70"/>
    <w:rsid w:val="008872E8"/>
    <w:rsid w:val="0088772B"/>
    <w:rsid w:val="008928DB"/>
    <w:rsid w:val="00897030"/>
    <w:rsid w:val="008A34B0"/>
    <w:rsid w:val="008A57EA"/>
    <w:rsid w:val="008A6AF0"/>
    <w:rsid w:val="008B3662"/>
    <w:rsid w:val="008B633A"/>
    <w:rsid w:val="008C63A5"/>
    <w:rsid w:val="008D423F"/>
    <w:rsid w:val="008D4A3D"/>
    <w:rsid w:val="008D53E0"/>
    <w:rsid w:val="008E0FCD"/>
    <w:rsid w:val="008F1265"/>
    <w:rsid w:val="008F1A75"/>
    <w:rsid w:val="008F2E56"/>
    <w:rsid w:val="008F3EE6"/>
    <w:rsid w:val="008F57A7"/>
    <w:rsid w:val="008F6D07"/>
    <w:rsid w:val="009021A0"/>
    <w:rsid w:val="00903262"/>
    <w:rsid w:val="00904EB9"/>
    <w:rsid w:val="00905A4F"/>
    <w:rsid w:val="009074D8"/>
    <w:rsid w:val="00910131"/>
    <w:rsid w:val="00911407"/>
    <w:rsid w:val="00911516"/>
    <w:rsid w:val="00913070"/>
    <w:rsid w:val="0091414D"/>
    <w:rsid w:val="0091525C"/>
    <w:rsid w:val="0091749C"/>
    <w:rsid w:val="009244BE"/>
    <w:rsid w:val="00924B04"/>
    <w:rsid w:val="00927E1C"/>
    <w:rsid w:val="009316C8"/>
    <w:rsid w:val="009317C4"/>
    <w:rsid w:val="00932C58"/>
    <w:rsid w:val="0095052C"/>
    <w:rsid w:val="0095166F"/>
    <w:rsid w:val="00952F9D"/>
    <w:rsid w:val="00955A85"/>
    <w:rsid w:val="00957EFA"/>
    <w:rsid w:val="00964090"/>
    <w:rsid w:val="00971EA6"/>
    <w:rsid w:val="009725BA"/>
    <w:rsid w:val="00975357"/>
    <w:rsid w:val="0098446F"/>
    <w:rsid w:val="00984D53"/>
    <w:rsid w:val="0099326A"/>
    <w:rsid w:val="009945BA"/>
    <w:rsid w:val="00994842"/>
    <w:rsid w:val="009A325B"/>
    <w:rsid w:val="009A3480"/>
    <w:rsid w:val="009C0046"/>
    <w:rsid w:val="009C2AA1"/>
    <w:rsid w:val="009C3B9B"/>
    <w:rsid w:val="009C7004"/>
    <w:rsid w:val="009D1D5A"/>
    <w:rsid w:val="009D23B7"/>
    <w:rsid w:val="009D271B"/>
    <w:rsid w:val="009D6973"/>
    <w:rsid w:val="009E07A9"/>
    <w:rsid w:val="009E118D"/>
    <w:rsid w:val="009E4ED7"/>
    <w:rsid w:val="009E61D1"/>
    <w:rsid w:val="009E6202"/>
    <w:rsid w:val="009E65C0"/>
    <w:rsid w:val="00A03854"/>
    <w:rsid w:val="00A03CDB"/>
    <w:rsid w:val="00A10987"/>
    <w:rsid w:val="00A16F0D"/>
    <w:rsid w:val="00A22274"/>
    <w:rsid w:val="00A23744"/>
    <w:rsid w:val="00A23FFB"/>
    <w:rsid w:val="00A268E3"/>
    <w:rsid w:val="00A3037D"/>
    <w:rsid w:val="00A33409"/>
    <w:rsid w:val="00A3421F"/>
    <w:rsid w:val="00A36DBC"/>
    <w:rsid w:val="00A37523"/>
    <w:rsid w:val="00A379BA"/>
    <w:rsid w:val="00A40815"/>
    <w:rsid w:val="00A40842"/>
    <w:rsid w:val="00A426CA"/>
    <w:rsid w:val="00A467F5"/>
    <w:rsid w:val="00A47228"/>
    <w:rsid w:val="00A50858"/>
    <w:rsid w:val="00A50D22"/>
    <w:rsid w:val="00A55B38"/>
    <w:rsid w:val="00A55D10"/>
    <w:rsid w:val="00A571B5"/>
    <w:rsid w:val="00A60784"/>
    <w:rsid w:val="00A6096C"/>
    <w:rsid w:val="00A61EBE"/>
    <w:rsid w:val="00A83724"/>
    <w:rsid w:val="00A851E9"/>
    <w:rsid w:val="00A85E3D"/>
    <w:rsid w:val="00A868AA"/>
    <w:rsid w:val="00A90C7A"/>
    <w:rsid w:val="00A96686"/>
    <w:rsid w:val="00AA1C61"/>
    <w:rsid w:val="00AA47C9"/>
    <w:rsid w:val="00AA664F"/>
    <w:rsid w:val="00AA6BD5"/>
    <w:rsid w:val="00AA77B8"/>
    <w:rsid w:val="00AB19E3"/>
    <w:rsid w:val="00AC1219"/>
    <w:rsid w:val="00AC1989"/>
    <w:rsid w:val="00AC6899"/>
    <w:rsid w:val="00AD31FF"/>
    <w:rsid w:val="00AD3714"/>
    <w:rsid w:val="00AD37E8"/>
    <w:rsid w:val="00AD5209"/>
    <w:rsid w:val="00AD7B9B"/>
    <w:rsid w:val="00AE3B21"/>
    <w:rsid w:val="00AE65F2"/>
    <w:rsid w:val="00AE67F0"/>
    <w:rsid w:val="00AF1DF5"/>
    <w:rsid w:val="00AF4C97"/>
    <w:rsid w:val="00B002E4"/>
    <w:rsid w:val="00B00983"/>
    <w:rsid w:val="00B02A7E"/>
    <w:rsid w:val="00B05914"/>
    <w:rsid w:val="00B16718"/>
    <w:rsid w:val="00B16CA7"/>
    <w:rsid w:val="00B16D7C"/>
    <w:rsid w:val="00B31F6F"/>
    <w:rsid w:val="00B3251D"/>
    <w:rsid w:val="00B37CBB"/>
    <w:rsid w:val="00B3A1EC"/>
    <w:rsid w:val="00B40F88"/>
    <w:rsid w:val="00B42276"/>
    <w:rsid w:val="00B448BE"/>
    <w:rsid w:val="00B51C0C"/>
    <w:rsid w:val="00B52B81"/>
    <w:rsid w:val="00B5419E"/>
    <w:rsid w:val="00B61BB5"/>
    <w:rsid w:val="00B66EA6"/>
    <w:rsid w:val="00B90090"/>
    <w:rsid w:val="00B91D9A"/>
    <w:rsid w:val="00B92A2D"/>
    <w:rsid w:val="00B93CDB"/>
    <w:rsid w:val="00B94521"/>
    <w:rsid w:val="00B9764A"/>
    <w:rsid w:val="00BA573E"/>
    <w:rsid w:val="00BA5AA2"/>
    <w:rsid w:val="00BA7150"/>
    <w:rsid w:val="00BB41D4"/>
    <w:rsid w:val="00BC255C"/>
    <w:rsid w:val="00BC51B8"/>
    <w:rsid w:val="00BC57FD"/>
    <w:rsid w:val="00BC6574"/>
    <w:rsid w:val="00BC708D"/>
    <w:rsid w:val="00BC7605"/>
    <w:rsid w:val="00BC77A7"/>
    <w:rsid w:val="00BD2165"/>
    <w:rsid w:val="00BD22F2"/>
    <w:rsid w:val="00BD3AB3"/>
    <w:rsid w:val="00BE4232"/>
    <w:rsid w:val="00BE535B"/>
    <w:rsid w:val="00BF72B0"/>
    <w:rsid w:val="00C02ECF"/>
    <w:rsid w:val="00C03CA9"/>
    <w:rsid w:val="00C044E8"/>
    <w:rsid w:val="00C05EDF"/>
    <w:rsid w:val="00C0779E"/>
    <w:rsid w:val="00C11887"/>
    <w:rsid w:val="00C12E2B"/>
    <w:rsid w:val="00C13A98"/>
    <w:rsid w:val="00C15B39"/>
    <w:rsid w:val="00C16250"/>
    <w:rsid w:val="00C17FA2"/>
    <w:rsid w:val="00C21798"/>
    <w:rsid w:val="00C22A9B"/>
    <w:rsid w:val="00C22DD4"/>
    <w:rsid w:val="00C3031D"/>
    <w:rsid w:val="00C34716"/>
    <w:rsid w:val="00C352D7"/>
    <w:rsid w:val="00C42A10"/>
    <w:rsid w:val="00C4425D"/>
    <w:rsid w:val="00C46A17"/>
    <w:rsid w:val="00C5097D"/>
    <w:rsid w:val="00C50ABC"/>
    <w:rsid w:val="00C5205A"/>
    <w:rsid w:val="00C53A5B"/>
    <w:rsid w:val="00C5555A"/>
    <w:rsid w:val="00C57873"/>
    <w:rsid w:val="00C60B80"/>
    <w:rsid w:val="00C650EC"/>
    <w:rsid w:val="00C722C7"/>
    <w:rsid w:val="00C80111"/>
    <w:rsid w:val="00C81690"/>
    <w:rsid w:val="00C903E9"/>
    <w:rsid w:val="00C917FD"/>
    <w:rsid w:val="00C91812"/>
    <w:rsid w:val="00CA35EA"/>
    <w:rsid w:val="00CA6374"/>
    <w:rsid w:val="00CB033F"/>
    <w:rsid w:val="00CB1D7B"/>
    <w:rsid w:val="00CB4351"/>
    <w:rsid w:val="00CB449C"/>
    <w:rsid w:val="00CB4A2D"/>
    <w:rsid w:val="00CC1EA0"/>
    <w:rsid w:val="00CC280B"/>
    <w:rsid w:val="00CC30B8"/>
    <w:rsid w:val="00CD1D02"/>
    <w:rsid w:val="00CD2629"/>
    <w:rsid w:val="00CE7168"/>
    <w:rsid w:val="00CE72BE"/>
    <w:rsid w:val="00CF7645"/>
    <w:rsid w:val="00D00B2D"/>
    <w:rsid w:val="00D02ADD"/>
    <w:rsid w:val="00D039BB"/>
    <w:rsid w:val="00D04BC0"/>
    <w:rsid w:val="00D05467"/>
    <w:rsid w:val="00D05E6E"/>
    <w:rsid w:val="00D12D05"/>
    <w:rsid w:val="00D15934"/>
    <w:rsid w:val="00D17B54"/>
    <w:rsid w:val="00D20336"/>
    <w:rsid w:val="00D211D4"/>
    <w:rsid w:val="00D21BF3"/>
    <w:rsid w:val="00D22275"/>
    <w:rsid w:val="00D24B0E"/>
    <w:rsid w:val="00D31B81"/>
    <w:rsid w:val="00D32955"/>
    <w:rsid w:val="00D33756"/>
    <w:rsid w:val="00D33D41"/>
    <w:rsid w:val="00D33D8A"/>
    <w:rsid w:val="00D411E2"/>
    <w:rsid w:val="00D45521"/>
    <w:rsid w:val="00D5019D"/>
    <w:rsid w:val="00D51440"/>
    <w:rsid w:val="00D55AFF"/>
    <w:rsid w:val="00D56884"/>
    <w:rsid w:val="00D6072E"/>
    <w:rsid w:val="00D60CBA"/>
    <w:rsid w:val="00D66DA7"/>
    <w:rsid w:val="00D7053D"/>
    <w:rsid w:val="00D764C6"/>
    <w:rsid w:val="00D81C78"/>
    <w:rsid w:val="00D83349"/>
    <w:rsid w:val="00D8546E"/>
    <w:rsid w:val="00D855C1"/>
    <w:rsid w:val="00D867C3"/>
    <w:rsid w:val="00D86AC2"/>
    <w:rsid w:val="00D86E38"/>
    <w:rsid w:val="00D95508"/>
    <w:rsid w:val="00D9675A"/>
    <w:rsid w:val="00DA4095"/>
    <w:rsid w:val="00DA75E1"/>
    <w:rsid w:val="00DB21AA"/>
    <w:rsid w:val="00DB2DA2"/>
    <w:rsid w:val="00DC0B7E"/>
    <w:rsid w:val="00DC1BC8"/>
    <w:rsid w:val="00DC285F"/>
    <w:rsid w:val="00DD386B"/>
    <w:rsid w:val="00DE26E4"/>
    <w:rsid w:val="00DE7DAA"/>
    <w:rsid w:val="00DF0647"/>
    <w:rsid w:val="00E010BB"/>
    <w:rsid w:val="00E01593"/>
    <w:rsid w:val="00E05B78"/>
    <w:rsid w:val="00E122FB"/>
    <w:rsid w:val="00E15185"/>
    <w:rsid w:val="00E1799D"/>
    <w:rsid w:val="00E25F08"/>
    <w:rsid w:val="00E3516A"/>
    <w:rsid w:val="00E40C8A"/>
    <w:rsid w:val="00E51CE5"/>
    <w:rsid w:val="00E5647D"/>
    <w:rsid w:val="00E606A8"/>
    <w:rsid w:val="00E607F1"/>
    <w:rsid w:val="00E62943"/>
    <w:rsid w:val="00E7247C"/>
    <w:rsid w:val="00E76D10"/>
    <w:rsid w:val="00E81DE9"/>
    <w:rsid w:val="00E83C1F"/>
    <w:rsid w:val="00E86EC2"/>
    <w:rsid w:val="00E93EAE"/>
    <w:rsid w:val="00E952D3"/>
    <w:rsid w:val="00E96318"/>
    <w:rsid w:val="00EA0443"/>
    <w:rsid w:val="00EA0DE4"/>
    <w:rsid w:val="00EA190C"/>
    <w:rsid w:val="00EA76A9"/>
    <w:rsid w:val="00EA9486"/>
    <w:rsid w:val="00EB1E0B"/>
    <w:rsid w:val="00EB2694"/>
    <w:rsid w:val="00EB2A16"/>
    <w:rsid w:val="00EB2EE6"/>
    <w:rsid w:val="00EB3A88"/>
    <w:rsid w:val="00EB7C9F"/>
    <w:rsid w:val="00EC0431"/>
    <w:rsid w:val="00EC253F"/>
    <w:rsid w:val="00EC2DB0"/>
    <w:rsid w:val="00EC3071"/>
    <w:rsid w:val="00EC6929"/>
    <w:rsid w:val="00ED01FC"/>
    <w:rsid w:val="00ED02BC"/>
    <w:rsid w:val="00ED19AB"/>
    <w:rsid w:val="00ED71CA"/>
    <w:rsid w:val="00EE03AD"/>
    <w:rsid w:val="00EE7765"/>
    <w:rsid w:val="00F0588C"/>
    <w:rsid w:val="00F07AAC"/>
    <w:rsid w:val="00F11117"/>
    <w:rsid w:val="00F16EDE"/>
    <w:rsid w:val="00F20EAF"/>
    <w:rsid w:val="00F23332"/>
    <w:rsid w:val="00F277E4"/>
    <w:rsid w:val="00F32F5A"/>
    <w:rsid w:val="00F33DD0"/>
    <w:rsid w:val="00F352CA"/>
    <w:rsid w:val="00F37003"/>
    <w:rsid w:val="00F41FAA"/>
    <w:rsid w:val="00F4234A"/>
    <w:rsid w:val="00F43975"/>
    <w:rsid w:val="00F50B97"/>
    <w:rsid w:val="00F50BCE"/>
    <w:rsid w:val="00F57F58"/>
    <w:rsid w:val="00F6230F"/>
    <w:rsid w:val="00F670FA"/>
    <w:rsid w:val="00F73B3B"/>
    <w:rsid w:val="00F744DC"/>
    <w:rsid w:val="00F753B5"/>
    <w:rsid w:val="00F7654C"/>
    <w:rsid w:val="00F76930"/>
    <w:rsid w:val="00F83EDF"/>
    <w:rsid w:val="00F8437B"/>
    <w:rsid w:val="00F8439A"/>
    <w:rsid w:val="00F8779D"/>
    <w:rsid w:val="00F91863"/>
    <w:rsid w:val="00F95B26"/>
    <w:rsid w:val="00F97623"/>
    <w:rsid w:val="00FA2FCB"/>
    <w:rsid w:val="00FA4C49"/>
    <w:rsid w:val="00FB1806"/>
    <w:rsid w:val="00FB601A"/>
    <w:rsid w:val="00FB75F0"/>
    <w:rsid w:val="00FB7F22"/>
    <w:rsid w:val="00FC1D3E"/>
    <w:rsid w:val="00FC3AB1"/>
    <w:rsid w:val="00FC7C2B"/>
    <w:rsid w:val="00FD2C04"/>
    <w:rsid w:val="00FD2F3A"/>
    <w:rsid w:val="00FD2FA1"/>
    <w:rsid w:val="00FD51C7"/>
    <w:rsid w:val="00FD5DC2"/>
    <w:rsid w:val="00FD5F07"/>
    <w:rsid w:val="00FD78C2"/>
    <w:rsid w:val="00FD7E8A"/>
    <w:rsid w:val="00FE357E"/>
    <w:rsid w:val="00FE36B3"/>
    <w:rsid w:val="00FE36F8"/>
    <w:rsid w:val="00FE490F"/>
    <w:rsid w:val="00FF17C4"/>
    <w:rsid w:val="00FF4B33"/>
    <w:rsid w:val="00FF643C"/>
    <w:rsid w:val="011AEC07"/>
    <w:rsid w:val="0123F1F6"/>
    <w:rsid w:val="012414DA"/>
    <w:rsid w:val="0138E1B1"/>
    <w:rsid w:val="013A5013"/>
    <w:rsid w:val="0189CCEA"/>
    <w:rsid w:val="01900B72"/>
    <w:rsid w:val="01A40457"/>
    <w:rsid w:val="01CA6459"/>
    <w:rsid w:val="02108534"/>
    <w:rsid w:val="026242EC"/>
    <w:rsid w:val="028F0AD2"/>
    <w:rsid w:val="028F2301"/>
    <w:rsid w:val="0296B9F4"/>
    <w:rsid w:val="02A65B3F"/>
    <w:rsid w:val="02BFC257"/>
    <w:rsid w:val="02C0D116"/>
    <w:rsid w:val="031757C7"/>
    <w:rsid w:val="032B5618"/>
    <w:rsid w:val="0352963B"/>
    <w:rsid w:val="035EE897"/>
    <w:rsid w:val="036867AA"/>
    <w:rsid w:val="03D1D507"/>
    <w:rsid w:val="03DFCB71"/>
    <w:rsid w:val="03F02A0C"/>
    <w:rsid w:val="041B120B"/>
    <w:rsid w:val="044F494E"/>
    <w:rsid w:val="046B3CD3"/>
    <w:rsid w:val="046D87A2"/>
    <w:rsid w:val="04888D76"/>
    <w:rsid w:val="04917B56"/>
    <w:rsid w:val="04C43454"/>
    <w:rsid w:val="04EE669C"/>
    <w:rsid w:val="04F5DCE7"/>
    <w:rsid w:val="05185AA2"/>
    <w:rsid w:val="051F0002"/>
    <w:rsid w:val="052DA0A1"/>
    <w:rsid w:val="0531E54B"/>
    <w:rsid w:val="0534A733"/>
    <w:rsid w:val="05493ADE"/>
    <w:rsid w:val="0586E3D6"/>
    <w:rsid w:val="05DCDBCE"/>
    <w:rsid w:val="0624C9A9"/>
    <w:rsid w:val="0638243D"/>
    <w:rsid w:val="06463043"/>
    <w:rsid w:val="0676A688"/>
    <w:rsid w:val="0682A187"/>
    <w:rsid w:val="06BE843B"/>
    <w:rsid w:val="06D55D17"/>
    <w:rsid w:val="06DF008E"/>
    <w:rsid w:val="070AF6CC"/>
    <w:rsid w:val="0733F97D"/>
    <w:rsid w:val="0747B0F3"/>
    <w:rsid w:val="077A782D"/>
    <w:rsid w:val="07DDD92C"/>
    <w:rsid w:val="07E7EF42"/>
    <w:rsid w:val="087000EF"/>
    <w:rsid w:val="089888AF"/>
    <w:rsid w:val="08D062A5"/>
    <w:rsid w:val="08D3F06A"/>
    <w:rsid w:val="0980F985"/>
    <w:rsid w:val="099367D4"/>
    <w:rsid w:val="09A46AFE"/>
    <w:rsid w:val="09DA648A"/>
    <w:rsid w:val="0A12C255"/>
    <w:rsid w:val="0A12E6C8"/>
    <w:rsid w:val="0A2D7167"/>
    <w:rsid w:val="0A35E5A6"/>
    <w:rsid w:val="0A54FF49"/>
    <w:rsid w:val="0A5B2873"/>
    <w:rsid w:val="0A5CC230"/>
    <w:rsid w:val="0A8218B2"/>
    <w:rsid w:val="0AB3D33E"/>
    <w:rsid w:val="0ACCE1AC"/>
    <w:rsid w:val="0AFC5063"/>
    <w:rsid w:val="0B02D38B"/>
    <w:rsid w:val="0B092A2E"/>
    <w:rsid w:val="0B2568D3"/>
    <w:rsid w:val="0B2C7E8B"/>
    <w:rsid w:val="0B492624"/>
    <w:rsid w:val="0B4AEF50"/>
    <w:rsid w:val="0B51C6CD"/>
    <w:rsid w:val="0B742B68"/>
    <w:rsid w:val="0B99DAA9"/>
    <w:rsid w:val="0BC498F8"/>
    <w:rsid w:val="0BF418B4"/>
    <w:rsid w:val="0BFD6AD7"/>
    <w:rsid w:val="0BFEA7F6"/>
    <w:rsid w:val="0BFF7FBE"/>
    <w:rsid w:val="0C1CF571"/>
    <w:rsid w:val="0C3A90E9"/>
    <w:rsid w:val="0C7AC407"/>
    <w:rsid w:val="0C988889"/>
    <w:rsid w:val="0CB0D407"/>
    <w:rsid w:val="0CCB950E"/>
    <w:rsid w:val="0CCBBEFC"/>
    <w:rsid w:val="0CCDA9D6"/>
    <w:rsid w:val="0CF8CF70"/>
    <w:rsid w:val="0D04D4B0"/>
    <w:rsid w:val="0D17D588"/>
    <w:rsid w:val="0D29AC88"/>
    <w:rsid w:val="0D4707E2"/>
    <w:rsid w:val="0D805546"/>
    <w:rsid w:val="0DA73E9B"/>
    <w:rsid w:val="0DAE4757"/>
    <w:rsid w:val="0DBEB15F"/>
    <w:rsid w:val="0DDE7AF4"/>
    <w:rsid w:val="0DF94C47"/>
    <w:rsid w:val="0E16BE07"/>
    <w:rsid w:val="0E26AB15"/>
    <w:rsid w:val="0E690718"/>
    <w:rsid w:val="0E74C0DA"/>
    <w:rsid w:val="0E7680D8"/>
    <w:rsid w:val="0F0242B3"/>
    <w:rsid w:val="0F1CD4C3"/>
    <w:rsid w:val="0F2F7CBF"/>
    <w:rsid w:val="0F31700C"/>
    <w:rsid w:val="0F3F7EED"/>
    <w:rsid w:val="0F540A4E"/>
    <w:rsid w:val="0F63E79A"/>
    <w:rsid w:val="0F847F95"/>
    <w:rsid w:val="0FA62B2C"/>
    <w:rsid w:val="0FA914F1"/>
    <w:rsid w:val="0FAE3D5F"/>
    <w:rsid w:val="0FC5DE26"/>
    <w:rsid w:val="0FEF91F8"/>
    <w:rsid w:val="1010913B"/>
    <w:rsid w:val="10133996"/>
    <w:rsid w:val="105F0312"/>
    <w:rsid w:val="105FD27C"/>
    <w:rsid w:val="10A9ED05"/>
    <w:rsid w:val="10BC0A87"/>
    <w:rsid w:val="10D922A4"/>
    <w:rsid w:val="10DDD12C"/>
    <w:rsid w:val="11A69AE4"/>
    <w:rsid w:val="11E86435"/>
    <w:rsid w:val="11FCB609"/>
    <w:rsid w:val="1215B4DE"/>
    <w:rsid w:val="12216511"/>
    <w:rsid w:val="12298B28"/>
    <w:rsid w:val="12CB5C32"/>
    <w:rsid w:val="12D1BBCD"/>
    <w:rsid w:val="12F78ACC"/>
    <w:rsid w:val="1310ACD4"/>
    <w:rsid w:val="1326DD3D"/>
    <w:rsid w:val="1357C9DB"/>
    <w:rsid w:val="138146D0"/>
    <w:rsid w:val="13D06B81"/>
    <w:rsid w:val="13F7BC2C"/>
    <w:rsid w:val="140425AB"/>
    <w:rsid w:val="1439235B"/>
    <w:rsid w:val="1465BC36"/>
    <w:rsid w:val="149D206D"/>
    <w:rsid w:val="14C56CE2"/>
    <w:rsid w:val="15140996"/>
    <w:rsid w:val="151BFB6F"/>
    <w:rsid w:val="152004F7"/>
    <w:rsid w:val="157CFEB2"/>
    <w:rsid w:val="1588A79B"/>
    <w:rsid w:val="158EC0E4"/>
    <w:rsid w:val="15D3291E"/>
    <w:rsid w:val="15D37D84"/>
    <w:rsid w:val="15DA7197"/>
    <w:rsid w:val="15EFC441"/>
    <w:rsid w:val="1641E007"/>
    <w:rsid w:val="16443147"/>
    <w:rsid w:val="1656C6C5"/>
    <w:rsid w:val="1660CEF6"/>
    <w:rsid w:val="16DF843A"/>
    <w:rsid w:val="16F326A4"/>
    <w:rsid w:val="16F4D634"/>
    <w:rsid w:val="16F57D2A"/>
    <w:rsid w:val="16F8F997"/>
    <w:rsid w:val="16FA405A"/>
    <w:rsid w:val="17148B06"/>
    <w:rsid w:val="17485E84"/>
    <w:rsid w:val="176C7C1A"/>
    <w:rsid w:val="1775B488"/>
    <w:rsid w:val="17A8F48B"/>
    <w:rsid w:val="17AF1FDA"/>
    <w:rsid w:val="17B4FFD1"/>
    <w:rsid w:val="17D237B1"/>
    <w:rsid w:val="17EEE82E"/>
    <w:rsid w:val="182A35CE"/>
    <w:rsid w:val="186A2A56"/>
    <w:rsid w:val="1883F1DA"/>
    <w:rsid w:val="18E476CB"/>
    <w:rsid w:val="1926589A"/>
    <w:rsid w:val="1944C4EC"/>
    <w:rsid w:val="1958CDCD"/>
    <w:rsid w:val="195EBB4D"/>
    <w:rsid w:val="196CC06C"/>
    <w:rsid w:val="196FC747"/>
    <w:rsid w:val="1996254A"/>
    <w:rsid w:val="199D4ABE"/>
    <w:rsid w:val="1A05FAB7"/>
    <w:rsid w:val="1A294B06"/>
    <w:rsid w:val="1A663249"/>
    <w:rsid w:val="1A861E7C"/>
    <w:rsid w:val="1AAC8935"/>
    <w:rsid w:val="1AC228FB"/>
    <w:rsid w:val="1ADA67C8"/>
    <w:rsid w:val="1AF577E7"/>
    <w:rsid w:val="1AF66DD8"/>
    <w:rsid w:val="1B098095"/>
    <w:rsid w:val="1B2D5C71"/>
    <w:rsid w:val="1B42C38E"/>
    <w:rsid w:val="1B543550"/>
    <w:rsid w:val="1BA1CB18"/>
    <w:rsid w:val="1BB83FB7"/>
    <w:rsid w:val="1BD9E8E1"/>
    <w:rsid w:val="1BDD8867"/>
    <w:rsid w:val="1C81EA63"/>
    <w:rsid w:val="1C8DA085"/>
    <w:rsid w:val="1CA19074"/>
    <w:rsid w:val="1CD493B0"/>
    <w:rsid w:val="1CE35E86"/>
    <w:rsid w:val="1CF28021"/>
    <w:rsid w:val="1CFDA6F1"/>
    <w:rsid w:val="1D2C60A2"/>
    <w:rsid w:val="1D2E6412"/>
    <w:rsid w:val="1D4D9403"/>
    <w:rsid w:val="1D5DCA68"/>
    <w:rsid w:val="1D60C4BA"/>
    <w:rsid w:val="1D8329DB"/>
    <w:rsid w:val="1DC6DD44"/>
    <w:rsid w:val="1DFE180E"/>
    <w:rsid w:val="1E372568"/>
    <w:rsid w:val="1E41B613"/>
    <w:rsid w:val="1E6B3558"/>
    <w:rsid w:val="1E75CBE8"/>
    <w:rsid w:val="1F1099D6"/>
    <w:rsid w:val="1F30B9E4"/>
    <w:rsid w:val="1F819E98"/>
    <w:rsid w:val="201FEF6E"/>
    <w:rsid w:val="20306289"/>
    <w:rsid w:val="20311003"/>
    <w:rsid w:val="2084AA22"/>
    <w:rsid w:val="209D47DA"/>
    <w:rsid w:val="20BF7542"/>
    <w:rsid w:val="210E472E"/>
    <w:rsid w:val="214C03BF"/>
    <w:rsid w:val="2156468A"/>
    <w:rsid w:val="2167A65A"/>
    <w:rsid w:val="216CFDBD"/>
    <w:rsid w:val="217897DE"/>
    <w:rsid w:val="21B8931B"/>
    <w:rsid w:val="220FAD68"/>
    <w:rsid w:val="22828C28"/>
    <w:rsid w:val="2294A691"/>
    <w:rsid w:val="2298D2E6"/>
    <w:rsid w:val="229A4E67"/>
    <w:rsid w:val="22D0C5E6"/>
    <w:rsid w:val="22E55D20"/>
    <w:rsid w:val="2325A0E8"/>
    <w:rsid w:val="233712C0"/>
    <w:rsid w:val="23ABBF24"/>
    <w:rsid w:val="23D8996B"/>
    <w:rsid w:val="24112EED"/>
    <w:rsid w:val="2422659E"/>
    <w:rsid w:val="24455468"/>
    <w:rsid w:val="2445E7F0"/>
    <w:rsid w:val="24A1742A"/>
    <w:rsid w:val="24A90A02"/>
    <w:rsid w:val="24C90FB5"/>
    <w:rsid w:val="24CE2BEE"/>
    <w:rsid w:val="24E218F1"/>
    <w:rsid w:val="252ADDA0"/>
    <w:rsid w:val="2552097E"/>
    <w:rsid w:val="2556298A"/>
    <w:rsid w:val="267A86EC"/>
    <w:rsid w:val="2688436A"/>
    <w:rsid w:val="268BB95A"/>
    <w:rsid w:val="269FA40D"/>
    <w:rsid w:val="26B8E239"/>
    <w:rsid w:val="2757B002"/>
    <w:rsid w:val="2817F5EC"/>
    <w:rsid w:val="2890ECED"/>
    <w:rsid w:val="28B7B02F"/>
    <w:rsid w:val="28CFF0F5"/>
    <w:rsid w:val="28D38B53"/>
    <w:rsid w:val="28E92A73"/>
    <w:rsid w:val="294063DD"/>
    <w:rsid w:val="29743257"/>
    <w:rsid w:val="29D8CB70"/>
    <w:rsid w:val="29FCB8DB"/>
    <w:rsid w:val="2A318377"/>
    <w:rsid w:val="2A72C601"/>
    <w:rsid w:val="2AA42ED1"/>
    <w:rsid w:val="2B346DC0"/>
    <w:rsid w:val="2B678FD5"/>
    <w:rsid w:val="2B692DDA"/>
    <w:rsid w:val="2B732AFF"/>
    <w:rsid w:val="2B842CB5"/>
    <w:rsid w:val="2BF8E530"/>
    <w:rsid w:val="2C41361F"/>
    <w:rsid w:val="2C7CF164"/>
    <w:rsid w:val="2CDDF020"/>
    <w:rsid w:val="2D21CCC0"/>
    <w:rsid w:val="2D3256F1"/>
    <w:rsid w:val="2D372892"/>
    <w:rsid w:val="2D5C2C81"/>
    <w:rsid w:val="2DCACE8E"/>
    <w:rsid w:val="2DEAA35D"/>
    <w:rsid w:val="2DFC66DE"/>
    <w:rsid w:val="2DFD3344"/>
    <w:rsid w:val="2E0B55C7"/>
    <w:rsid w:val="2E256788"/>
    <w:rsid w:val="2E26E0BE"/>
    <w:rsid w:val="2E54CC02"/>
    <w:rsid w:val="2E6F97A2"/>
    <w:rsid w:val="2E79C081"/>
    <w:rsid w:val="2E9BC651"/>
    <w:rsid w:val="2EC60090"/>
    <w:rsid w:val="2EF6F5CA"/>
    <w:rsid w:val="2F0B4DBD"/>
    <w:rsid w:val="2F174858"/>
    <w:rsid w:val="2F1A2F46"/>
    <w:rsid w:val="2F50683D"/>
    <w:rsid w:val="2F546F40"/>
    <w:rsid w:val="2F7E6423"/>
    <w:rsid w:val="2F89C3E9"/>
    <w:rsid w:val="2FA72628"/>
    <w:rsid w:val="2FCBF8F0"/>
    <w:rsid w:val="2FF5B6F6"/>
    <w:rsid w:val="3015FD53"/>
    <w:rsid w:val="30B5FFA7"/>
    <w:rsid w:val="30D9289D"/>
    <w:rsid w:val="30DFB58C"/>
    <w:rsid w:val="3104C28E"/>
    <w:rsid w:val="311CC535"/>
    <w:rsid w:val="315FF20F"/>
    <w:rsid w:val="318C76DA"/>
    <w:rsid w:val="31C2ECB1"/>
    <w:rsid w:val="31FF6876"/>
    <w:rsid w:val="321715AC"/>
    <w:rsid w:val="321DC05C"/>
    <w:rsid w:val="3254DB86"/>
    <w:rsid w:val="32B69519"/>
    <w:rsid w:val="32CB5600"/>
    <w:rsid w:val="32EB3CD7"/>
    <w:rsid w:val="330B2C18"/>
    <w:rsid w:val="331AFDEC"/>
    <w:rsid w:val="3326DF6E"/>
    <w:rsid w:val="332B9226"/>
    <w:rsid w:val="33668559"/>
    <w:rsid w:val="338A4501"/>
    <w:rsid w:val="338F4F74"/>
    <w:rsid w:val="33A706B9"/>
    <w:rsid w:val="33B67427"/>
    <w:rsid w:val="33C8CC4E"/>
    <w:rsid w:val="33EC1F34"/>
    <w:rsid w:val="3407D5F8"/>
    <w:rsid w:val="347789B5"/>
    <w:rsid w:val="3479293C"/>
    <w:rsid w:val="34966D69"/>
    <w:rsid w:val="34B7BF87"/>
    <w:rsid w:val="354FCEAD"/>
    <w:rsid w:val="359F7E7A"/>
    <w:rsid w:val="35E08AA9"/>
    <w:rsid w:val="35E1284F"/>
    <w:rsid w:val="36171A0E"/>
    <w:rsid w:val="362AA232"/>
    <w:rsid w:val="364999FA"/>
    <w:rsid w:val="364EFD81"/>
    <w:rsid w:val="364FE05D"/>
    <w:rsid w:val="36533342"/>
    <w:rsid w:val="367E0CBF"/>
    <w:rsid w:val="36F042DF"/>
    <w:rsid w:val="37019C1B"/>
    <w:rsid w:val="370F38F8"/>
    <w:rsid w:val="374E210F"/>
    <w:rsid w:val="3773D00A"/>
    <w:rsid w:val="37792D15"/>
    <w:rsid w:val="378E136F"/>
    <w:rsid w:val="3795A017"/>
    <w:rsid w:val="37B84117"/>
    <w:rsid w:val="37C604B8"/>
    <w:rsid w:val="37EDC1FA"/>
    <w:rsid w:val="37EF03A3"/>
    <w:rsid w:val="3800F88D"/>
    <w:rsid w:val="382E8D6D"/>
    <w:rsid w:val="3865A127"/>
    <w:rsid w:val="388DA125"/>
    <w:rsid w:val="38A8D2EC"/>
    <w:rsid w:val="38B0C128"/>
    <w:rsid w:val="38B5C670"/>
    <w:rsid w:val="390D6D6B"/>
    <w:rsid w:val="390F6D89"/>
    <w:rsid w:val="39227963"/>
    <w:rsid w:val="392A72D0"/>
    <w:rsid w:val="392E8D71"/>
    <w:rsid w:val="39416B76"/>
    <w:rsid w:val="394271C0"/>
    <w:rsid w:val="396F8B4B"/>
    <w:rsid w:val="39C3CFAE"/>
    <w:rsid w:val="39FA4E4B"/>
    <w:rsid w:val="3A00A798"/>
    <w:rsid w:val="3A0CCE7A"/>
    <w:rsid w:val="3A4BA716"/>
    <w:rsid w:val="3A8B048B"/>
    <w:rsid w:val="3AA12111"/>
    <w:rsid w:val="3ACBEB7A"/>
    <w:rsid w:val="3ADF5E25"/>
    <w:rsid w:val="3B26A465"/>
    <w:rsid w:val="3B3CF8E5"/>
    <w:rsid w:val="3BA0BEDE"/>
    <w:rsid w:val="3C19BEFF"/>
    <w:rsid w:val="3C1C7AC0"/>
    <w:rsid w:val="3C26D4EC"/>
    <w:rsid w:val="3C44CD70"/>
    <w:rsid w:val="3C5D9406"/>
    <w:rsid w:val="3CD5B5F6"/>
    <w:rsid w:val="3CE17552"/>
    <w:rsid w:val="3D190C2E"/>
    <w:rsid w:val="3D225C63"/>
    <w:rsid w:val="3D57895E"/>
    <w:rsid w:val="3D76E8C9"/>
    <w:rsid w:val="3D8347D8"/>
    <w:rsid w:val="3DD83483"/>
    <w:rsid w:val="3DD8C1D3"/>
    <w:rsid w:val="3DE90D3E"/>
    <w:rsid w:val="3E01FE94"/>
    <w:rsid w:val="3E03A906"/>
    <w:rsid w:val="3E1385FE"/>
    <w:rsid w:val="3E22A524"/>
    <w:rsid w:val="3E51B0D8"/>
    <w:rsid w:val="3E5B969C"/>
    <w:rsid w:val="3E825EBB"/>
    <w:rsid w:val="3EA2B6EF"/>
    <w:rsid w:val="3EB02938"/>
    <w:rsid w:val="3ECDBF6E"/>
    <w:rsid w:val="3ED53EEB"/>
    <w:rsid w:val="3ED724FA"/>
    <w:rsid w:val="3EFB3625"/>
    <w:rsid w:val="3F0EEBE3"/>
    <w:rsid w:val="3F4061DB"/>
    <w:rsid w:val="3F4E8F46"/>
    <w:rsid w:val="3F5764A9"/>
    <w:rsid w:val="3F5E12DC"/>
    <w:rsid w:val="3F6035C5"/>
    <w:rsid w:val="3F79B997"/>
    <w:rsid w:val="3F80BA95"/>
    <w:rsid w:val="3FEA9B62"/>
    <w:rsid w:val="40802AEA"/>
    <w:rsid w:val="408733A6"/>
    <w:rsid w:val="40EAD1A0"/>
    <w:rsid w:val="410F3DCD"/>
    <w:rsid w:val="414C4FD2"/>
    <w:rsid w:val="415082DF"/>
    <w:rsid w:val="416C005A"/>
    <w:rsid w:val="416DB4DD"/>
    <w:rsid w:val="4171874E"/>
    <w:rsid w:val="41944571"/>
    <w:rsid w:val="4244F164"/>
    <w:rsid w:val="424CDD46"/>
    <w:rsid w:val="424D8B53"/>
    <w:rsid w:val="4266EF07"/>
    <w:rsid w:val="42E92230"/>
    <w:rsid w:val="42EC5340"/>
    <w:rsid w:val="431B069B"/>
    <w:rsid w:val="43366087"/>
    <w:rsid w:val="43651715"/>
    <w:rsid w:val="437CCE62"/>
    <w:rsid w:val="43867714"/>
    <w:rsid w:val="438A0708"/>
    <w:rsid w:val="439481FC"/>
    <w:rsid w:val="43B3624B"/>
    <w:rsid w:val="43C85E79"/>
    <w:rsid w:val="43DA7E61"/>
    <w:rsid w:val="4438EB93"/>
    <w:rsid w:val="443A85BB"/>
    <w:rsid w:val="448F04FF"/>
    <w:rsid w:val="44FB61E7"/>
    <w:rsid w:val="44FFCBD2"/>
    <w:rsid w:val="454BDC59"/>
    <w:rsid w:val="45712009"/>
    <w:rsid w:val="459D60C0"/>
    <w:rsid w:val="45CCD6AB"/>
    <w:rsid w:val="45F05450"/>
    <w:rsid w:val="45F41F23"/>
    <w:rsid w:val="46457D1A"/>
    <w:rsid w:val="4660A8A1"/>
    <w:rsid w:val="46683EA3"/>
    <w:rsid w:val="46FF950F"/>
    <w:rsid w:val="4716BB84"/>
    <w:rsid w:val="471EA414"/>
    <w:rsid w:val="473E22EA"/>
    <w:rsid w:val="4740EAC7"/>
    <w:rsid w:val="4745D677"/>
    <w:rsid w:val="475696A3"/>
    <w:rsid w:val="475CBA56"/>
    <w:rsid w:val="476F0EE9"/>
    <w:rsid w:val="47CD2933"/>
    <w:rsid w:val="47E28757"/>
    <w:rsid w:val="47F3F0FB"/>
    <w:rsid w:val="481B429E"/>
    <w:rsid w:val="48343170"/>
    <w:rsid w:val="4893AB14"/>
    <w:rsid w:val="48B0DF44"/>
    <w:rsid w:val="48F99503"/>
    <w:rsid w:val="4962E887"/>
    <w:rsid w:val="49BADA3E"/>
    <w:rsid w:val="49EEFE20"/>
    <w:rsid w:val="4AAD3188"/>
    <w:rsid w:val="4AD638DC"/>
    <w:rsid w:val="4B085B0F"/>
    <w:rsid w:val="4B0861F4"/>
    <w:rsid w:val="4B1290C0"/>
    <w:rsid w:val="4B40FB56"/>
    <w:rsid w:val="4B490825"/>
    <w:rsid w:val="4BE0C8D7"/>
    <w:rsid w:val="4BE86095"/>
    <w:rsid w:val="4C154D44"/>
    <w:rsid w:val="4C3D7844"/>
    <w:rsid w:val="4C407983"/>
    <w:rsid w:val="4C78C40D"/>
    <w:rsid w:val="4C85D199"/>
    <w:rsid w:val="4CA28B53"/>
    <w:rsid w:val="4CE7827F"/>
    <w:rsid w:val="4CEEC386"/>
    <w:rsid w:val="4D18DAF2"/>
    <w:rsid w:val="4D4E35BF"/>
    <w:rsid w:val="4D8430F6"/>
    <w:rsid w:val="4DB02C4B"/>
    <w:rsid w:val="4DBAE4F6"/>
    <w:rsid w:val="4DC84B37"/>
    <w:rsid w:val="4DDE2B2E"/>
    <w:rsid w:val="4DE132BC"/>
    <w:rsid w:val="4E12F279"/>
    <w:rsid w:val="4E3BD5CA"/>
    <w:rsid w:val="4E6581D3"/>
    <w:rsid w:val="4E85B834"/>
    <w:rsid w:val="4E9539AF"/>
    <w:rsid w:val="4EAD9E84"/>
    <w:rsid w:val="4EB19D77"/>
    <w:rsid w:val="4F0BE551"/>
    <w:rsid w:val="4F4BFCAC"/>
    <w:rsid w:val="4F4ED236"/>
    <w:rsid w:val="4F56F976"/>
    <w:rsid w:val="4F781A45"/>
    <w:rsid w:val="4F86F03F"/>
    <w:rsid w:val="4FCB24DD"/>
    <w:rsid w:val="5037FA20"/>
    <w:rsid w:val="507530DD"/>
    <w:rsid w:val="50B6EE63"/>
    <w:rsid w:val="5124C49A"/>
    <w:rsid w:val="51A93F78"/>
    <w:rsid w:val="51C3FC5F"/>
    <w:rsid w:val="51C7D4C7"/>
    <w:rsid w:val="51DD930C"/>
    <w:rsid w:val="51F5C1CB"/>
    <w:rsid w:val="521B1B1D"/>
    <w:rsid w:val="52323BCF"/>
    <w:rsid w:val="529692AA"/>
    <w:rsid w:val="52985EC4"/>
    <w:rsid w:val="52D1BC61"/>
    <w:rsid w:val="52F37C98"/>
    <w:rsid w:val="531AC08B"/>
    <w:rsid w:val="53412D49"/>
    <w:rsid w:val="53AC6FED"/>
    <w:rsid w:val="53BD91CE"/>
    <w:rsid w:val="53C62E17"/>
    <w:rsid w:val="53CBCDF1"/>
    <w:rsid w:val="53DD97C2"/>
    <w:rsid w:val="541677D3"/>
    <w:rsid w:val="5478B392"/>
    <w:rsid w:val="54A6FC2A"/>
    <w:rsid w:val="54B13E3F"/>
    <w:rsid w:val="55158150"/>
    <w:rsid w:val="553B1E2C"/>
    <w:rsid w:val="5561FE78"/>
    <w:rsid w:val="55D771C8"/>
    <w:rsid w:val="55E5F191"/>
    <w:rsid w:val="55F9D87E"/>
    <w:rsid w:val="565BEA99"/>
    <w:rsid w:val="568BA677"/>
    <w:rsid w:val="56A830B1"/>
    <w:rsid w:val="56D3DC25"/>
    <w:rsid w:val="56D761AB"/>
    <w:rsid w:val="57739534"/>
    <w:rsid w:val="577F674C"/>
    <w:rsid w:val="57848D0C"/>
    <w:rsid w:val="57A5D28E"/>
    <w:rsid w:val="57CB2EF3"/>
    <w:rsid w:val="57E07DAD"/>
    <w:rsid w:val="5829845C"/>
    <w:rsid w:val="582B1E8A"/>
    <w:rsid w:val="58333067"/>
    <w:rsid w:val="58DB197E"/>
    <w:rsid w:val="59275801"/>
    <w:rsid w:val="59298512"/>
    <w:rsid w:val="59335D41"/>
    <w:rsid w:val="593BE505"/>
    <w:rsid w:val="59841B25"/>
    <w:rsid w:val="59A1467C"/>
    <w:rsid w:val="59B30DD7"/>
    <w:rsid w:val="59C09013"/>
    <w:rsid w:val="59D5B2CA"/>
    <w:rsid w:val="5A39DA3D"/>
    <w:rsid w:val="5A45FBAF"/>
    <w:rsid w:val="5A694F17"/>
    <w:rsid w:val="5A6FFC12"/>
    <w:rsid w:val="5A754AB5"/>
    <w:rsid w:val="5A76E9DF"/>
    <w:rsid w:val="5A7FDC30"/>
    <w:rsid w:val="5AB139F5"/>
    <w:rsid w:val="5ACC5576"/>
    <w:rsid w:val="5ADBE9B8"/>
    <w:rsid w:val="5AF46BE5"/>
    <w:rsid w:val="5AF6B490"/>
    <w:rsid w:val="5AFD2100"/>
    <w:rsid w:val="5B34A608"/>
    <w:rsid w:val="5B53A60C"/>
    <w:rsid w:val="5B5C5C2D"/>
    <w:rsid w:val="5B8D29D6"/>
    <w:rsid w:val="5B9183E3"/>
    <w:rsid w:val="5B94F4AA"/>
    <w:rsid w:val="5BDBB809"/>
    <w:rsid w:val="5BE916EA"/>
    <w:rsid w:val="5C1BAC91"/>
    <w:rsid w:val="5C6AF59A"/>
    <w:rsid w:val="5C8BA6E6"/>
    <w:rsid w:val="5CEE59A1"/>
    <w:rsid w:val="5D3B53AA"/>
    <w:rsid w:val="5D52E8A6"/>
    <w:rsid w:val="5D541F07"/>
    <w:rsid w:val="5DB78D0A"/>
    <w:rsid w:val="5DDFAA0D"/>
    <w:rsid w:val="5E02E39A"/>
    <w:rsid w:val="5E33EEDA"/>
    <w:rsid w:val="5E38382F"/>
    <w:rsid w:val="5E54F349"/>
    <w:rsid w:val="5EB07B6C"/>
    <w:rsid w:val="5ECDAE94"/>
    <w:rsid w:val="5EF89553"/>
    <w:rsid w:val="5F24B293"/>
    <w:rsid w:val="5F5513B6"/>
    <w:rsid w:val="5F901B76"/>
    <w:rsid w:val="5FE2C5A6"/>
    <w:rsid w:val="60565DE2"/>
    <w:rsid w:val="60874981"/>
    <w:rsid w:val="6092DAF6"/>
    <w:rsid w:val="61277940"/>
    <w:rsid w:val="6143B31E"/>
    <w:rsid w:val="61525170"/>
    <w:rsid w:val="6199F0C1"/>
    <w:rsid w:val="61A966BD"/>
    <w:rsid w:val="61DEC1F0"/>
    <w:rsid w:val="61DFC4F0"/>
    <w:rsid w:val="61F1B3CA"/>
    <w:rsid w:val="6234658F"/>
    <w:rsid w:val="625C5355"/>
    <w:rsid w:val="6265EC00"/>
    <w:rsid w:val="626C5F3C"/>
    <w:rsid w:val="629B37FF"/>
    <w:rsid w:val="629C261C"/>
    <w:rsid w:val="62AB1D04"/>
    <w:rsid w:val="62B58DB7"/>
    <w:rsid w:val="62BBA449"/>
    <w:rsid w:val="62C86D38"/>
    <w:rsid w:val="62CBA04D"/>
    <w:rsid w:val="63A99215"/>
    <w:rsid w:val="63AA0ACE"/>
    <w:rsid w:val="63E38DEA"/>
    <w:rsid w:val="63E3EDEE"/>
    <w:rsid w:val="64883430"/>
    <w:rsid w:val="648C4ED4"/>
    <w:rsid w:val="6495FA8D"/>
    <w:rsid w:val="64E77AFF"/>
    <w:rsid w:val="64F080EE"/>
    <w:rsid w:val="64F2C7EB"/>
    <w:rsid w:val="651DA985"/>
    <w:rsid w:val="66119D5B"/>
    <w:rsid w:val="661B46AC"/>
    <w:rsid w:val="667965F8"/>
    <w:rsid w:val="667D6C9F"/>
    <w:rsid w:val="669D296D"/>
    <w:rsid w:val="669FC3A5"/>
    <w:rsid w:val="66C0AC4D"/>
    <w:rsid w:val="66CED5C2"/>
    <w:rsid w:val="66DC86E2"/>
    <w:rsid w:val="676BB31A"/>
    <w:rsid w:val="678C9BC2"/>
    <w:rsid w:val="6790ABD6"/>
    <w:rsid w:val="67C53241"/>
    <w:rsid w:val="67EF6C88"/>
    <w:rsid w:val="682F1E19"/>
    <w:rsid w:val="683B9406"/>
    <w:rsid w:val="68465B54"/>
    <w:rsid w:val="685D5E5C"/>
    <w:rsid w:val="6883658D"/>
    <w:rsid w:val="688B4783"/>
    <w:rsid w:val="68A112B4"/>
    <w:rsid w:val="68AC91EE"/>
    <w:rsid w:val="68B26C7C"/>
    <w:rsid w:val="68CC4BBF"/>
    <w:rsid w:val="6921C672"/>
    <w:rsid w:val="695EADB0"/>
    <w:rsid w:val="697792C3"/>
    <w:rsid w:val="6979CE4B"/>
    <w:rsid w:val="698B2633"/>
    <w:rsid w:val="6994792E"/>
    <w:rsid w:val="69AC395E"/>
    <w:rsid w:val="69CFE827"/>
    <w:rsid w:val="6A0DBBD9"/>
    <w:rsid w:val="6A0E48B9"/>
    <w:rsid w:val="6A499C79"/>
    <w:rsid w:val="6AA1EC0F"/>
    <w:rsid w:val="6AACC0A3"/>
    <w:rsid w:val="6AB9293B"/>
    <w:rsid w:val="6ACB0A46"/>
    <w:rsid w:val="6AFA5CB7"/>
    <w:rsid w:val="6AFB8832"/>
    <w:rsid w:val="6B68AD0A"/>
    <w:rsid w:val="6B80C3B4"/>
    <w:rsid w:val="6C098110"/>
    <w:rsid w:val="6C321274"/>
    <w:rsid w:val="6CEF4E52"/>
    <w:rsid w:val="6CF9B133"/>
    <w:rsid w:val="6D0C6AF1"/>
    <w:rsid w:val="6D0F0529"/>
    <w:rsid w:val="6D37C4B7"/>
    <w:rsid w:val="6D8B21AD"/>
    <w:rsid w:val="6D91593B"/>
    <w:rsid w:val="6D92E477"/>
    <w:rsid w:val="6DF4F3AE"/>
    <w:rsid w:val="6E3223E8"/>
    <w:rsid w:val="6E6A5305"/>
    <w:rsid w:val="6E8F12F5"/>
    <w:rsid w:val="6E9E5F9D"/>
    <w:rsid w:val="6EA83B52"/>
    <w:rsid w:val="6EBD811A"/>
    <w:rsid w:val="6EE12CFC"/>
    <w:rsid w:val="6F02FB8D"/>
    <w:rsid w:val="6F2B201A"/>
    <w:rsid w:val="6F31C61C"/>
    <w:rsid w:val="6F4B9A25"/>
    <w:rsid w:val="6F697BB0"/>
    <w:rsid w:val="6F9C0D0E"/>
    <w:rsid w:val="6FA6346E"/>
    <w:rsid w:val="6FD6EF01"/>
    <w:rsid w:val="6FE377A6"/>
    <w:rsid w:val="700F7CB2"/>
    <w:rsid w:val="70440BB3"/>
    <w:rsid w:val="7046A5EB"/>
    <w:rsid w:val="70917924"/>
    <w:rsid w:val="70B5CB22"/>
    <w:rsid w:val="70B61B67"/>
    <w:rsid w:val="71311E26"/>
    <w:rsid w:val="7165CA30"/>
    <w:rsid w:val="7199FCE7"/>
    <w:rsid w:val="71D0CFC7"/>
    <w:rsid w:val="71D6005F"/>
    <w:rsid w:val="71DE6F7B"/>
    <w:rsid w:val="71E67FD0"/>
    <w:rsid w:val="71E93942"/>
    <w:rsid w:val="71F3D4E0"/>
    <w:rsid w:val="71F844AA"/>
    <w:rsid w:val="72A86F97"/>
    <w:rsid w:val="72E35E2C"/>
    <w:rsid w:val="72E963BB"/>
    <w:rsid w:val="72F1E3A1"/>
    <w:rsid w:val="730A3A47"/>
    <w:rsid w:val="73171829"/>
    <w:rsid w:val="73215479"/>
    <w:rsid w:val="736CA028"/>
    <w:rsid w:val="739BAFAA"/>
    <w:rsid w:val="73DD6B21"/>
    <w:rsid w:val="73EDBF1C"/>
    <w:rsid w:val="740B23D8"/>
    <w:rsid w:val="745D052F"/>
    <w:rsid w:val="745D4C66"/>
    <w:rsid w:val="74767B7F"/>
    <w:rsid w:val="7478C256"/>
    <w:rsid w:val="7488997F"/>
    <w:rsid w:val="74F79DB8"/>
    <w:rsid w:val="750AE2D3"/>
    <w:rsid w:val="75924B12"/>
    <w:rsid w:val="7593EEBE"/>
    <w:rsid w:val="75B74A4F"/>
    <w:rsid w:val="75D02911"/>
    <w:rsid w:val="75EEF034"/>
    <w:rsid w:val="75EF12C5"/>
    <w:rsid w:val="75F66CA1"/>
    <w:rsid w:val="76172DE3"/>
    <w:rsid w:val="76B34D37"/>
    <w:rsid w:val="76E0E22C"/>
    <w:rsid w:val="770E1805"/>
    <w:rsid w:val="771383DB"/>
    <w:rsid w:val="772F15F6"/>
    <w:rsid w:val="7738512B"/>
    <w:rsid w:val="77400DB4"/>
    <w:rsid w:val="775BDAF5"/>
    <w:rsid w:val="77AD42DB"/>
    <w:rsid w:val="77F17BE9"/>
    <w:rsid w:val="77FD0D31"/>
    <w:rsid w:val="7803E7B5"/>
    <w:rsid w:val="7865C22F"/>
    <w:rsid w:val="78679757"/>
    <w:rsid w:val="786B096A"/>
    <w:rsid w:val="78B09156"/>
    <w:rsid w:val="78B3D7F5"/>
    <w:rsid w:val="79674F6D"/>
    <w:rsid w:val="7975F0EC"/>
    <w:rsid w:val="797FD2CE"/>
    <w:rsid w:val="7997FC61"/>
    <w:rsid w:val="79BE5519"/>
    <w:rsid w:val="7A0E173A"/>
    <w:rsid w:val="7A32200F"/>
    <w:rsid w:val="7A5F6879"/>
    <w:rsid w:val="7A8604FB"/>
    <w:rsid w:val="7AAC0206"/>
    <w:rsid w:val="7AB1A996"/>
    <w:rsid w:val="7AC5888F"/>
    <w:rsid w:val="7AE50F60"/>
    <w:rsid w:val="7B17A296"/>
    <w:rsid w:val="7B257E5B"/>
    <w:rsid w:val="7B6421D6"/>
    <w:rsid w:val="7B84A72C"/>
    <w:rsid w:val="7BBB7A0C"/>
    <w:rsid w:val="7BD35B63"/>
    <w:rsid w:val="7C0EF4B2"/>
    <w:rsid w:val="7CA89699"/>
    <w:rsid w:val="7CD9700E"/>
    <w:rsid w:val="7D04A707"/>
    <w:rsid w:val="7D061123"/>
    <w:rsid w:val="7D4B7858"/>
    <w:rsid w:val="7DC149FA"/>
    <w:rsid w:val="7DE8D87C"/>
    <w:rsid w:val="7E1790B6"/>
    <w:rsid w:val="7E2AF1C4"/>
    <w:rsid w:val="7E440033"/>
    <w:rsid w:val="7E61B3A8"/>
    <w:rsid w:val="7E82A1E9"/>
    <w:rsid w:val="7EC570E3"/>
    <w:rsid w:val="7ED51FC5"/>
    <w:rsid w:val="7F1B5132"/>
    <w:rsid w:val="7F1C8C65"/>
    <w:rsid w:val="7F2F8AEC"/>
    <w:rsid w:val="7FB182C7"/>
    <w:rsid w:val="7FCE878E"/>
    <w:rsid w:val="7FE4FCB8"/>
    <w:rsid w:val="7FE555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9F044C52-315F-4D8C-BC30-3D77608D4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table" w:styleId="TableGrid">
    <w:name w:val="Table Grid"/>
    <w:basedOn w:val="TableNormal"/>
    <w:uiPriority w:val="39"/>
    <w:rsid w:val="00C50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27B8"/>
    <w:rPr>
      <w:color w:val="954F72" w:themeColor="followedHyperlink"/>
      <w:u w:val="single"/>
    </w:rPr>
  </w:style>
  <w:style w:type="character" w:customStyle="1" w:styleId="jsgrdq">
    <w:name w:val="jsgrdq"/>
    <w:basedOn w:val="DefaultParagraphFont"/>
    <w:rsid w:val="6FA6346E"/>
  </w:style>
  <w:style w:type="character" w:styleId="Mention">
    <w:name w:val="Mention"/>
    <w:basedOn w:val="DefaultParagraphFont"/>
    <w:uiPriority w:val="99"/>
    <w:unhideWhenUsed/>
    <w:rsid w:val="00CF7645"/>
    <w:rPr>
      <w:color w:val="2B579A"/>
      <w:shd w:val="clear" w:color="auto" w:fill="E6E6E6"/>
    </w:rPr>
  </w:style>
  <w:style w:type="paragraph" w:styleId="CommentText">
    <w:name w:val="annotation text"/>
    <w:basedOn w:val="Normal"/>
    <w:link w:val="CommentTextChar"/>
    <w:uiPriority w:val="99"/>
    <w:semiHidden/>
    <w:unhideWhenUsed/>
    <w:rsid w:val="00CF7645"/>
    <w:pPr>
      <w:spacing w:line="240" w:lineRule="auto"/>
    </w:pPr>
    <w:rPr>
      <w:sz w:val="20"/>
      <w:szCs w:val="20"/>
    </w:rPr>
  </w:style>
  <w:style w:type="character" w:customStyle="1" w:styleId="CommentTextChar">
    <w:name w:val="Comment Text Char"/>
    <w:basedOn w:val="DefaultParagraphFont"/>
    <w:link w:val="CommentText"/>
    <w:uiPriority w:val="99"/>
    <w:semiHidden/>
    <w:rsid w:val="00CF7645"/>
    <w:rPr>
      <w:sz w:val="20"/>
      <w:szCs w:val="20"/>
    </w:rPr>
  </w:style>
  <w:style w:type="character" w:styleId="CommentReference">
    <w:name w:val="annotation reference"/>
    <w:basedOn w:val="DefaultParagraphFont"/>
    <w:uiPriority w:val="99"/>
    <w:semiHidden/>
    <w:unhideWhenUsed/>
    <w:rsid w:val="00CF764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9548885">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1137334816">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sChild>
    </w:div>
    <w:div w:id="331496261">
      <w:bodyDiv w:val="1"/>
      <w:marLeft w:val="0"/>
      <w:marRight w:val="0"/>
      <w:marTop w:val="0"/>
      <w:marBottom w:val="0"/>
      <w:divBdr>
        <w:top w:val="none" w:sz="0" w:space="0" w:color="auto"/>
        <w:left w:val="none" w:sz="0" w:space="0" w:color="auto"/>
        <w:bottom w:val="none" w:sz="0" w:space="0" w:color="auto"/>
        <w:right w:val="none" w:sz="0" w:space="0" w:color="auto"/>
      </w:divBdr>
      <w:divsChild>
        <w:div w:id="496773940">
          <w:marLeft w:val="0"/>
          <w:marRight w:val="0"/>
          <w:marTop w:val="0"/>
          <w:marBottom w:val="0"/>
          <w:divBdr>
            <w:top w:val="none" w:sz="0" w:space="0" w:color="auto"/>
            <w:left w:val="none" w:sz="0" w:space="0" w:color="auto"/>
            <w:bottom w:val="none" w:sz="0" w:space="0" w:color="auto"/>
            <w:right w:val="none" w:sz="0" w:space="0" w:color="auto"/>
          </w:divBdr>
          <w:divsChild>
            <w:div w:id="1852987879">
              <w:marLeft w:val="0"/>
              <w:marRight w:val="0"/>
              <w:marTop w:val="0"/>
              <w:marBottom w:val="0"/>
              <w:divBdr>
                <w:top w:val="none" w:sz="0" w:space="0" w:color="auto"/>
                <w:left w:val="none" w:sz="0" w:space="0" w:color="auto"/>
                <w:bottom w:val="none" w:sz="0" w:space="0" w:color="auto"/>
                <w:right w:val="none" w:sz="0" w:space="0" w:color="auto"/>
              </w:divBdr>
            </w:div>
          </w:divsChild>
        </w:div>
        <w:div w:id="963197427">
          <w:marLeft w:val="0"/>
          <w:marRight w:val="0"/>
          <w:marTop w:val="0"/>
          <w:marBottom w:val="0"/>
          <w:divBdr>
            <w:top w:val="none" w:sz="0" w:space="0" w:color="auto"/>
            <w:left w:val="none" w:sz="0" w:space="0" w:color="auto"/>
            <w:bottom w:val="none" w:sz="0" w:space="0" w:color="auto"/>
            <w:right w:val="none" w:sz="0" w:space="0" w:color="auto"/>
          </w:divBdr>
          <w:divsChild>
            <w:div w:id="249392184">
              <w:marLeft w:val="0"/>
              <w:marRight w:val="0"/>
              <w:marTop w:val="0"/>
              <w:marBottom w:val="0"/>
              <w:divBdr>
                <w:top w:val="none" w:sz="0" w:space="0" w:color="auto"/>
                <w:left w:val="none" w:sz="0" w:space="0" w:color="auto"/>
                <w:bottom w:val="none" w:sz="0" w:space="0" w:color="auto"/>
                <w:right w:val="none" w:sz="0" w:space="0" w:color="auto"/>
              </w:divBdr>
            </w:div>
            <w:div w:id="1517232400">
              <w:marLeft w:val="0"/>
              <w:marRight w:val="0"/>
              <w:marTop w:val="0"/>
              <w:marBottom w:val="0"/>
              <w:divBdr>
                <w:top w:val="none" w:sz="0" w:space="0" w:color="auto"/>
                <w:left w:val="none" w:sz="0" w:space="0" w:color="auto"/>
                <w:bottom w:val="none" w:sz="0" w:space="0" w:color="auto"/>
                <w:right w:val="none" w:sz="0" w:space="0" w:color="auto"/>
              </w:divBdr>
            </w:div>
            <w:div w:id="1760831778">
              <w:marLeft w:val="0"/>
              <w:marRight w:val="0"/>
              <w:marTop w:val="0"/>
              <w:marBottom w:val="0"/>
              <w:divBdr>
                <w:top w:val="none" w:sz="0" w:space="0" w:color="auto"/>
                <w:left w:val="none" w:sz="0" w:space="0" w:color="auto"/>
                <w:bottom w:val="none" w:sz="0" w:space="0" w:color="auto"/>
                <w:right w:val="none" w:sz="0" w:space="0" w:color="auto"/>
              </w:divBdr>
            </w:div>
          </w:divsChild>
        </w:div>
        <w:div w:id="1451362852">
          <w:marLeft w:val="0"/>
          <w:marRight w:val="0"/>
          <w:marTop w:val="0"/>
          <w:marBottom w:val="0"/>
          <w:divBdr>
            <w:top w:val="none" w:sz="0" w:space="0" w:color="auto"/>
            <w:left w:val="none" w:sz="0" w:space="0" w:color="auto"/>
            <w:bottom w:val="none" w:sz="0" w:space="0" w:color="auto"/>
            <w:right w:val="none" w:sz="0" w:space="0" w:color="auto"/>
          </w:divBdr>
          <w:divsChild>
            <w:div w:id="578713217">
              <w:marLeft w:val="0"/>
              <w:marRight w:val="0"/>
              <w:marTop w:val="0"/>
              <w:marBottom w:val="0"/>
              <w:divBdr>
                <w:top w:val="none" w:sz="0" w:space="0" w:color="auto"/>
                <w:left w:val="none" w:sz="0" w:space="0" w:color="auto"/>
                <w:bottom w:val="none" w:sz="0" w:space="0" w:color="auto"/>
                <w:right w:val="none" w:sz="0" w:space="0" w:color="auto"/>
              </w:divBdr>
            </w:div>
            <w:div w:id="200720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1319042">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902257335">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432826620">
          <w:marLeft w:val="0"/>
          <w:marRight w:val="0"/>
          <w:marTop w:val="0"/>
          <w:marBottom w:val="0"/>
          <w:divBdr>
            <w:top w:val="none" w:sz="0" w:space="0" w:color="auto"/>
            <w:left w:val="none" w:sz="0" w:space="0" w:color="auto"/>
            <w:bottom w:val="none" w:sz="0" w:space="0" w:color="auto"/>
            <w:right w:val="none" w:sz="0" w:space="0" w:color="auto"/>
          </w:divBdr>
        </w:div>
        <w:div w:id="709038762">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538319042">
      <w:bodyDiv w:val="1"/>
      <w:marLeft w:val="0"/>
      <w:marRight w:val="0"/>
      <w:marTop w:val="0"/>
      <w:marBottom w:val="0"/>
      <w:divBdr>
        <w:top w:val="none" w:sz="0" w:space="0" w:color="auto"/>
        <w:left w:val="none" w:sz="0" w:space="0" w:color="auto"/>
        <w:bottom w:val="none" w:sz="0" w:space="0" w:color="auto"/>
        <w:right w:val="none" w:sz="0" w:space="0" w:color="auto"/>
      </w:divBdr>
      <w:divsChild>
        <w:div w:id="639651425">
          <w:marLeft w:val="0"/>
          <w:marRight w:val="0"/>
          <w:marTop w:val="0"/>
          <w:marBottom w:val="0"/>
          <w:divBdr>
            <w:top w:val="none" w:sz="0" w:space="0" w:color="auto"/>
            <w:left w:val="none" w:sz="0" w:space="0" w:color="auto"/>
            <w:bottom w:val="none" w:sz="0" w:space="0" w:color="auto"/>
            <w:right w:val="none" w:sz="0" w:space="0" w:color="auto"/>
          </w:divBdr>
        </w:div>
        <w:div w:id="713965382">
          <w:marLeft w:val="0"/>
          <w:marRight w:val="0"/>
          <w:marTop w:val="0"/>
          <w:marBottom w:val="0"/>
          <w:divBdr>
            <w:top w:val="none" w:sz="0" w:space="0" w:color="auto"/>
            <w:left w:val="none" w:sz="0" w:space="0" w:color="auto"/>
            <w:bottom w:val="none" w:sz="0" w:space="0" w:color="auto"/>
            <w:right w:val="none" w:sz="0" w:space="0" w:color="auto"/>
          </w:divBdr>
        </w:div>
        <w:div w:id="1817450999">
          <w:marLeft w:val="0"/>
          <w:marRight w:val="0"/>
          <w:marTop w:val="0"/>
          <w:marBottom w:val="0"/>
          <w:divBdr>
            <w:top w:val="none" w:sz="0" w:space="0" w:color="auto"/>
            <w:left w:val="none" w:sz="0" w:space="0" w:color="auto"/>
            <w:bottom w:val="none" w:sz="0" w:space="0" w:color="auto"/>
            <w:right w:val="none" w:sz="0" w:space="0" w:color="auto"/>
          </w:divBdr>
        </w:div>
        <w:div w:id="1834759311">
          <w:marLeft w:val="0"/>
          <w:marRight w:val="0"/>
          <w:marTop w:val="0"/>
          <w:marBottom w:val="0"/>
          <w:divBdr>
            <w:top w:val="none" w:sz="0" w:space="0" w:color="auto"/>
            <w:left w:val="none" w:sz="0" w:space="0" w:color="auto"/>
            <w:bottom w:val="none" w:sz="0" w:space="0" w:color="auto"/>
            <w:right w:val="none" w:sz="0" w:space="0" w:color="auto"/>
          </w:divBdr>
        </w:div>
        <w:div w:id="2035842465">
          <w:marLeft w:val="0"/>
          <w:marRight w:val="0"/>
          <w:marTop w:val="0"/>
          <w:marBottom w:val="0"/>
          <w:divBdr>
            <w:top w:val="none" w:sz="0" w:space="0" w:color="auto"/>
            <w:left w:val="none" w:sz="0" w:space="0" w:color="auto"/>
            <w:bottom w:val="none" w:sz="0" w:space="0" w:color="auto"/>
            <w:right w:val="none" w:sz="0" w:space="0" w:color="auto"/>
          </w:divBdr>
        </w:div>
      </w:divsChild>
    </w:div>
    <w:div w:id="873227904">
      <w:bodyDiv w:val="1"/>
      <w:marLeft w:val="0"/>
      <w:marRight w:val="0"/>
      <w:marTop w:val="0"/>
      <w:marBottom w:val="0"/>
      <w:divBdr>
        <w:top w:val="none" w:sz="0" w:space="0" w:color="auto"/>
        <w:left w:val="none" w:sz="0" w:space="0" w:color="auto"/>
        <w:bottom w:val="none" w:sz="0" w:space="0" w:color="auto"/>
        <w:right w:val="none" w:sz="0" w:space="0" w:color="auto"/>
      </w:divBdr>
      <w:divsChild>
        <w:div w:id="118183606">
          <w:marLeft w:val="0"/>
          <w:marRight w:val="0"/>
          <w:marTop w:val="0"/>
          <w:marBottom w:val="0"/>
          <w:divBdr>
            <w:top w:val="none" w:sz="0" w:space="0" w:color="auto"/>
            <w:left w:val="none" w:sz="0" w:space="0" w:color="auto"/>
            <w:bottom w:val="none" w:sz="0" w:space="0" w:color="auto"/>
            <w:right w:val="none" w:sz="0" w:space="0" w:color="auto"/>
          </w:divBdr>
        </w:div>
        <w:div w:id="968978170">
          <w:marLeft w:val="0"/>
          <w:marRight w:val="0"/>
          <w:marTop w:val="0"/>
          <w:marBottom w:val="0"/>
          <w:divBdr>
            <w:top w:val="none" w:sz="0" w:space="0" w:color="auto"/>
            <w:left w:val="none" w:sz="0" w:space="0" w:color="auto"/>
            <w:bottom w:val="none" w:sz="0" w:space="0" w:color="auto"/>
            <w:right w:val="none" w:sz="0" w:space="0" w:color="auto"/>
          </w:divBdr>
        </w:div>
      </w:divsChild>
    </w:div>
    <w:div w:id="1239170819">
      <w:bodyDiv w:val="1"/>
      <w:marLeft w:val="0"/>
      <w:marRight w:val="0"/>
      <w:marTop w:val="0"/>
      <w:marBottom w:val="0"/>
      <w:divBdr>
        <w:top w:val="none" w:sz="0" w:space="0" w:color="auto"/>
        <w:left w:val="none" w:sz="0" w:space="0" w:color="auto"/>
        <w:bottom w:val="none" w:sz="0" w:space="0" w:color="auto"/>
        <w:right w:val="none" w:sz="0" w:space="0" w:color="auto"/>
      </w:divBdr>
      <w:divsChild>
        <w:div w:id="1281451137">
          <w:marLeft w:val="0"/>
          <w:marRight w:val="0"/>
          <w:marTop w:val="0"/>
          <w:marBottom w:val="0"/>
          <w:divBdr>
            <w:top w:val="none" w:sz="0" w:space="0" w:color="auto"/>
            <w:left w:val="none" w:sz="0" w:space="0" w:color="auto"/>
            <w:bottom w:val="none" w:sz="0" w:space="0" w:color="auto"/>
            <w:right w:val="none" w:sz="0" w:space="0" w:color="auto"/>
          </w:divBdr>
        </w:div>
        <w:div w:id="1368676553">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119033523">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296880772">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sChild>
    </w:div>
    <w:div w:id="1814443288">
      <w:bodyDiv w:val="1"/>
      <w:marLeft w:val="0"/>
      <w:marRight w:val="0"/>
      <w:marTop w:val="0"/>
      <w:marBottom w:val="0"/>
      <w:divBdr>
        <w:top w:val="none" w:sz="0" w:space="0" w:color="auto"/>
        <w:left w:val="none" w:sz="0" w:space="0" w:color="auto"/>
        <w:bottom w:val="none" w:sz="0" w:space="0" w:color="auto"/>
        <w:right w:val="none" w:sz="0" w:space="0" w:color="auto"/>
      </w:divBdr>
    </w:div>
    <w:div w:id="186012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ymasterpieceliving.com/resource/nourish-4th-course-nutrition-knowledge-handout/" TargetMode="External"/><Relationship Id="rId18" Type="http://schemas.openxmlformats.org/officeDocument/2006/relationships/hyperlink" Target="https://greensmoothiegourmet.com/chocolate-frosted-white-bean-blondies-vegan-gluten-fre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hess.com/article/view/chess-movies" TargetMode="External"/><Relationship Id="rId7" Type="http://schemas.openxmlformats.org/officeDocument/2006/relationships/webSettings" Target="webSettings.xml"/><Relationship Id="rId12" Type="http://schemas.openxmlformats.org/officeDocument/2006/relationships/hyperlink" Target="https://mymasterpieceliving.com/resource/nourish-4th-course-presentation/" TargetMode="External"/><Relationship Id="rId17" Type="http://schemas.openxmlformats.org/officeDocument/2006/relationships/hyperlink" Target="https://ifoodreal.com/no-bake-black-bean-brownies/" TargetMode="External"/><Relationship Id="rId25" Type="http://schemas.openxmlformats.org/officeDocument/2006/relationships/hyperlink" Target="https://youtu.be/z-ttu7dyBCU" TargetMode="External"/><Relationship Id="rId2" Type="http://schemas.openxmlformats.org/officeDocument/2006/relationships/customXml" Target="../customXml/item2.xml"/><Relationship Id="rId16" Type="http://schemas.openxmlformats.org/officeDocument/2006/relationships/hyperlink" Target="https://www.liveeatlearn.com/black-bean-fudge-brownies/" TargetMode="External"/><Relationship Id="rId20" Type="http://schemas.openxmlformats.org/officeDocument/2006/relationships/hyperlink" Target="https://www.youtube.com/watch?v=oZn3qSgmLqI"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annwellness.com/beans-are-one-of-the-healthiest-foods-on-the-planet/" TargetMode="External"/><Relationship Id="rId24" Type="http://schemas.openxmlformats.org/officeDocument/2006/relationships/hyperlink" Target="https://youtu.be/kMTga50-j3g" TargetMode="External"/><Relationship Id="rId5" Type="http://schemas.openxmlformats.org/officeDocument/2006/relationships/styles" Target="styles.xml"/><Relationship Id="rId15" Type="http://schemas.openxmlformats.org/officeDocument/2006/relationships/hyperlink" Target="https://drannwellness.com/recipes/cannellini-beans-with-kale/" TargetMode="External"/><Relationship Id="rId23" Type="http://schemas.openxmlformats.org/officeDocument/2006/relationships/hyperlink" Target="https://youtu.be/Eu2iJXmiyGs" TargetMode="External"/><Relationship Id="rId28" Type="http://schemas.openxmlformats.org/officeDocument/2006/relationships/theme" Target="theme/theme1.xml"/><Relationship Id="rId10" Type="http://schemas.openxmlformats.org/officeDocument/2006/relationships/hyperlink" Target="https://www.pbs.org/video/beans-beans-the-magical-legume-zggpjw/" TargetMode="External"/><Relationship Id="rId19" Type="http://schemas.openxmlformats.org/officeDocument/2006/relationships/hyperlink" Target="https://www.youtube.com/watch?v=LwgrhH0YXl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rannwellness.com/recipes/dr-anns-healthy-bean-salad/" TargetMode="External"/><Relationship Id="rId22" Type="http://schemas.openxmlformats.org/officeDocument/2006/relationships/hyperlink" Target="https://www.chess.com/"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8C7DC7A2-88C6-4923-891B-A4B006524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3</Pages>
  <Words>723</Words>
  <Characters>4125</Characters>
  <Application>Microsoft Office Word</Application>
  <DocSecurity>0</DocSecurity>
  <Lines>34</Lines>
  <Paragraphs>9</Paragraphs>
  <ScaleCrop>false</ScaleCrop>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699</cp:revision>
  <cp:lastPrinted>2021-10-27T12:02:00Z</cp:lastPrinted>
  <dcterms:created xsi:type="dcterms:W3CDTF">2021-09-29T20:04:00Z</dcterms:created>
  <dcterms:modified xsi:type="dcterms:W3CDTF">2022-04-2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